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B06354" w14:textId="0652A477" w:rsidR="00E30934" w:rsidRPr="00E46EA0" w:rsidRDefault="00E46EA0" w:rsidP="00E46EA0">
      <w:pPr>
        <w:tabs>
          <w:tab w:val="left" w:pos="360"/>
        </w:tabs>
        <w:spacing w:after="0" w:line="240" w:lineRule="auto"/>
        <w:rPr>
          <w:rFonts w:ascii="Times New Roman" w:hAnsi="Times New Roman" w:cs="Times New Roman"/>
          <w:b/>
          <w:sz w:val="40"/>
          <w:szCs w:val="40"/>
          <w:lang w:val="en-US"/>
        </w:rPr>
      </w:pPr>
      <w:bookmarkStart w:id="0" w:name="_GoBack"/>
      <w:bookmarkEnd w:id="0"/>
      <w:r w:rsidRPr="00E46EA0">
        <w:rPr>
          <w:rFonts w:ascii="Times New Roman" w:hAnsi="Times New Roman" w:cs="Times New Roman"/>
          <w:b/>
          <w:sz w:val="40"/>
          <w:szCs w:val="40"/>
          <w:lang w:val="en-US"/>
        </w:rPr>
        <w:t>Supplementary Material</w:t>
      </w:r>
    </w:p>
    <w:p w14:paraId="4FF61CCF" w14:textId="77777777" w:rsidR="00E46EA0" w:rsidRDefault="00E46EA0" w:rsidP="00E46EA0">
      <w:pPr>
        <w:tabs>
          <w:tab w:val="left" w:pos="36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7BFC3D54" w14:textId="2FBC1A66" w:rsidR="00E46EA0" w:rsidRDefault="00E46EA0" w:rsidP="00E46EA0">
      <w:pPr>
        <w:tabs>
          <w:tab w:val="left" w:pos="36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E46EA0">
        <w:rPr>
          <w:rFonts w:ascii="Times New Roman" w:hAnsi="Times New Roman" w:cs="Times New Roman"/>
          <w:b/>
          <w:sz w:val="24"/>
          <w:szCs w:val="24"/>
          <w:lang w:val="en-US"/>
        </w:rPr>
        <w:t>Psychophysiological Responses in People Living with Dementia after an Art Gallery Intervention: An Exploratory Study</w:t>
      </w:r>
    </w:p>
    <w:p w14:paraId="5E4D95CB" w14:textId="6178654F" w:rsidR="00E46EA0" w:rsidRDefault="00E46EA0" w:rsidP="00E46EA0">
      <w:pPr>
        <w:tabs>
          <w:tab w:val="left" w:pos="36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62D37C5C" w14:textId="77777777" w:rsidR="00E46EA0" w:rsidRPr="00F71D73" w:rsidRDefault="00E46EA0" w:rsidP="00E46EA0">
      <w:pPr>
        <w:tabs>
          <w:tab w:val="left" w:pos="36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75E1C170" w14:textId="6F4AFAF7" w:rsidR="002862DC" w:rsidRPr="00F71D73" w:rsidRDefault="002862DC" w:rsidP="00E46EA0">
      <w:pPr>
        <w:tabs>
          <w:tab w:val="left" w:pos="36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F71D73">
        <w:rPr>
          <w:rFonts w:ascii="Times New Roman" w:hAnsi="Times New Roman" w:cs="Times New Roman"/>
          <w:b/>
          <w:sz w:val="24"/>
          <w:szCs w:val="24"/>
          <w:lang w:val="en-US"/>
        </w:rPr>
        <w:t xml:space="preserve">Supplementary Table 1. </w:t>
      </w:r>
      <w:r w:rsidR="00D916B8" w:rsidRPr="00F71D73">
        <w:rPr>
          <w:rFonts w:ascii="Times New Roman" w:hAnsi="Times New Roman" w:cs="Times New Roman"/>
          <w:b/>
          <w:sz w:val="24"/>
          <w:szCs w:val="24"/>
          <w:lang w:val="en-US"/>
        </w:rPr>
        <w:t xml:space="preserve">Art viewed </w:t>
      </w:r>
      <w:r w:rsidR="0018420B" w:rsidRPr="00F71D73">
        <w:rPr>
          <w:rFonts w:ascii="Times New Roman" w:hAnsi="Times New Roman" w:cs="Times New Roman"/>
          <w:b/>
          <w:sz w:val="24"/>
          <w:szCs w:val="24"/>
          <w:lang w:val="en-US"/>
        </w:rPr>
        <w:t>by groups at the National Gallery of Australia</w:t>
      </w:r>
    </w:p>
    <w:tbl>
      <w:tblPr>
        <w:tblW w:w="14645" w:type="dxa"/>
        <w:tblInd w:w="-611" w:type="dxa"/>
        <w:tblLook w:val="04A0" w:firstRow="1" w:lastRow="0" w:firstColumn="1" w:lastColumn="0" w:noHBand="0" w:noVBand="1"/>
      </w:tblPr>
      <w:tblGrid>
        <w:gridCol w:w="895"/>
        <w:gridCol w:w="1984"/>
        <w:gridCol w:w="6663"/>
        <w:gridCol w:w="5103"/>
      </w:tblGrid>
      <w:tr w:rsidR="0066240B" w:rsidRPr="00F71D73" w14:paraId="61F778AD" w14:textId="3EF4CD37" w:rsidTr="00AC3D7C">
        <w:trPr>
          <w:trHeight w:val="300"/>
        </w:trPr>
        <w:tc>
          <w:tcPr>
            <w:tcW w:w="8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C6E224" w14:textId="77777777" w:rsidR="0066240B" w:rsidRPr="00F71D73" w:rsidRDefault="0066240B" w:rsidP="00E46EA0">
            <w:pPr>
              <w:tabs>
                <w:tab w:val="left" w:pos="360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AU"/>
              </w:rPr>
              <w:t>Week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DE740B" w14:textId="77777777" w:rsidR="0066240B" w:rsidRPr="00F71D73" w:rsidRDefault="0066240B" w:rsidP="00E46EA0">
            <w:pPr>
              <w:tabs>
                <w:tab w:val="left" w:pos="360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AU"/>
              </w:rPr>
              <w:t>Theme</w:t>
            </w:r>
          </w:p>
        </w:tc>
        <w:tc>
          <w:tcPr>
            <w:tcW w:w="66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16924E" w14:textId="77777777" w:rsidR="0066240B" w:rsidRPr="00F71D73" w:rsidRDefault="0066240B" w:rsidP="00E46EA0">
            <w:pPr>
              <w:tabs>
                <w:tab w:val="left" w:pos="360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AU"/>
              </w:rPr>
              <w:t>Art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071826F" w14:textId="2C152B7D" w:rsidR="0066240B" w:rsidRPr="00F71D73" w:rsidRDefault="00400B87" w:rsidP="00E46EA0">
            <w:pPr>
              <w:tabs>
                <w:tab w:val="left" w:pos="360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AU"/>
              </w:rPr>
              <w:t>Materials</w:t>
            </w:r>
            <w:r w:rsidR="00D638FD" w:rsidRPr="00F71D73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AU"/>
              </w:rPr>
              <w:t xml:space="preserve"> &amp; Technique</w:t>
            </w:r>
          </w:p>
        </w:tc>
      </w:tr>
      <w:tr w:rsidR="0066240B" w:rsidRPr="00F71D73" w14:paraId="0BA361C2" w14:textId="66E1D164" w:rsidTr="00AC3D7C">
        <w:trPr>
          <w:trHeight w:val="300"/>
        </w:trPr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D637B" w14:textId="77777777" w:rsidR="0066240B" w:rsidRPr="00F71D73" w:rsidRDefault="0066240B" w:rsidP="00E46EA0">
            <w:pPr>
              <w:tabs>
                <w:tab w:val="left" w:pos="360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>1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E4F55" w14:textId="77777777" w:rsidR="0066240B" w:rsidRPr="00F71D73" w:rsidRDefault="0066240B" w:rsidP="00E46EA0">
            <w:pPr>
              <w:tabs>
                <w:tab w:val="left" w:pos="360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>Impressionism</w:t>
            </w:r>
          </w:p>
        </w:tc>
        <w:tc>
          <w:tcPr>
            <w:tcW w:w="6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64E37" w14:textId="77777777" w:rsidR="0066240B" w:rsidRPr="00F71D73" w:rsidRDefault="0066240B" w:rsidP="00E46EA0">
            <w:pPr>
              <w:tabs>
                <w:tab w:val="left" w:pos="360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 xml:space="preserve">Claude Monet - </w:t>
            </w:r>
            <w:proofErr w:type="spellStart"/>
            <w:r w:rsidRPr="00F71D73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>Nymphéas</w:t>
            </w:r>
            <w:proofErr w:type="spellEnd"/>
            <w:r w:rsidRPr="00F71D73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 xml:space="preserve"> [Waterlilies]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2AE09E" w14:textId="1BADA00D" w:rsidR="0066240B" w:rsidRPr="00F71D73" w:rsidRDefault="006B7D6D" w:rsidP="00E46EA0">
            <w:pPr>
              <w:tabs>
                <w:tab w:val="left" w:pos="360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>Painting, o</w:t>
            </w:r>
            <w:r w:rsidR="0066240B" w:rsidRPr="00F71D73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 xml:space="preserve">il on </w:t>
            </w:r>
            <w:r w:rsidR="00155199" w:rsidRPr="00F71D73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>canvas</w:t>
            </w:r>
          </w:p>
        </w:tc>
      </w:tr>
      <w:tr w:rsidR="0066240B" w:rsidRPr="00F71D73" w14:paraId="0A0902BD" w14:textId="3014D181" w:rsidTr="00AC3D7C">
        <w:trPr>
          <w:trHeight w:val="300"/>
        </w:trPr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A17C9" w14:textId="77777777" w:rsidR="0066240B" w:rsidRPr="00F71D73" w:rsidRDefault="0066240B" w:rsidP="00E46EA0">
            <w:pPr>
              <w:tabs>
                <w:tab w:val="left" w:pos="360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F385C" w14:textId="77777777" w:rsidR="0066240B" w:rsidRPr="00F71D73" w:rsidRDefault="0066240B" w:rsidP="00E46EA0">
            <w:pPr>
              <w:tabs>
                <w:tab w:val="left" w:pos="36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n-AU"/>
              </w:rPr>
            </w:pPr>
          </w:p>
        </w:tc>
        <w:tc>
          <w:tcPr>
            <w:tcW w:w="6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2000F" w14:textId="77777777" w:rsidR="0066240B" w:rsidRPr="00F71D73" w:rsidRDefault="0066240B" w:rsidP="00E46EA0">
            <w:pPr>
              <w:tabs>
                <w:tab w:val="left" w:pos="360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 xml:space="preserve">Emmanuel </w:t>
            </w:r>
            <w:proofErr w:type="spellStart"/>
            <w:r w:rsidRPr="00F71D73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>Orazi</w:t>
            </w:r>
            <w:proofErr w:type="spellEnd"/>
            <w:r w:rsidRPr="00F71D73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 xml:space="preserve"> - </w:t>
            </w:r>
            <w:proofErr w:type="spellStart"/>
            <w:r w:rsidRPr="00F71D73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>L'Hippodrome</w:t>
            </w:r>
            <w:proofErr w:type="spellEnd"/>
            <w:r w:rsidRPr="00F71D73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 xml:space="preserve"> [The Hippodrome]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B61CFA" w14:textId="75CBE26A" w:rsidR="0066240B" w:rsidRPr="00F71D73" w:rsidRDefault="00D638FD" w:rsidP="00E46EA0">
            <w:pPr>
              <w:tabs>
                <w:tab w:val="left" w:pos="360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>Lithograph</w:t>
            </w:r>
          </w:p>
        </w:tc>
      </w:tr>
      <w:tr w:rsidR="0066240B" w:rsidRPr="00F71D73" w14:paraId="6E11800B" w14:textId="69CDB990" w:rsidTr="00AC3D7C">
        <w:trPr>
          <w:trHeight w:val="300"/>
        </w:trPr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AC47C" w14:textId="77777777" w:rsidR="0066240B" w:rsidRPr="00F71D73" w:rsidRDefault="0066240B" w:rsidP="00E46EA0">
            <w:pPr>
              <w:tabs>
                <w:tab w:val="left" w:pos="360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088E3" w14:textId="77777777" w:rsidR="0066240B" w:rsidRPr="00F71D73" w:rsidRDefault="0066240B" w:rsidP="00E46EA0">
            <w:pPr>
              <w:tabs>
                <w:tab w:val="left" w:pos="36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n-AU"/>
              </w:rPr>
            </w:pPr>
          </w:p>
        </w:tc>
        <w:tc>
          <w:tcPr>
            <w:tcW w:w="6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03D04" w14:textId="77777777" w:rsidR="0066240B" w:rsidRPr="00F71D73" w:rsidRDefault="0066240B" w:rsidP="00E46EA0">
            <w:pPr>
              <w:tabs>
                <w:tab w:val="left" w:pos="360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 xml:space="preserve">Alexandra </w:t>
            </w:r>
            <w:proofErr w:type="spellStart"/>
            <w:r w:rsidRPr="00F71D73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>Exter</w:t>
            </w:r>
            <w:proofErr w:type="spellEnd"/>
            <w:r w:rsidRPr="00F71D73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 xml:space="preserve"> - The music lesso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54A5ED" w14:textId="6CA8EED5" w:rsidR="0066240B" w:rsidRPr="00F71D73" w:rsidRDefault="006B7D6D" w:rsidP="00E46EA0">
            <w:pPr>
              <w:tabs>
                <w:tab w:val="left" w:pos="360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>Painting, oil on canvas</w:t>
            </w:r>
          </w:p>
        </w:tc>
      </w:tr>
      <w:tr w:rsidR="0066240B" w:rsidRPr="00F71D73" w14:paraId="74E054B4" w14:textId="22777ADE" w:rsidTr="00AC3D7C">
        <w:trPr>
          <w:trHeight w:val="300"/>
        </w:trPr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A0BAD" w14:textId="77777777" w:rsidR="0066240B" w:rsidRPr="00F71D73" w:rsidRDefault="0066240B" w:rsidP="00E46EA0">
            <w:pPr>
              <w:tabs>
                <w:tab w:val="left" w:pos="360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>2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EB20E" w14:textId="77777777" w:rsidR="0066240B" w:rsidRPr="00F71D73" w:rsidRDefault="0066240B" w:rsidP="00E46EA0">
            <w:pPr>
              <w:tabs>
                <w:tab w:val="left" w:pos="360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>Expressionism</w:t>
            </w:r>
          </w:p>
        </w:tc>
        <w:tc>
          <w:tcPr>
            <w:tcW w:w="6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1A47E" w14:textId="77777777" w:rsidR="0066240B" w:rsidRPr="00F71D73" w:rsidRDefault="0066240B" w:rsidP="00E46EA0">
            <w:pPr>
              <w:tabs>
                <w:tab w:val="left" w:pos="360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>Tiffany Studios - Lamp collectio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B15330" w14:textId="40095934" w:rsidR="0066240B" w:rsidRPr="00F71D73" w:rsidRDefault="00EC4C26" w:rsidP="00E46EA0">
            <w:pPr>
              <w:tabs>
                <w:tab w:val="left" w:pos="360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>Glass, lamps</w:t>
            </w:r>
          </w:p>
        </w:tc>
      </w:tr>
      <w:tr w:rsidR="0066240B" w:rsidRPr="00F71D73" w14:paraId="64E381E5" w14:textId="4EFE96C2" w:rsidTr="00AC3D7C">
        <w:trPr>
          <w:trHeight w:val="300"/>
        </w:trPr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E82E9" w14:textId="77777777" w:rsidR="0066240B" w:rsidRPr="00F71D73" w:rsidRDefault="0066240B" w:rsidP="00E46EA0">
            <w:pPr>
              <w:tabs>
                <w:tab w:val="left" w:pos="360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118DB" w14:textId="77777777" w:rsidR="0066240B" w:rsidRPr="00F71D73" w:rsidRDefault="0066240B" w:rsidP="00E46EA0">
            <w:pPr>
              <w:tabs>
                <w:tab w:val="left" w:pos="36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n-AU"/>
              </w:rPr>
            </w:pPr>
          </w:p>
        </w:tc>
        <w:tc>
          <w:tcPr>
            <w:tcW w:w="6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37F32" w14:textId="77777777" w:rsidR="0066240B" w:rsidRPr="00F71D73" w:rsidRDefault="0066240B" w:rsidP="00E46EA0">
            <w:pPr>
              <w:tabs>
                <w:tab w:val="left" w:pos="360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>Salvador Dali - Lobster telephone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EA7E79" w14:textId="0EC14D6D" w:rsidR="0066240B" w:rsidRPr="00F71D73" w:rsidRDefault="004914A2" w:rsidP="00E46EA0">
            <w:pPr>
              <w:tabs>
                <w:tab w:val="left" w:pos="360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>Scul</w:t>
            </w:r>
            <w:r w:rsidR="00AC5D90" w:rsidRPr="00F71D73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>pture, painted plaster, telephone</w:t>
            </w:r>
          </w:p>
        </w:tc>
      </w:tr>
      <w:tr w:rsidR="0066240B" w:rsidRPr="00F71D73" w14:paraId="5EF68776" w14:textId="54C3DDBA" w:rsidTr="00AC3D7C">
        <w:trPr>
          <w:trHeight w:val="300"/>
        </w:trPr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B1B24" w14:textId="77777777" w:rsidR="0066240B" w:rsidRPr="00F71D73" w:rsidRDefault="0066240B" w:rsidP="00E46EA0">
            <w:pPr>
              <w:tabs>
                <w:tab w:val="left" w:pos="360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CEB99" w14:textId="77777777" w:rsidR="0066240B" w:rsidRPr="00F71D73" w:rsidRDefault="0066240B" w:rsidP="00E46EA0">
            <w:pPr>
              <w:tabs>
                <w:tab w:val="left" w:pos="36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n-AU"/>
              </w:rPr>
            </w:pPr>
          </w:p>
        </w:tc>
        <w:tc>
          <w:tcPr>
            <w:tcW w:w="6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73D47" w14:textId="77777777" w:rsidR="0066240B" w:rsidRPr="00F71D73" w:rsidRDefault="0066240B" w:rsidP="00E46EA0">
            <w:pPr>
              <w:tabs>
                <w:tab w:val="left" w:pos="360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 xml:space="preserve">Max </w:t>
            </w:r>
            <w:proofErr w:type="spellStart"/>
            <w:r w:rsidRPr="00F71D73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>Pechstein</w:t>
            </w:r>
            <w:proofErr w:type="spellEnd"/>
            <w:r w:rsidRPr="00F71D73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 xml:space="preserve"> - Portrait of a woma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1E0029" w14:textId="3F4227CA" w:rsidR="0066240B" w:rsidRPr="00F71D73" w:rsidRDefault="006B7D6D" w:rsidP="00E46EA0">
            <w:pPr>
              <w:tabs>
                <w:tab w:val="left" w:pos="360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>Painting, oil on canvas</w:t>
            </w:r>
          </w:p>
        </w:tc>
      </w:tr>
      <w:tr w:rsidR="0066240B" w:rsidRPr="00F71D73" w14:paraId="749F8D73" w14:textId="2B3EE992" w:rsidTr="00AC3D7C">
        <w:trPr>
          <w:trHeight w:val="300"/>
        </w:trPr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79C53" w14:textId="77777777" w:rsidR="0066240B" w:rsidRPr="00F71D73" w:rsidRDefault="0066240B" w:rsidP="00E46EA0">
            <w:pPr>
              <w:tabs>
                <w:tab w:val="left" w:pos="360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>3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4E98E" w14:textId="77777777" w:rsidR="0066240B" w:rsidRPr="00F71D73" w:rsidRDefault="0066240B" w:rsidP="00E46EA0">
            <w:pPr>
              <w:tabs>
                <w:tab w:val="left" w:pos="360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>Australian Art</w:t>
            </w:r>
          </w:p>
        </w:tc>
        <w:tc>
          <w:tcPr>
            <w:tcW w:w="6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0B869" w14:textId="77777777" w:rsidR="0066240B" w:rsidRPr="00F71D73" w:rsidRDefault="0066240B" w:rsidP="00E46EA0">
            <w:pPr>
              <w:tabs>
                <w:tab w:val="left" w:pos="360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>Arthur Streeton - Golden Summer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93485B" w14:textId="7C880DB1" w:rsidR="0066240B" w:rsidRPr="00F71D73" w:rsidRDefault="006B7D6D" w:rsidP="00E46EA0">
            <w:pPr>
              <w:tabs>
                <w:tab w:val="left" w:pos="360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>Painting, oil on canvas</w:t>
            </w:r>
          </w:p>
        </w:tc>
      </w:tr>
      <w:tr w:rsidR="0066240B" w:rsidRPr="00F71D73" w14:paraId="2AB18E82" w14:textId="043F7FC3" w:rsidTr="00AC3D7C">
        <w:trPr>
          <w:trHeight w:val="300"/>
        </w:trPr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277FB" w14:textId="77777777" w:rsidR="0066240B" w:rsidRPr="00F71D73" w:rsidRDefault="0066240B" w:rsidP="00E46EA0">
            <w:pPr>
              <w:tabs>
                <w:tab w:val="left" w:pos="360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18DC3" w14:textId="77777777" w:rsidR="0066240B" w:rsidRPr="00F71D73" w:rsidRDefault="0066240B" w:rsidP="00E46EA0">
            <w:pPr>
              <w:tabs>
                <w:tab w:val="left" w:pos="36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n-AU"/>
              </w:rPr>
            </w:pPr>
          </w:p>
        </w:tc>
        <w:tc>
          <w:tcPr>
            <w:tcW w:w="6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82071" w14:textId="77777777" w:rsidR="0066240B" w:rsidRPr="00F71D73" w:rsidRDefault="0066240B" w:rsidP="00E46EA0">
            <w:pPr>
              <w:tabs>
                <w:tab w:val="left" w:pos="360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 xml:space="preserve">Frederick </w:t>
            </w:r>
            <w:proofErr w:type="spellStart"/>
            <w:r w:rsidRPr="00F71D73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>Mccubbin</w:t>
            </w:r>
            <w:proofErr w:type="spellEnd"/>
            <w:r w:rsidRPr="00F71D73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 xml:space="preserve"> - Violet and gold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1520C7" w14:textId="428BA105" w:rsidR="0066240B" w:rsidRPr="00F71D73" w:rsidRDefault="006B7D6D" w:rsidP="00E46EA0">
            <w:pPr>
              <w:tabs>
                <w:tab w:val="left" w:pos="360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>Painting, oil on canvas</w:t>
            </w:r>
          </w:p>
        </w:tc>
      </w:tr>
      <w:tr w:rsidR="0066240B" w:rsidRPr="00F71D73" w14:paraId="3ECEEE11" w14:textId="15C5CF6E" w:rsidTr="00AC3D7C">
        <w:trPr>
          <w:trHeight w:val="300"/>
        </w:trPr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4DA94" w14:textId="77777777" w:rsidR="0066240B" w:rsidRPr="00F71D73" w:rsidRDefault="0066240B" w:rsidP="00E46EA0">
            <w:pPr>
              <w:tabs>
                <w:tab w:val="left" w:pos="360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2594D" w14:textId="77777777" w:rsidR="0066240B" w:rsidRPr="00F71D73" w:rsidRDefault="0066240B" w:rsidP="00E46EA0">
            <w:pPr>
              <w:tabs>
                <w:tab w:val="left" w:pos="36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n-AU"/>
              </w:rPr>
            </w:pPr>
          </w:p>
        </w:tc>
        <w:tc>
          <w:tcPr>
            <w:tcW w:w="6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8AA6E" w14:textId="77777777" w:rsidR="0066240B" w:rsidRPr="00F71D73" w:rsidRDefault="0066240B" w:rsidP="00E46EA0">
            <w:pPr>
              <w:tabs>
                <w:tab w:val="left" w:pos="360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>Charles Blackman - The cigarette shop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B36BCD" w14:textId="1572BB4B" w:rsidR="0066240B" w:rsidRPr="00F71D73" w:rsidRDefault="00CA2767" w:rsidP="00E46EA0">
            <w:pPr>
              <w:tabs>
                <w:tab w:val="left" w:pos="360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>Enamel on composition board</w:t>
            </w:r>
          </w:p>
        </w:tc>
      </w:tr>
      <w:tr w:rsidR="0066240B" w:rsidRPr="00F71D73" w14:paraId="66259F87" w14:textId="5D28D122" w:rsidTr="00AC3D7C">
        <w:trPr>
          <w:trHeight w:val="300"/>
        </w:trPr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FCD2E" w14:textId="77777777" w:rsidR="0066240B" w:rsidRPr="00F71D73" w:rsidRDefault="0066240B" w:rsidP="00E46EA0">
            <w:pPr>
              <w:tabs>
                <w:tab w:val="left" w:pos="360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>4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F30BB" w14:textId="77777777" w:rsidR="0066240B" w:rsidRPr="00F71D73" w:rsidRDefault="0066240B" w:rsidP="00E46EA0">
            <w:pPr>
              <w:tabs>
                <w:tab w:val="left" w:pos="360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>Chinese art</w:t>
            </w:r>
          </w:p>
        </w:tc>
        <w:tc>
          <w:tcPr>
            <w:tcW w:w="6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D59A9" w14:textId="77777777" w:rsidR="0066240B" w:rsidRPr="00F71D73" w:rsidRDefault="0066240B" w:rsidP="00E46EA0">
            <w:pPr>
              <w:tabs>
                <w:tab w:val="left" w:pos="360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>Ah Xian - China bust 15, 16 &amp; 80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EBE544" w14:textId="04A87EB6" w:rsidR="0066240B" w:rsidRPr="00F71D73" w:rsidRDefault="0015439F" w:rsidP="00E46EA0">
            <w:pPr>
              <w:tabs>
                <w:tab w:val="left" w:pos="360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>Ceramics, cast porcela</w:t>
            </w:r>
            <w:r w:rsidR="00DD21A0" w:rsidRPr="00F71D73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>in with underglaze decoration</w:t>
            </w:r>
          </w:p>
        </w:tc>
      </w:tr>
      <w:tr w:rsidR="0066240B" w:rsidRPr="00F71D73" w14:paraId="4182B709" w14:textId="72AF56FB" w:rsidTr="00AC3D7C">
        <w:trPr>
          <w:trHeight w:val="300"/>
        </w:trPr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5F6E7" w14:textId="77777777" w:rsidR="0066240B" w:rsidRPr="00F71D73" w:rsidRDefault="0066240B" w:rsidP="00E46EA0">
            <w:pPr>
              <w:tabs>
                <w:tab w:val="left" w:pos="360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DD53B" w14:textId="77777777" w:rsidR="0066240B" w:rsidRPr="00F71D73" w:rsidRDefault="0066240B" w:rsidP="00E46EA0">
            <w:pPr>
              <w:tabs>
                <w:tab w:val="left" w:pos="36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n-AU"/>
              </w:rPr>
            </w:pPr>
          </w:p>
        </w:tc>
        <w:tc>
          <w:tcPr>
            <w:tcW w:w="6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A260E" w14:textId="77777777" w:rsidR="0066240B" w:rsidRPr="00F71D73" w:rsidRDefault="0066240B" w:rsidP="00E46EA0">
            <w:pPr>
              <w:tabs>
                <w:tab w:val="left" w:pos="360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>Kate Beynon - Excuse Me!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A8D9E3" w14:textId="465237E0" w:rsidR="0066240B" w:rsidRPr="00F71D73" w:rsidRDefault="00D916B8" w:rsidP="00E46EA0">
            <w:pPr>
              <w:tabs>
                <w:tab w:val="left" w:pos="360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>Sculpture, installation, chenille sticks</w:t>
            </w:r>
          </w:p>
        </w:tc>
      </w:tr>
      <w:tr w:rsidR="0066240B" w:rsidRPr="00F71D73" w14:paraId="18E41E7B" w14:textId="5EC8025E" w:rsidTr="00AC3D7C">
        <w:trPr>
          <w:trHeight w:val="300"/>
        </w:trPr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4A6D7" w14:textId="77777777" w:rsidR="0066240B" w:rsidRPr="00F71D73" w:rsidRDefault="0066240B" w:rsidP="00E46EA0">
            <w:pPr>
              <w:tabs>
                <w:tab w:val="left" w:pos="360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16664" w14:textId="77777777" w:rsidR="0066240B" w:rsidRPr="00F71D73" w:rsidRDefault="0066240B" w:rsidP="00E46EA0">
            <w:pPr>
              <w:tabs>
                <w:tab w:val="left" w:pos="36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n-AU"/>
              </w:rPr>
            </w:pPr>
          </w:p>
        </w:tc>
        <w:tc>
          <w:tcPr>
            <w:tcW w:w="6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1CD77" w14:textId="77777777" w:rsidR="0066240B" w:rsidRPr="00F71D73" w:rsidRDefault="0066240B" w:rsidP="00E46EA0">
            <w:pPr>
              <w:tabs>
                <w:tab w:val="left" w:pos="360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>Rose Farrell and George Parkin – Mountain Evergreens and Snow Deer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0FBC58" w14:textId="3B52E399" w:rsidR="0066240B" w:rsidRPr="00F71D73" w:rsidRDefault="00104CAE" w:rsidP="00E46EA0">
            <w:pPr>
              <w:tabs>
                <w:tab w:val="left" w:pos="360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>Digital inkjet print</w:t>
            </w:r>
          </w:p>
        </w:tc>
      </w:tr>
      <w:tr w:rsidR="0066240B" w:rsidRPr="00F71D73" w14:paraId="298CAB3E" w14:textId="54D8F738" w:rsidTr="00AC3D7C">
        <w:trPr>
          <w:trHeight w:val="300"/>
        </w:trPr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21CC5" w14:textId="77777777" w:rsidR="0066240B" w:rsidRPr="00F71D73" w:rsidRDefault="0066240B" w:rsidP="00E46EA0">
            <w:pPr>
              <w:tabs>
                <w:tab w:val="left" w:pos="360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>5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65B00" w14:textId="77777777" w:rsidR="0066240B" w:rsidRPr="00F71D73" w:rsidRDefault="0066240B" w:rsidP="00E46EA0">
            <w:pPr>
              <w:tabs>
                <w:tab w:val="left" w:pos="360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>Indigenous art</w:t>
            </w:r>
          </w:p>
        </w:tc>
        <w:tc>
          <w:tcPr>
            <w:tcW w:w="6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DFA00" w14:textId="77777777" w:rsidR="0066240B" w:rsidRPr="00F71D73" w:rsidRDefault="0066240B" w:rsidP="00E46EA0">
            <w:pPr>
              <w:tabs>
                <w:tab w:val="left" w:pos="360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 xml:space="preserve">Roderick </w:t>
            </w:r>
            <w:proofErr w:type="spellStart"/>
            <w:r w:rsidRPr="00F71D73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>Yunkaporta</w:t>
            </w:r>
            <w:proofErr w:type="spellEnd"/>
            <w:r w:rsidRPr="00F71D73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 xml:space="preserve"> -</w:t>
            </w:r>
            <w:proofErr w:type="spellStart"/>
            <w:r w:rsidRPr="00F71D73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>Waaram</w:t>
            </w:r>
            <w:proofErr w:type="spellEnd"/>
            <w:r w:rsidRPr="00F71D73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 xml:space="preserve"> [Dugong]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90FEA8" w14:textId="20F9242B" w:rsidR="0066240B" w:rsidRPr="00F71D73" w:rsidRDefault="00AC3D7C" w:rsidP="00E46EA0">
            <w:pPr>
              <w:tabs>
                <w:tab w:val="left" w:pos="360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>Woodwork, sculpture, natural earth pigments on wood</w:t>
            </w:r>
          </w:p>
        </w:tc>
      </w:tr>
      <w:tr w:rsidR="0066240B" w:rsidRPr="00F71D73" w14:paraId="7EA95F45" w14:textId="4C2EB052" w:rsidTr="00AC3D7C">
        <w:trPr>
          <w:trHeight w:val="300"/>
        </w:trPr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229D1" w14:textId="77777777" w:rsidR="0066240B" w:rsidRPr="00F71D73" w:rsidRDefault="0066240B" w:rsidP="00E46EA0">
            <w:pPr>
              <w:tabs>
                <w:tab w:val="left" w:pos="360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AE48F" w14:textId="77777777" w:rsidR="0066240B" w:rsidRPr="00F71D73" w:rsidRDefault="0066240B" w:rsidP="00E46EA0">
            <w:pPr>
              <w:tabs>
                <w:tab w:val="left" w:pos="36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n-AU"/>
              </w:rPr>
            </w:pPr>
          </w:p>
        </w:tc>
        <w:tc>
          <w:tcPr>
            <w:tcW w:w="6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F0D2E" w14:textId="77777777" w:rsidR="0066240B" w:rsidRPr="00F71D73" w:rsidRDefault="0066240B" w:rsidP="00E46EA0">
            <w:pPr>
              <w:tabs>
                <w:tab w:val="left" w:pos="360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 xml:space="preserve">Daniel </w:t>
            </w:r>
            <w:proofErr w:type="spellStart"/>
            <w:r w:rsidRPr="00F71D73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>Walbidi</w:t>
            </w:r>
            <w:proofErr w:type="spellEnd"/>
            <w:r w:rsidRPr="00F71D73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 xml:space="preserve"> – </w:t>
            </w:r>
            <w:proofErr w:type="spellStart"/>
            <w:r w:rsidRPr="00F71D73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>Kirriwirri</w:t>
            </w:r>
            <w:proofErr w:type="spellEnd"/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2F1102" w14:textId="266E7F08" w:rsidR="0066240B" w:rsidRPr="00F71D73" w:rsidRDefault="009C2F63" w:rsidP="00E46EA0">
            <w:pPr>
              <w:tabs>
                <w:tab w:val="left" w:pos="360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>Painting, synthetic polymer paint on linen</w:t>
            </w:r>
          </w:p>
        </w:tc>
      </w:tr>
      <w:tr w:rsidR="0066240B" w:rsidRPr="00F71D73" w14:paraId="20E4E40A" w14:textId="72B26EA5" w:rsidTr="00AC3D7C">
        <w:trPr>
          <w:trHeight w:val="300"/>
        </w:trPr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8D7CC" w14:textId="77777777" w:rsidR="0066240B" w:rsidRPr="00F71D73" w:rsidRDefault="0066240B" w:rsidP="00E46EA0">
            <w:pPr>
              <w:tabs>
                <w:tab w:val="left" w:pos="360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B7F28" w14:textId="77777777" w:rsidR="0066240B" w:rsidRPr="00F71D73" w:rsidRDefault="0066240B" w:rsidP="00E46EA0">
            <w:pPr>
              <w:tabs>
                <w:tab w:val="left" w:pos="36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n-AU"/>
              </w:rPr>
            </w:pPr>
          </w:p>
        </w:tc>
        <w:tc>
          <w:tcPr>
            <w:tcW w:w="6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9F767" w14:textId="77777777" w:rsidR="0066240B" w:rsidRPr="00F71D73" w:rsidRDefault="0066240B" w:rsidP="00E46EA0">
            <w:pPr>
              <w:tabs>
                <w:tab w:val="left" w:pos="360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 xml:space="preserve">Lily </w:t>
            </w:r>
            <w:proofErr w:type="spellStart"/>
            <w:r w:rsidRPr="00F71D73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>Karadada</w:t>
            </w:r>
            <w:proofErr w:type="spellEnd"/>
            <w:r w:rsidRPr="00F71D73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 xml:space="preserve"> – </w:t>
            </w:r>
            <w:proofErr w:type="spellStart"/>
            <w:r w:rsidRPr="00F71D73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>Wandjina</w:t>
            </w:r>
            <w:proofErr w:type="spellEnd"/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4BAA39" w14:textId="4DFB90C3" w:rsidR="0066240B" w:rsidRPr="00F71D73" w:rsidRDefault="00D054EA" w:rsidP="00E46EA0">
            <w:pPr>
              <w:tabs>
                <w:tab w:val="left" w:pos="360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>Painting, natural pigment on canvas</w:t>
            </w:r>
          </w:p>
        </w:tc>
      </w:tr>
      <w:tr w:rsidR="0066240B" w:rsidRPr="00F71D73" w14:paraId="57199610" w14:textId="2936D475" w:rsidTr="00AC3D7C">
        <w:trPr>
          <w:trHeight w:val="300"/>
        </w:trPr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D2143" w14:textId="77777777" w:rsidR="0066240B" w:rsidRPr="00F71D73" w:rsidRDefault="0066240B" w:rsidP="00E46EA0">
            <w:pPr>
              <w:tabs>
                <w:tab w:val="left" w:pos="360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1C1B5" w14:textId="77777777" w:rsidR="0066240B" w:rsidRPr="00F71D73" w:rsidRDefault="0066240B" w:rsidP="00E46EA0">
            <w:pPr>
              <w:tabs>
                <w:tab w:val="left" w:pos="36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n-AU"/>
              </w:rPr>
            </w:pPr>
          </w:p>
        </w:tc>
        <w:tc>
          <w:tcPr>
            <w:tcW w:w="6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129B2" w14:textId="77777777" w:rsidR="0066240B" w:rsidRPr="00F71D73" w:rsidRDefault="0066240B" w:rsidP="00E46EA0">
            <w:pPr>
              <w:tabs>
                <w:tab w:val="left" w:pos="360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 xml:space="preserve">Jack </w:t>
            </w:r>
            <w:proofErr w:type="spellStart"/>
            <w:r w:rsidRPr="00F71D73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>Karadada</w:t>
            </w:r>
            <w:proofErr w:type="spellEnd"/>
            <w:r w:rsidRPr="00F71D73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 xml:space="preserve"> - not titled [</w:t>
            </w:r>
            <w:proofErr w:type="spellStart"/>
            <w:r w:rsidRPr="00F71D73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>Wandjina</w:t>
            </w:r>
            <w:proofErr w:type="spellEnd"/>
            <w:r w:rsidRPr="00F71D73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>]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81497F" w14:textId="72596A41" w:rsidR="0066240B" w:rsidRPr="00F71D73" w:rsidRDefault="00FD6C4F" w:rsidP="00E46EA0">
            <w:pPr>
              <w:tabs>
                <w:tab w:val="left" w:pos="360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>Painting, natural earth pigments on eucalyptus bark</w:t>
            </w:r>
          </w:p>
        </w:tc>
      </w:tr>
      <w:tr w:rsidR="0066240B" w:rsidRPr="00F71D73" w14:paraId="772023CE" w14:textId="086C5D42" w:rsidTr="00AC3D7C">
        <w:trPr>
          <w:trHeight w:val="300"/>
        </w:trPr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EBC28" w14:textId="77777777" w:rsidR="0066240B" w:rsidRPr="00F71D73" w:rsidRDefault="0066240B" w:rsidP="00E46EA0">
            <w:pPr>
              <w:tabs>
                <w:tab w:val="left" w:pos="360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>6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503ED" w14:textId="77777777" w:rsidR="0066240B" w:rsidRPr="00F71D73" w:rsidRDefault="0066240B" w:rsidP="00E46EA0">
            <w:pPr>
              <w:tabs>
                <w:tab w:val="left" w:pos="360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>Abstract art</w:t>
            </w:r>
          </w:p>
        </w:tc>
        <w:tc>
          <w:tcPr>
            <w:tcW w:w="6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47A2E" w14:textId="77777777" w:rsidR="0066240B" w:rsidRPr="00F71D73" w:rsidRDefault="0066240B" w:rsidP="00E46EA0">
            <w:pPr>
              <w:tabs>
                <w:tab w:val="left" w:pos="360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>Fred Williams - Landscape '74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425F7B" w14:textId="4B253F24" w:rsidR="0066240B" w:rsidRPr="00F71D73" w:rsidRDefault="004B55A3" w:rsidP="00E46EA0">
            <w:pPr>
              <w:tabs>
                <w:tab w:val="left" w:pos="360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>Painting, oil on canvas</w:t>
            </w:r>
          </w:p>
        </w:tc>
      </w:tr>
      <w:tr w:rsidR="0066240B" w:rsidRPr="00F71D73" w14:paraId="6E092C88" w14:textId="378FAB3B" w:rsidTr="00AC3D7C">
        <w:trPr>
          <w:trHeight w:val="300"/>
        </w:trPr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A81A9" w14:textId="77777777" w:rsidR="0066240B" w:rsidRPr="00F71D73" w:rsidRDefault="0066240B" w:rsidP="00E46EA0">
            <w:pPr>
              <w:tabs>
                <w:tab w:val="left" w:pos="360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CF28E" w14:textId="77777777" w:rsidR="0066240B" w:rsidRPr="00F71D73" w:rsidRDefault="0066240B" w:rsidP="00E46EA0">
            <w:pPr>
              <w:tabs>
                <w:tab w:val="left" w:pos="36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n-AU"/>
              </w:rPr>
            </w:pPr>
          </w:p>
        </w:tc>
        <w:tc>
          <w:tcPr>
            <w:tcW w:w="6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21A56" w14:textId="77777777" w:rsidR="0066240B" w:rsidRPr="00F71D73" w:rsidRDefault="0066240B" w:rsidP="00E46EA0">
            <w:pPr>
              <w:tabs>
                <w:tab w:val="left" w:pos="360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>Ian Fairweather - Turtle and temple gong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A8C9AE" w14:textId="090E3EBB" w:rsidR="0066240B" w:rsidRPr="00F71D73" w:rsidRDefault="002016BC" w:rsidP="00E46EA0">
            <w:pPr>
              <w:tabs>
                <w:tab w:val="left" w:pos="360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 xml:space="preserve">Painting, synthetic polymer paint and </w:t>
            </w:r>
            <w:proofErr w:type="spellStart"/>
            <w:r w:rsidRPr="00F71D73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>gouche</w:t>
            </w:r>
            <w:proofErr w:type="spellEnd"/>
            <w:r w:rsidRPr="00F71D73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 xml:space="preserve"> on board</w:t>
            </w:r>
          </w:p>
        </w:tc>
      </w:tr>
      <w:tr w:rsidR="0066240B" w:rsidRPr="00F71D73" w14:paraId="2B8B772B" w14:textId="1CA66B34" w:rsidTr="00AC3D7C">
        <w:trPr>
          <w:trHeight w:val="300"/>
        </w:trPr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E4EB2" w14:textId="77777777" w:rsidR="0066240B" w:rsidRPr="00F71D73" w:rsidRDefault="0066240B" w:rsidP="00E46EA0">
            <w:pPr>
              <w:tabs>
                <w:tab w:val="left" w:pos="360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DF514" w14:textId="77777777" w:rsidR="0066240B" w:rsidRPr="00F71D73" w:rsidRDefault="0066240B" w:rsidP="00E46EA0">
            <w:pPr>
              <w:tabs>
                <w:tab w:val="left" w:pos="360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>Textiles</w:t>
            </w:r>
          </w:p>
        </w:tc>
        <w:tc>
          <w:tcPr>
            <w:tcW w:w="6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FE832" w14:textId="77777777" w:rsidR="0066240B" w:rsidRPr="00F71D73" w:rsidRDefault="0066240B" w:rsidP="00E46EA0">
            <w:pPr>
              <w:tabs>
                <w:tab w:val="left" w:pos="360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>Ming dynasty - Ceremonial hanging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6B593F" w14:textId="1D28A639" w:rsidR="0066240B" w:rsidRPr="00F71D73" w:rsidRDefault="009F3995" w:rsidP="00E46EA0">
            <w:pPr>
              <w:tabs>
                <w:tab w:val="left" w:pos="360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 xml:space="preserve">Textiles, </w:t>
            </w:r>
            <w:r w:rsidR="00C83027" w:rsidRPr="00F71D73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 xml:space="preserve">silk, goal thread, natural dyes, </w:t>
            </w:r>
            <w:proofErr w:type="spellStart"/>
            <w:r w:rsidR="00C83027" w:rsidRPr="00F71D73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>kesi</w:t>
            </w:r>
            <w:proofErr w:type="spellEnd"/>
          </w:p>
        </w:tc>
      </w:tr>
    </w:tbl>
    <w:p w14:paraId="75A8A157" w14:textId="20677E86" w:rsidR="002862DC" w:rsidRPr="00F71D73" w:rsidRDefault="002862DC" w:rsidP="00E46EA0">
      <w:pPr>
        <w:tabs>
          <w:tab w:val="left" w:pos="360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3D6D9340" w14:textId="77777777" w:rsidR="002862DC" w:rsidRPr="00F71D73" w:rsidRDefault="002862DC" w:rsidP="00E46EA0">
      <w:pPr>
        <w:tabs>
          <w:tab w:val="left" w:pos="360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50B61F76" w14:textId="77777777" w:rsidR="002862DC" w:rsidRPr="00F71D73" w:rsidRDefault="002862DC" w:rsidP="00E46EA0">
      <w:pPr>
        <w:tabs>
          <w:tab w:val="left" w:pos="360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04C6BD15" w14:textId="77777777" w:rsidR="00EC115A" w:rsidRDefault="00EC115A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br w:type="page"/>
      </w:r>
    </w:p>
    <w:p w14:paraId="47B42675" w14:textId="5CECD57B" w:rsidR="002E51BA" w:rsidRPr="00F71D73" w:rsidRDefault="00232C26" w:rsidP="00E46EA0">
      <w:pPr>
        <w:tabs>
          <w:tab w:val="left" w:pos="36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71D73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 xml:space="preserve">Supplementary Table </w:t>
      </w:r>
      <w:r w:rsidR="002862DC" w:rsidRPr="00F71D73">
        <w:rPr>
          <w:rFonts w:ascii="Times New Roman" w:hAnsi="Times New Roman" w:cs="Times New Roman"/>
          <w:b/>
          <w:bCs/>
          <w:sz w:val="24"/>
          <w:szCs w:val="24"/>
          <w:lang w:val="en-US"/>
        </w:rPr>
        <w:t>2</w:t>
      </w:r>
      <w:r w:rsidRPr="00F71D73">
        <w:rPr>
          <w:rFonts w:ascii="Times New Roman" w:hAnsi="Times New Roman" w:cs="Times New Roman"/>
          <w:b/>
          <w:bCs/>
          <w:sz w:val="24"/>
          <w:szCs w:val="24"/>
          <w:lang w:val="en-US"/>
        </w:rPr>
        <w:t>. Weekly engagement at the art gallery</w:t>
      </w:r>
      <w:r w:rsidR="00633094" w:rsidRPr="00F71D73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per participant</w:t>
      </w:r>
    </w:p>
    <w:tbl>
      <w:tblPr>
        <w:tblW w:w="13923" w:type="dxa"/>
        <w:tblLook w:val="04A0" w:firstRow="1" w:lastRow="0" w:firstColumn="1" w:lastColumn="0" w:noHBand="0" w:noVBand="1"/>
      </w:tblPr>
      <w:tblGrid>
        <w:gridCol w:w="1914"/>
        <w:gridCol w:w="1843"/>
        <w:gridCol w:w="1843"/>
        <w:gridCol w:w="1843"/>
        <w:gridCol w:w="1843"/>
        <w:gridCol w:w="1843"/>
        <w:gridCol w:w="1843"/>
        <w:gridCol w:w="951"/>
      </w:tblGrid>
      <w:tr w:rsidR="00232C26" w:rsidRPr="00F71D73" w14:paraId="292A2F99" w14:textId="77777777" w:rsidTr="00EC115A">
        <w:trPr>
          <w:trHeight w:val="258"/>
        </w:trPr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F2CE7F" w14:textId="77777777" w:rsidR="00232C26" w:rsidRPr="00F71D73" w:rsidRDefault="00232C26" w:rsidP="00E46EA0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en-AU"/>
              </w:rPr>
              <w:t>Week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E8D62B" w14:textId="77777777" w:rsidR="00232C26" w:rsidRPr="00F71D73" w:rsidRDefault="00232C26" w:rsidP="00E46EA0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en-AU"/>
              </w:rPr>
              <w:t>1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6D2F60" w14:textId="77777777" w:rsidR="00232C26" w:rsidRPr="00F71D73" w:rsidRDefault="00232C26" w:rsidP="00E46EA0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en-AU"/>
              </w:rPr>
              <w:t>2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BF442D" w14:textId="77777777" w:rsidR="00232C26" w:rsidRPr="00F71D73" w:rsidRDefault="00232C26" w:rsidP="00E46EA0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en-AU"/>
              </w:rPr>
              <w:t>3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A74511" w14:textId="77777777" w:rsidR="00232C26" w:rsidRPr="00F71D73" w:rsidRDefault="00232C26" w:rsidP="00E46EA0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en-AU"/>
              </w:rPr>
              <w:t>4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118B64" w14:textId="77777777" w:rsidR="00232C26" w:rsidRPr="00F71D73" w:rsidRDefault="00232C26" w:rsidP="00E46EA0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en-AU"/>
              </w:rPr>
              <w:t>5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1D8307" w14:textId="77777777" w:rsidR="00232C26" w:rsidRPr="00F71D73" w:rsidRDefault="00232C26" w:rsidP="00E46EA0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en-AU"/>
              </w:rPr>
              <w:t>6</w:t>
            </w:r>
          </w:p>
        </w:tc>
        <w:tc>
          <w:tcPr>
            <w:tcW w:w="9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385538" w14:textId="77777777" w:rsidR="00232C26" w:rsidRPr="00F71D73" w:rsidRDefault="00232C26" w:rsidP="00E46EA0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en-AU"/>
              </w:rPr>
              <w:t>p</w:t>
            </w:r>
          </w:p>
        </w:tc>
      </w:tr>
      <w:tr w:rsidR="00232C26" w:rsidRPr="00F71D73" w14:paraId="4E2E6090" w14:textId="77777777" w:rsidTr="00EC115A">
        <w:trPr>
          <w:trHeight w:val="258"/>
        </w:trPr>
        <w:tc>
          <w:tcPr>
            <w:tcW w:w="19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70BA6D" w14:textId="77777777" w:rsidR="00232C26" w:rsidRPr="00F71D73" w:rsidRDefault="00232C26" w:rsidP="00E46EA0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en-AU"/>
              </w:rPr>
              <w:t>Theme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ACCA21" w14:textId="77777777" w:rsidR="00232C26" w:rsidRPr="00F71D73" w:rsidRDefault="00232C26" w:rsidP="00E46EA0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  <w:t>Impressionism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D3285D" w14:textId="77777777" w:rsidR="00232C26" w:rsidRPr="00F71D73" w:rsidRDefault="00232C26" w:rsidP="00E46EA0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  <w:t>Expressionism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C01921" w14:textId="77777777" w:rsidR="00232C26" w:rsidRPr="00F71D73" w:rsidRDefault="00232C26" w:rsidP="00E46EA0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  <w:t>Australian art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90DA4E" w14:textId="77777777" w:rsidR="00232C26" w:rsidRPr="00F71D73" w:rsidRDefault="00232C26" w:rsidP="00E46EA0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  <w:t>Chinese art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13E1F1" w14:textId="77777777" w:rsidR="00232C26" w:rsidRPr="00F71D73" w:rsidRDefault="00232C26" w:rsidP="00E46EA0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  <w:t>Indigenous art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CF9AEA" w14:textId="77777777" w:rsidR="00232C26" w:rsidRPr="00F71D73" w:rsidRDefault="00232C26" w:rsidP="00E46EA0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  <w:t>Abstract art</w:t>
            </w:r>
          </w:p>
        </w:tc>
        <w:tc>
          <w:tcPr>
            <w:tcW w:w="9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76DDF9" w14:textId="77777777" w:rsidR="00232C26" w:rsidRPr="00F71D73" w:rsidRDefault="00232C26" w:rsidP="00E46EA0">
            <w:pPr>
              <w:tabs>
                <w:tab w:val="left" w:pos="360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  <w:t> </w:t>
            </w:r>
          </w:p>
        </w:tc>
      </w:tr>
      <w:tr w:rsidR="00232C26" w:rsidRPr="00F71D73" w14:paraId="43E011EF" w14:textId="77777777" w:rsidTr="00EC115A">
        <w:trPr>
          <w:trHeight w:val="258"/>
        </w:trPr>
        <w:tc>
          <w:tcPr>
            <w:tcW w:w="1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B5C9C" w14:textId="77777777" w:rsidR="00232C26" w:rsidRPr="00F71D73" w:rsidRDefault="00232C26" w:rsidP="00E46EA0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en-AU"/>
              </w:rPr>
              <w:t>n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CC6E1" w14:textId="77777777" w:rsidR="00232C26" w:rsidRPr="00F71D73" w:rsidRDefault="00232C26" w:rsidP="00E46EA0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  <w:t>25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68966" w14:textId="77777777" w:rsidR="00232C26" w:rsidRPr="00F71D73" w:rsidRDefault="00232C26" w:rsidP="00E46EA0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  <w:t>24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1B17F" w14:textId="77777777" w:rsidR="00232C26" w:rsidRPr="00F71D73" w:rsidRDefault="00232C26" w:rsidP="00E46EA0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  <w:t>25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32BC1" w14:textId="77777777" w:rsidR="00232C26" w:rsidRPr="00F71D73" w:rsidRDefault="00232C26" w:rsidP="00E46EA0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  <w:t>23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2640D" w14:textId="77777777" w:rsidR="00232C26" w:rsidRPr="00F71D73" w:rsidRDefault="00232C26" w:rsidP="00E46EA0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  <w:t>24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537DE" w14:textId="77777777" w:rsidR="00232C26" w:rsidRPr="00F71D73" w:rsidRDefault="00232C26" w:rsidP="00E46EA0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  <w:t>25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CFDC4" w14:textId="77777777" w:rsidR="00232C26" w:rsidRPr="00F71D73" w:rsidRDefault="00232C26" w:rsidP="00E46EA0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</w:pPr>
          </w:p>
        </w:tc>
      </w:tr>
      <w:tr w:rsidR="00232C26" w:rsidRPr="00F71D73" w14:paraId="2C7B5BCD" w14:textId="77777777" w:rsidTr="00EC115A">
        <w:trPr>
          <w:trHeight w:val="258"/>
        </w:trPr>
        <w:tc>
          <w:tcPr>
            <w:tcW w:w="1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CCD7A" w14:textId="77777777" w:rsidR="00232C26" w:rsidRPr="00F71D73" w:rsidRDefault="00232C26" w:rsidP="00E46EA0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  <w:t>Unprompted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37805" w14:textId="77777777" w:rsidR="00232C26" w:rsidRPr="00F71D73" w:rsidRDefault="00232C26" w:rsidP="00E46EA0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  <w:t>10.0 (3.50, 14.5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02239" w14:textId="77777777" w:rsidR="00232C26" w:rsidRPr="00F71D73" w:rsidRDefault="00232C26" w:rsidP="00E46EA0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  <w:t>8.00 (4.00, 21.5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DA657" w14:textId="77777777" w:rsidR="00232C26" w:rsidRPr="00F71D73" w:rsidRDefault="00232C26" w:rsidP="00E46EA0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  <w:t>12.0 (6.00, 24.0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35C4D" w14:textId="77777777" w:rsidR="00232C26" w:rsidRPr="00F71D73" w:rsidRDefault="00232C26" w:rsidP="00E46EA0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  <w:t>15.0 (5.00, 20.5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A8EA2F" w14:textId="77777777" w:rsidR="00232C26" w:rsidRPr="00F71D73" w:rsidRDefault="00232C26" w:rsidP="00E46EA0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  <w:t>10.0 (4.50, 19.0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D02C9" w14:textId="77777777" w:rsidR="00232C26" w:rsidRPr="00F71D73" w:rsidRDefault="00232C26" w:rsidP="00E46EA0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  <w:t>8.00 (3.00, 16.0)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0C0A5" w14:textId="77777777" w:rsidR="00232C26" w:rsidRPr="00F71D73" w:rsidRDefault="00232C26" w:rsidP="00E46EA0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  <w:t>0.108</w:t>
            </w:r>
          </w:p>
        </w:tc>
      </w:tr>
      <w:tr w:rsidR="00232C26" w:rsidRPr="00F71D73" w14:paraId="17D7C468" w14:textId="77777777" w:rsidTr="00EC115A">
        <w:trPr>
          <w:trHeight w:val="258"/>
        </w:trPr>
        <w:tc>
          <w:tcPr>
            <w:tcW w:w="1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D837E" w14:textId="77777777" w:rsidR="00232C26" w:rsidRPr="00F71D73" w:rsidRDefault="00232C26" w:rsidP="00E46EA0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  <w:t>Prompted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A3F35" w14:textId="77777777" w:rsidR="00232C26" w:rsidRPr="00F71D73" w:rsidRDefault="00232C26" w:rsidP="00E46EA0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  <w:t>20.0 (12.0, 29.0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C7A433" w14:textId="77777777" w:rsidR="00232C26" w:rsidRPr="00F71D73" w:rsidRDefault="00232C26" w:rsidP="00E46EA0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  <w:t>21.0 (15.0, 31.0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F33175" w14:textId="77777777" w:rsidR="00232C26" w:rsidRPr="00F71D73" w:rsidRDefault="00232C26" w:rsidP="00E46EA0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  <w:t>20.0 (9.50, 27.0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D5C27" w14:textId="77777777" w:rsidR="00232C26" w:rsidRPr="00F71D73" w:rsidRDefault="00232C26" w:rsidP="00E46EA0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  <w:t>17.0 (9.50, 25.0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850762" w14:textId="77777777" w:rsidR="00232C26" w:rsidRPr="00F71D73" w:rsidRDefault="00232C26" w:rsidP="00E46EA0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  <w:t>17.0 (9.00, 26.5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8EB74" w14:textId="77777777" w:rsidR="00232C26" w:rsidRPr="00F71D73" w:rsidRDefault="00232C26" w:rsidP="00E46EA0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  <w:t>17.0 (9.00, 24.5)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DAB76" w14:textId="77777777" w:rsidR="00232C26" w:rsidRPr="00F71D73" w:rsidRDefault="00232C26" w:rsidP="00E46EA0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  <w:t>0.664</w:t>
            </w:r>
          </w:p>
        </w:tc>
      </w:tr>
      <w:tr w:rsidR="00232C26" w:rsidRPr="00F71D73" w14:paraId="7E1665BB" w14:textId="77777777" w:rsidTr="00EC115A">
        <w:trPr>
          <w:trHeight w:val="258"/>
        </w:trPr>
        <w:tc>
          <w:tcPr>
            <w:tcW w:w="1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68B0B" w14:textId="77777777" w:rsidR="00232C26" w:rsidRPr="00F71D73" w:rsidRDefault="00232C26" w:rsidP="00E46EA0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  <w:t>Laughter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106DA" w14:textId="77777777" w:rsidR="00232C26" w:rsidRPr="00F71D73" w:rsidRDefault="00232C26" w:rsidP="00E46EA0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  <w:t xml:space="preserve">6.00 (3.00, </w:t>
            </w:r>
            <w:proofErr w:type="gramStart"/>
            <w:r w:rsidRPr="00F71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  <w:t>9.00)*</w:t>
            </w:r>
            <w:proofErr w:type="gramEnd"/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50BB93" w14:textId="77777777" w:rsidR="00232C26" w:rsidRPr="00F71D73" w:rsidRDefault="00232C26" w:rsidP="00E46EA0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  <w:t xml:space="preserve">9.00 (3.00, </w:t>
            </w:r>
            <w:proofErr w:type="gramStart"/>
            <w:r w:rsidRPr="00F71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  <w:t>21.0)*</w:t>
            </w:r>
            <w:proofErr w:type="gramEnd"/>
            <w:r w:rsidRPr="00F71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  <w:t>¥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8E333" w14:textId="77777777" w:rsidR="00232C26" w:rsidRPr="00F71D73" w:rsidRDefault="00232C26" w:rsidP="00E46EA0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  <w:t>6.00 (1.00, 20.0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0EB7A" w14:textId="77777777" w:rsidR="00232C26" w:rsidRPr="00F71D73" w:rsidRDefault="00232C26" w:rsidP="00E46EA0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  <w:t>9.00 (1.00, 16.0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679E4" w14:textId="77777777" w:rsidR="00232C26" w:rsidRPr="00F71D73" w:rsidRDefault="00232C26" w:rsidP="00E46EA0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  <w:t xml:space="preserve">7.00 (0.050, </w:t>
            </w:r>
            <w:proofErr w:type="gramStart"/>
            <w:r w:rsidRPr="00F71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  <w:t>12.5)¥</w:t>
            </w:r>
            <w:proofErr w:type="gramEnd"/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F001C" w14:textId="77777777" w:rsidR="00232C26" w:rsidRPr="00F71D73" w:rsidRDefault="00232C26" w:rsidP="00E46EA0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  <w:t>7.00 (1.00, 15.5)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41BAC" w14:textId="77777777" w:rsidR="00232C26" w:rsidRPr="00F71D73" w:rsidRDefault="00232C26" w:rsidP="00E46EA0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  <w:t>0.013</w:t>
            </w:r>
          </w:p>
        </w:tc>
      </w:tr>
      <w:tr w:rsidR="00232C26" w:rsidRPr="00F71D73" w14:paraId="129B3B6B" w14:textId="77777777" w:rsidTr="00EC115A">
        <w:trPr>
          <w:trHeight w:val="258"/>
        </w:trPr>
        <w:tc>
          <w:tcPr>
            <w:tcW w:w="1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9A561" w14:textId="77777777" w:rsidR="00232C26" w:rsidRPr="00F71D73" w:rsidRDefault="00232C26" w:rsidP="00E46EA0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  <w:t>Sleeping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A4A2F" w14:textId="77777777" w:rsidR="00232C26" w:rsidRPr="00F71D73" w:rsidRDefault="00232C26" w:rsidP="00E46EA0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  <w:t>5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CE602" w14:textId="77777777" w:rsidR="00232C26" w:rsidRPr="00F71D73" w:rsidRDefault="00232C26" w:rsidP="00E46EA0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  <w:t>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0BB28" w14:textId="77777777" w:rsidR="00232C26" w:rsidRPr="00F71D73" w:rsidRDefault="00232C26" w:rsidP="00E46EA0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  <w:t>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8E4F8" w14:textId="77777777" w:rsidR="00232C26" w:rsidRPr="00F71D73" w:rsidRDefault="00232C26" w:rsidP="00E46EA0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  <w:t>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4C641" w14:textId="77777777" w:rsidR="00232C26" w:rsidRPr="00F71D73" w:rsidRDefault="00232C26" w:rsidP="00E46EA0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  <w:t>5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65C05" w14:textId="77777777" w:rsidR="00232C26" w:rsidRPr="00F71D73" w:rsidRDefault="00232C26" w:rsidP="00E46EA0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  <w:t>2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4EC55" w14:textId="77777777" w:rsidR="00232C26" w:rsidRPr="00F71D73" w:rsidRDefault="00232C26" w:rsidP="00E46EA0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  <w:t>0.064</w:t>
            </w:r>
          </w:p>
        </w:tc>
      </w:tr>
      <w:tr w:rsidR="00232C26" w:rsidRPr="00F71D73" w14:paraId="455BD3A6" w14:textId="77777777" w:rsidTr="00EC115A">
        <w:trPr>
          <w:trHeight w:val="258"/>
        </w:trPr>
        <w:tc>
          <w:tcPr>
            <w:tcW w:w="19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4336BC" w14:textId="77777777" w:rsidR="00232C26" w:rsidRPr="00F71D73" w:rsidRDefault="00232C26" w:rsidP="00E46EA0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  <w:t>Negative Emotio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97B358" w14:textId="77777777" w:rsidR="00232C26" w:rsidRPr="00F71D73" w:rsidRDefault="00232C26" w:rsidP="00E46EA0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  <w:t>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C82A22" w14:textId="77777777" w:rsidR="00232C26" w:rsidRPr="00F71D73" w:rsidRDefault="00232C26" w:rsidP="00E46EA0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  <w:t>1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053B3C" w14:textId="77777777" w:rsidR="00232C26" w:rsidRPr="00F71D73" w:rsidRDefault="00232C26" w:rsidP="00E46EA0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  <w:t>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BE4151" w14:textId="77777777" w:rsidR="00232C26" w:rsidRPr="00F71D73" w:rsidRDefault="00232C26" w:rsidP="00E46EA0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  <w:t>1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DC9612" w14:textId="77777777" w:rsidR="00232C26" w:rsidRPr="00F71D73" w:rsidRDefault="00232C26" w:rsidP="00E46EA0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  <w:t>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75FB9D" w14:textId="77777777" w:rsidR="00232C26" w:rsidRPr="00F71D73" w:rsidRDefault="00232C26" w:rsidP="00E46EA0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  <w:t>1</w:t>
            </w:r>
          </w:p>
        </w:tc>
        <w:tc>
          <w:tcPr>
            <w:tcW w:w="9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42B664" w14:textId="77777777" w:rsidR="00232C26" w:rsidRPr="00F71D73" w:rsidRDefault="00232C26" w:rsidP="00E46EA0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</w:pPr>
            <w:r w:rsidRPr="00F71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AU"/>
              </w:rPr>
              <w:t>0.549</w:t>
            </w:r>
          </w:p>
        </w:tc>
      </w:tr>
    </w:tbl>
    <w:p w14:paraId="01F890B5" w14:textId="44137ADB" w:rsidR="00BE46B3" w:rsidRPr="00F71D73" w:rsidRDefault="00551B35" w:rsidP="00E46EA0">
      <w:pPr>
        <w:tabs>
          <w:tab w:val="left" w:pos="360"/>
        </w:tabs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F71D73">
        <w:rPr>
          <w:rFonts w:ascii="Times New Roman" w:hAnsi="Times New Roman" w:cs="Times New Roman"/>
          <w:sz w:val="20"/>
          <w:szCs w:val="20"/>
          <w:lang w:val="en-US"/>
        </w:rPr>
        <w:t xml:space="preserve">Continuous normally distributed variables are displayed as median (1st, 3rd quartile). Sleeping and Negative Emotion are displayed as </w:t>
      </w:r>
      <w:r w:rsidRPr="00F71D73">
        <w:rPr>
          <w:rFonts w:ascii="Times New Roman" w:hAnsi="Times New Roman" w:cs="Times New Roman"/>
          <w:i/>
          <w:sz w:val="20"/>
          <w:szCs w:val="20"/>
          <w:lang w:val="en-US"/>
        </w:rPr>
        <w:t>n</w:t>
      </w:r>
      <w:r w:rsidRPr="00F71D73">
        <w:rPr>
          <w:rFonts w:ascii="Times New Roman" w:hAnsi="Times New Roman" w:cs="Times New Roman"/>
          <w:sz w:val="20"/>
          <w:szCs w:val="20"/>
          <w:lang w:val="en-US"/>
        </w:rPr>
        <w:t xml:space="preserve"> = number of occurrences.</w:t>
      </w:r>
      <w:r w:rsidR="00676BA9" w:rsidRPr="00F71D73">
        <w:rPr>
          <w:rFonts w:ascii="Times New Roman" w:hAnsi="Times New Roman" w:cs="Times New Roman"/>
          <w:sz w:val="20"/>
          <w:szCs w:val="20"/>
          <w:lang w:val="en-US"/>
        </w:rPr>
        <w:t xml:space="preserve"> Outcomes were considered to be statistically significant at p &lt; 0.05.</w:t>
      </w:r>
      <w:r w:rsidR="00D81BBD" w:rsidRPr="00F71D73">
        <w:rPr>
          <w:rFonts w:ascii="Times New Roman" w:hAnsi="Times New Roman" w:cs="Times New Roman"/>
          <w:sz w:val="20"/>
          <w:szCs w:val="20"/>
          <w:lang w:val="en-US"/>
        </w:rPr>
        <w:t xml:space="preserve"> *</w:t>
      </w:r>
      <w:r w:rsidR="00EC115A">
        <w:rPr>
          <w:rFonts w:ascii="Times New Roman" w:hAnsi="Times New Roman" w:cs="Times New Roman"/>
          <w:sz w:val="20"/>
          <w:szCs w:val="20"/>
          <w:lang w:val="en-US"/>
        </w:rPr>
        <w:t>p</w:t>
      </w:r>
      <w:r w:rsidR="00D81BBD" w:rsidRPr="00F71D73">
        <w:rPr>
          <w:rFonts w:ascii="Times New Roman" w:hAnsi="Times New Roman" w:cs="Times New Roman"/>
          <w:sz w:val="20"/>
          <w:szCs w:val="20"/>
          <w:lang w:val="en-US"/>
        </w:rPr>
        <w:t xml:space="preserve">=0.015; </w:t>
      </w:r>
      <w:r w:rsidR="00D81BBD" w:rsidRPr="00EC115A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¥</w:t>
      </w:r>
      <w:r w:rsidR="00EC115A">
        <w:rPr>
          <w:rFonts w:ascii="Times New Roman" w:hAnsi="Times New Roman" w:cs="Times New Roman"/>
          <w:sz w:val="20"/>
          <w:szCs w:val="20"/>
          <w:lang w:val="en-US"/>
        </w:rPr>
        <w:t>p</w:t>
      </w:r>
      <w:r w:rsidR="00D81BBD" w:rsidRPr="00F71D73">
        <w:rPr>
          <w:rFonts w:ascii="Times New Roman" w:hAnsi="Times New Roman" w:cs="Times New Roman"/>
          <w:sz w:val="20"/>
          <w:szCs w:val="20"/>
          <w:lang w:val="en-US"/>
        </w:rPr>
        <w:t>= 0.012</w:t>
      </w:r>
      <w:r w:rsidR="00676BA9" w:rsidRPr="00F71D73">
        <w:rPr>
          <w:rFonts w:ascii="Times New Roman" w:hAnsi="Times New Roman" w:cs="Times New Roman"/>
          <w:sz w:val="20"/>
          <w:szCs w:val="20"/>
          <w:lang w:val="en-US"/>
        </w:rPr>
        <w:t>, following correction for the inflation of Type-I error with the Bonferroni rule</w:t>
      </w:r>
      <w:r w:rsidR="00D81BBD" w:rsidRPr="00F71D73">
        <w:rPr>
          <w:rFonts w:ascii="Times New Roman" w:hAnsi="Times New Roman" w:cs="Times New Roman"/>
          <w:sz w:val="20"/>
          <w:szCs w:val="20"/>
          <w:lang w:val="en-US"/>
        </w:rPr>
        <w:t>.</w:t>
      </w:r>
      <w:r w:rsidRPr="00F71D73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</w:p>
    <w:p w14:paraId="5EAF56C6" w14:textId="693F2348" w:rsidR="00232C26" w:rsidRPr="00F71D73" w:rsidRDefault="00232C26" w:rsidP="00E46EA0">
      <w:pPr>
        <w:tabs>
          <w:tab w:val="left" w:pos="360"/>
        </w:tabs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</w:p>
    <w:sectPr w:rsidR="00232C26" w:rsidRPr="00F71D73" w:rsidSect="005A2BF0">
      <w:footerReference w:type="default" r:id="rId11"/>
      <w:pgSz w:w="15840" w:h="12240" w:orient="landscape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68663C" w14:textId="77777777" w:rsidR="003752C1" w:rsidRDefault="003752C1" w:rsidP="00F31738">
      <w:pPr>
        <w:spacing w:after="0" w:line="240" w:lineRule="auto"/>
      </w:pPr>
      <w:r>
        <w:separator/>
      </w:r>
    </w:p>
  </w:endnote>
  <w:endnote w:type="continuationSeparator" w:id="0">
    <w:p w14:paraId="5A39476C" w14:textId="77777777" w:rsidR="003752C1" w:rsidRDefault="003752C1" w:rsidP="00F317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0179375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943153" w14:textId="14B72ED5" w:rsidR="005A2BF0" w:rsidRDefault="005A2BF0" w:rsidP="00EE11D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675F34" w14:textId="77777777" w:rsidR="003752C1" w:rsidRDefault="003752C1" w:rsidP="00F31738">
      <w:pPr>
        <w:spacing w:after="0" w:line="240" w:lineRule="auto"/>
      </w:pPr>
      <w:r>
        <w:separator/>
      </w:r>
    </w:p>
  </w:footnote>
  <w:footnote w:type="continuationSeparator" w:id="0">
    <w:p w14:paraId="0E1AA104" w14:textId="77777777" w:rsidR="003752C1" w:rsidRDefault="003752C1" w:rsidP="00F3173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BD3EC8"/>
    <w:multiLevelType w:val="hybridMultilevel"/>
    <w:tmpl w:val="9FEE013E"/>
    <w:lvl w:ilvl="0" w:tplc="9E524BE4">
      <w:start w:val="25"/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CE75B45"/>
    <w:multiLevelType w:val="hybridMultilevel"/>
    <w:tmpl w:val="25FC8FA8"/>
    <w:lvl w:ilvl="0" w:tplc="DE9C90C4">
      <w:start w:val="2"/>
      <w:numFmt w:val="bullet"/>
      <w:lvlText w:val=""/>
      <w:lvlJc w:val="left"/>
      <w:pPr>
        <w:ind w:left="1080" w:hanging="360"/>
      </w:pPr>
      <w:rPr>
        <w:rFonts w:ascii="Wingdings" w:eastAsiaTheme="minorHAnsi" w:hAnsi="Wingdings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E922B5E"/>
    <w:multiLevelType w:val="hybridMultilevel"/>
    <w:tmpl w:val="AD6A2C4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B76303"/>
    <w:multiLevelType w:val="multilevel"/>
    <w:tmpl w:val="69B23466"/>
    <w:lvl w:ilvl="0">
      <w:start w:val="1"/>
      <w:numFmt w:val="decimal"/>
      <w:lvlText w:val="%1"/>
      <w:lvlJc w:val="left"/>
      <w:pPr>
        <w:ind w:left="372" w:hanging="372"/>
      </w:pPr>
      <w:rPr>
        <w:rFonts w:hint="default"/>
      </w:rPr>
    </w:lvl>
    <w:lvl w:ilvl="1">
      <w:start w:val="96"/>
      <w:numFmt w:val="decimal"/>
      <w:lvlText w:val="%1.%2"/>
      <w:lvlJc w:val="left"/>
      <w:pPr>
        <w:ind w:left="372" w:hanging="37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4FC20E37"/>
    <w:multiLevelType w:val="hybridMultilevel"/>
    <w:tmpl w:val="A6E89D82"/>
    <w:lvl w:ilvl="0" w:tplc="2FAAF81A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AB4787"/>
    <w:multiLevelType w:val="hybridMultilevel"/>
    <w:tmpl w:val="92B0EC26"/>
    <w:lvl w:ilvl="0" w:tplc="071AB224">
      <w:start w:val="2"/>
      <w:numFmt w:val="bullet"/>
      <w:lvlText w:val=""/>
      <w:lvlJc w:val="left"/>
      <w:pPr>
        <w:ind w:left="1080" w:hanging="360"/>
      </w:pPr>
      <w:rPr>
        <w:rFonts w:ascii="Wingdings" w:eastAsiaTheme="minorHAnsi" w:hAnsi="Wingdings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EC4284F"/>
    <w:multiLevelType w:val="hybridMultilevel"/>
    <w:tmpl w:val="039E1C7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A276BFB"/>
    <w:multiLevelType w:val="hybridMultilevel"/>
    <w:tmpl w:val="CC3804D2"/>
    <w:lvl w:ilvl="0" w:tplc="9E524BE4">
      <w:start w:val="2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4"/>
  </w:num>
  <w:num w:numId="4">
    <w:abstractNumId w:val="0"/>
  </w:num>
  <w:num w:numId="5">
    <w:abstractNumId w:val="3"/>
  </w:num>
  <w:num w:numId="6">
    <w:abstractNumId w:val="1"/>
  </w:num>
  <w:num w:numId="7">
    <w:abstractNumId w:val="5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G3tLQwszQ1tbQ0MbRQ0lEKTi0uzszPAykwM64FABecRhE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J Alzheimer&amp;apos;s Disease Cop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2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xf2tersx5erz2le2vel5x0ess2fz2awfwdvz&quot;&gt;NGA Main v1&lt;record-ids&gt;&lt;item&gt;6&lt;/item&gt;&lt;item&gt;17&lt;/item&gt;&lt;item&gt;20&lt;/item&gt;&lt;item&gt;21&lt;/item&gt;&lt;item&gt;23&lt;/item&gt;&lt;item&gt;24&lt;/item&gt;&lt;item&gt;26&lt;/item&gt;&lt;item&gt;30&lt;/item&gt;&lt;item&gt;31&lt;/item&gt;&lt;item&gt;36&lt;/item&gt;&lt;item&gt;41&lt;/item&gt;&lt;item&gt;44&lt;/item&gt;&lt;item&gt;49&lt;/item&gt;&lt;item&gt;50&lt;/item&gt;&lt;item&gt;58&lt;/item&gt;&lt;item&gt;61&lt;/item&gt;&lt;item&gt;62&lt;/item&gt;&lt;item&gt;67&lt;/item&gt;&lt;item&gt;68&lt;/item&gt;&lt;item&gt;72&lt;/item&gt;&lt;item&gt;73&lt;/item&gt;&lt;item&gt;74&lt;/item&gt;&lt;item&gt;75&lt;/item&gt;&lt;item&gt;77&lt;/item&gt;&lt;item&gt;78&lt;/item&gt;&lt;item&gt;79&lt;/item&gt;&lt;item&gt;81&lt;/item&gt;&lt;item&gt;84&lt;/item&gt;&lt;item&gt;85&lt;/item&gt;&lt;item&gt;86&lt;/item&gt;&lt;item&gt;89&lt;/item&gt;&lt;item&gt;90&lt;/item&gt;&lt;item&gt;91&lt;/item&gt;&lt;item&gt;92&lt;/item&gt;&lt;item&gt;93&lt;/item&gt;&lt;item&gt;94&lt;/item&gt;&lt;item&gt;95&lt;/item&gt;&lt;item&gt;98&lt;/item&gt;&lt;item&gt;99&lt;/item&gt;&lt;item&gt;100&lt;/item&gt;&lt;item&gt;103&lt;/item&gt;&lt;item&gt;104&lt;/item&gt;&lt;item&gt;109&lt;/item&gt;&lt;item&gt;112&lt;/item&gt;&lt;item&gt;114&lt;/item&gt;&lt;item&gt;115&lt;/item&gt;&lt;item&gt;118&lt;/item&gt;&lt;item&gt;119&lt;/item&gt;&lt;item&gt;120&lt;/item&gt;&lt;item&gt;121&lt;/item&gt;&lt;item&gt;122&lt;/item&gt;&lt;item&gt;123&lt;/item&gt;&lt;item&gt;124&lt;/item&gt;&lt;item&gt;125&lt;/item&gt;&lt;item&gt;126&lt;/item&gt;&lt;item&gt;127&lt;/item&gt;&lt;/record-ids&gt;&lt;/item&gt;&lt;/Libraries&gt;"/>
  </w:docVars>
  <w:rsids>
    <w:rsidRoot w:val="00292350"/>
    <w:rsid w:val="00001252"/>
    <w:rsid w:val="00001CF3"/>
    <w:rsid w:val="00002FA7"/>
    <w:rsid w:val="000035A5"/>
    <w:rsid w:val="00003941"/>
    <w:rsid w:val="00003E57"/>
    <w:rsid w:val="000063E0"/>
    <w:rsid w:val="00006C6E"/>
    <w:rsid w:val="00006F6B"/>
    <w:rsid w:val="00007C29"/>
    <w:rsid w:val="00010C98"/>
    <w:rsid w:val="000128D9"/>
    <w:rsid w:val="00012FC5"/>
    <w:rsid w:val="000134D5"/>
    <w:rsid w:val="0001484F"/>
    <w:rsid w:val="00016802"/>
    <w:rsid w:val="00016EEF"/>
    <w:rsid w:val="000174C6"/>
    <w:rsid w:val="00017CA9"/>
    <w:rsid w:val="00020B15"/>
    <w:rsid w:val="00020B4D"/>
    <w:rsid w:val="00021678"/>
    <w:rsid w:val="00021AB0"/>
    <w:rsid w:val="00021F8E"/>
    <w:rsid w:val="00023FD5"/>
    <w:rsid w:val="00023FFC"/>
    <w:rsid w:val="000244DC"/>
    <w:rsid w:val="00024A73"/>
    <w:rsid w:val="00025BCB"/>
    <w:rsid w:val="0002601F"/>
    <w:rsid w:val="00026806"/>
    <w:rsid w:val="00026A96"/>
    <w:rsid w:val="00030777"/>
    <w:rsid w:val="00031C17"/>
    <w:rsid w:val="000327D4"/>
    <w:rsid w:val="00032F69"/>
    <w:rsid w:val="00033E02"/>
    <w:rsid w:val="00035C43"/>
    <w:rsid w:val="00035E20"/>
    <w:rsid w:val="00037A07"/>
    <w:rsid w:val="00037AE7"/>
    <w:rsid w:val="000400D2"/>
    <w:rsid w:val="0004024F"/>
    <w:rsid w:val="000414E5"/>
    <w:rsid w:val="00041AF8"/>
    <w:rsid w:val="00041CBB"/>
    <w:rsid w:val="00042BBD"/>
    <w:rsid w:val="00042BDA"/>
    <w:rsid w:val="0004459D"/>
    <w:rsid w:val="00044624"/>
    <w:rsid w:val="00044B56"/>
    <w:rsid w:val="00044C71"/>
    <w:rsid w:val="00044D67"/>
    <w:rsid w:val="0004510A"/>
    <w:rsid w:val="0004647A"/>
    <w:rsid w:val="00047178"/>
    <w:rsid w:val="00047554"/>
    <w:rsid w:val="000502C3"/>
    <w:rsid w:val="00050F12"/>
    <w:rsid w:val="00051AC1"/>
    <w:rsid w:val="00051CA6"/>
    <w:rsid w:val="0005253C"/>
    <w:rsid w:val="000535B5"/>
    <w:rsid w:val="000535D6"/>
    <w:rsid w:val="00053DD8"/>
    <w:rsid w:val="00054106"/>
    <w:rsid w:val="0005432B"/>
    <w:rsid w:val="00054939"/>
    <w:rsid w:val="0005511D"/>
    <w:rsid w:val="000555AD"/>
    <w:rsid w:val="00055C06"/>
    <w:rsid w:val="00055FA2"/>
    <w:rsid w:val="00056C6C"/>
    <w:rsid w:val="00057CD5"/>
    <w:rsid w:val="0006016A"/>
    <w:rsid w:val="00060301"/>
    <w:rsid w:val="00060C94"/>
    <w:rsid w:val="0006104B"/>
    <w:rsid w:val="0006125C"/>
    <w:rsid w:val="00061E25"/>
    <w:rsid w:val="000620C7"/>
    <w:rsid w:val="00062881"/>
    <w:rsid w:val="00062B8C"/>
    <w:rsid w:val="00062BD0"/>
    <w:rsid w:val="000632BE"/>
    <w:rsid w:val="000641B9"/>
    <w:rsid w:val="00064905"/>
    <w:rsid w:val="00064987"/>
    <w:rsid w:val="00064B87"/>
    <w:rsid w:val="00065A2B"/>
    <w:rsid w:val="00065D0D"/>
    <w:rsid w:val="00065D80"/>
    <w:rsid w:val="000666B3"/>
    <w:rsid w:val="00066ECD"/>
    <w:rsid w:val="00067770"/>
    <w:rsid w:val="00070844"/>
    <w:rsid w:val="000709C7"/>
    <w:rsid w:val="00070B42"/>
    <w:rsid w:val="00071C09"/>
    <w:rsid w:val="00071C4F"/>
    <w:rsid w:val="00074675"/>
    <w:rsid w:val="00074DED"/>
    <w:rsid w:val="00075C06"/>
    <w:rsid w:val="00076C1F"/>
    <w:rsid w:val="0007746E"/>
    <w:rsid w:val="00077F20"/>
    <w:rsid w:val="00080102"/>
    <w:rsid w:val="00080CB3"/>
    <w:rsid w:val="000812DD"/>
    <w:rsid w:val="00082AAC"/>
    <w:rsid w:val="00082F6E"/>
    <w:rsid w:val="00083275"/>
    <w:rsid w:val="00084387"/>
    <w:rsid w:val="000856D9"/>
    <w:rsid w:val="0008686A"/>
    <w:rsid w:val="00087815"/>
    <w:rsid w:val="00090390"/>
    <w:rsid w:val="00090CE8"/>
    <w:rsid w:val="00091234"/>
    <w:rsid w:val="00091337"/>
    <w:rsid w:val="000919C7"/>
    <w:rsid w:val="000919E3"/>
    <w:rsid w:val="00091C83"/>
    <w:rsid w:val="000925FB"/>
    <w:rsid w:val="00092B30"/>
    <w:rsid w:val="0009313C"/>
    <w:rsid w:val="0009355F"/>
    <w:rsid w:val="00094A13"/>
    <w:rsid w:val="0009671A"/>
    <w:rsid w:val="00096CE2"/>
    <w:rsid w:val="00096F8D"/>
    <w:rsid w:val="00096FB6"/>
    <w:rsid w:val="0009749F"/>
    <w:rsid w:val="000976B3"/>
    <w:rsid w:val="000977D5"/>
    <w:rsid w:val="000A10BA"/>
    <w:rsid w:val="000A1A59"/>
    <w:rsid w:val="000A2C9B"/>
    <w:rsid w:val="000A3535"/>
    <w:rsid w:val="000A3872"/>
    <w:rsid w:val="000A3B23"/>
    <w:rsid w:val="000A4065"/>
    <w:rsid w:val="000A42C1"/>
    <w:rsid w:val="000A5104"/>
    <w:rsid w:val="000A5801"/>
    <w:rsid w:val="000A6410"/>
    <w:rsid w:val="000A6B77"/>
    <w:rsid w:val="000A6F58"/>
    <w:rsid w:val="000A734E"/>
    <w:rsid w:val="000B00E7"/>
    <w:rsid w:val="000B04AE"/>
    <w:rsid w:val="000B06F7"/>
    <w:rsid w:val="000B128D"/>
    <w:rsid w:val="000B15F2"/>
    <w:rsid w:val="000B1964"/>
    <w:rsid w:val="000B1A52"/>
    <w:rsid w:val="000B1D31"/>
    <w:rsid w:val="000B2352"/>
    <w:rsid w:val="000B2377"/>
    <w:rsid w:val="000B42C5"/>
    <w:rsid w:val="000B4755"/>
    <w:rsid w:val="000B4D2A"/>
    <w:rsid w:val="000B5E27"/>
    <w:rsid w:val="000B6702"/>
    <w:rsid w:val="000C09E8"/>
    <w:rsid w:val="000C0A49"/>
    <w:rsid w:val="000C0AB8"/>
    <w:rsid w:val="000C149C"/>
    <w:rsid w:val="000C2178"/>
    <w:rsid w:val="000C37A5"/>
    <w:rsid w:val="000C4031"/>
    <w:rsid w:val="000C427F"/>
    <w:rsid w:val="000C4D3E"/>
    <w:rsid w:val="000C5089"/>
    <w:rsid w:val="000C50B1"/>
    <w:rsid w:val="000C5963"/>
    <w:rsid w:val="000C59B9"/>
    <w:rsid w:val="000C5D82"/>
    <w:rsid w:val="000C5E03"/>
    <w:rsid w:val="000C5FCA"/>
    <w:rsid w:val="000C7281"/>
    <w:rsid w:val="000C79EE"/>
    <w:rsid w:val="000D046B"/>
    <w:rsid w:val="000D0506"/>
    <w:rsid w:val="000D0C56"/>
    <w:rsid w:val="000D137C"/>
    <w:rsid w:val="000D210C"/>
    <w:rsid w:val="000D2B23"/>
    <w:rsid w:val="000D2E1E"/>
    <w:rsid w:val="000D35A1"/>
    <w:rsid w:val="000D6781"/>
    <w:rsid w:val="000D6833"/>
    <w:rsid w:val="000D7B7D"/>
    <w:rsid w:val="000D7D17"/>
    <w:rsid w:val="000E102B"/>
    <w:rsid w:val="000E1ABD"/>
    <w:rsid w:val="000E2875"/>
    <w:rsid w:val="000E2A89"/>
    <w:rsid w:val="000E3DCF"/>
    <w:rsid w:val="000E5057"/>
    <w:rsid w:val="000E6564"/>
    <w:rsid w:val="000E79E4"/>
    <w:rsid w:val="000E7C26"/>
    <w:rsid w:val="000F0A18"/>
    <w:rsid w:val="000F0AE4"/>
    <w:rsid w:val="000F0D6B"/>
    <w:rsid w:val="000F0F38"/>
    <w:rsid w:val="000F15E5"/>
    <w:rsid w:val="000F17BE"/>
    <w:rsid w:val="000F283D"/>
    <w:rsid w:val="000F361C"/>
    <w:rsid w:val="000F485A"/>
    <w:rsid w:val="000F58C0"/>
    <w:rsid w:val="000F5CFA"/>
    <w:rsid w:val="000F5E8E"/>
    <w:rsid w:val="000F6DEA"/>
    <w:rsid w:val="000F7549"/>
    <w:rsid w:val="001005E3"/>
    <w:rsid w:val="00100613"/>
    <w:rsid w:val="0010083C"/>
    <w:rsid w:val="00100CE5"/>
    <w:rsid w:val="00100F0C"/>
    <w:rsid w:val="00101B21"/>
    <w:rsid w:val="00101D64"/>
    <w:rsid w:val="001024C8"/>
    <w:rsid w:val="00103441"/>
    <w:rsid w:val="00104CAE"/>
    <w:rsid w:val="00105F26"/>
    <w:rsid w:val="001063C8"/>
    <w:rsid w:val="00107A18"/>
    <w:rsid w:val="0011231E"/>
    <w:rsid w:val="00112AC0"/>
    <w:rsid w:val="00112C4F"/>
    <w:rsid w:val="00112CDB"/>
    <w:rsid w:val="00113E5C"/>
    <w:rsid w:val="00114C0D"/>
    <w:rsid w:val="00115163"/>
    <w:rsid w:val="0011551E"/>
    <w:rsid w:val="00115A4C"/>
    <w:rsid w:val="00115C9C"/>
    <w:rsid w:val="00115CFA"/>
    <w:rsid w:val="001172CA"/>
    <w:rsid w:val="001201AE"/>
    <w:rsid w:val="0012039A"/>
    <w:rsid w:val="00120724"/>
    <w:rsid w:val="0012073E"/>
    <w:rsid w:val="0012106C"/>
    <w:rsid w:val="001215DD"/>
    <w:rsid w:val="00121790"/>
    <w:rsid w:val="00122179"/>
    <w:rsid w:val="001227D1"/>
    <w:rsid w:val="00123226"/>
    <w:rsid w:val="001234E9"/>
    <w:rsid w:val="001244A8"/>
    <w:rsid w:val="001251C1"/>
    <w:rsid w:val="00125B43"/>
    <w:rsid w:val="00125D57"/>
    <w:rsid w:val="0012627F"/>
    <w:rsid w:val="001264E3"/>
    <w:rsid w:val="00126EAF"/>
    <w:rsid w:val="00126F89"/>
    <w:rsid w:val="0013031A"/>
    <w:rsid w:val="00130843"/>
    <w:rsid w:val="001312E3"/>
    <w:rsid w:val="00134186"/>
    <w:rsid w:val="0013444C"/>
    <w:rsid w:val="00134DDC"/>
    <w:rsid w:val="00135473"/>
    <w:rsid w:val="00135D23"/>
    <w:rsid w:val="00136902"/>
    <w:rsid w:val="001378F8"/>
    <w:rsid w:val="00137C92"/>
    <w:rsid w:val="0014103E"/>
    <w:rsid w:val="00141264"/>
    <w:rsid w:val="001415E1"/>
    <w:rsid w:val="0014197D"/>
    <w:rsid w:val="00141B02"/>
    <w:rsid w:val="0014217B"/>
    <w:rsid w:val="001428F9"/>
    <w:rsid w:val="00143EEA"/>
    <w:rsid w:val="00145B1A"/>
    <w:rsid w:val="00146A34"/>
    <w:rsid w:val="00146B54"/>
    <w:rsid w:val="00147CDE"/>
    <w:rsid w:val="0015106D"/>
    <w:rsid w:val="001522E7"/>
    <w:rsid w:val="0015291D"/>
    <w:rsid w:val="0015375E"/>
    <w:rsid w:val="0015439F"/>
    <w:rsid w:val="0015496A"/>
    <w:rsid w:val="00155199"/>
    <w:rsid w:val="0015552D"/>
    <w:rsid w:val="001559A7"/>
    <w:rsid w:val="001561DA"/>
    <w:rsid w:val="00156474"/>
    <w:rsid w:val="00157623"/>
    <w:rsid w:val="00157C4F"/>
    <w:rsid w:val="00160594"/>
    <w:rsid w:val="00160950"/>
    <w:rsid w:val="00160C3C"/>
    <w:rsid w:val="00161501"/>
    <w:rsid w:val="00161BBA"/>
    <w:rsid w:val="00161D6D"/>
    <w:rsid w:val="00162DA9"/>
    <w:rsid w:val="00163096"/>
    <w:rsid w:val="0016318A"/>
    <w:rsid w:val="00163AB7"/>
    <w:rsid w:val="00163F5A"/>
    <w:rsid w:val="0016400C"/>
    <w:rsid w:val="001648A8"/>
    <w:rsid w:val="00164C90"/>
    <w:rsid w:val="00165138"/>
    <w:rsid w:val="0016514C"/>
    <w:rsid w:val="00165458"/>
    <w:rsid w:val="00166DEA"/>
    <w:rsid w:val="00167200"/>
    <w:rsid w:val="00167826"/>
    <w:rsid w:val="00167B01"/>
    <w:rsid w:val="00167CD8"/>
    <w:rsid w:val="00170512"/>
    <w:rsid w:val="001709F9"/>
    <w:rsid w:val="00170E86"/>
    <w:rsid w:val="001723E2"/>
    <w:rsid w:val="001723E3"/>
    <w:rsid w:val="00172A5A"/>
    <w:rsid w:val="00172B7F"/>
    <w:rsid w:val="0017382E"/>
    <w:rsid w:val="001742AD"/>
    <w:rsid w:val="001765B0"/>
    <w:rsid w:val="00176CA8"/>
    <w:rsid w:val="001774C1"/>
    <w:rsid w:val="0017756A"/>
    <w:rsid w:val="00180F3B"/>
    <w:rsid w:val="00181152"/>
    <w:rsid w:val="00182658"/>
    <w:rsid w:val="00182C95"/>
    <w:rsid w:val="0018420B"/>
    <w:rsid w:val="001843FE"/>
    <w:rsid w:val="0018521B"/>
    <w:rsid w:val="001852AA"/>
    <w:rsid w:val="001852FB"/>
    <w:rsid w:val="00185E05"/>
    <w:rsid w:val="001868EB"/>
    <w:rsid w:val="00187A97"/>
    <w:rsid w:val="00187C46"/>
    <w:rsid w:val="00187F24"/>
    <w:rsid w:val="001905DB"/>
    <w:rsid w:val="0019093F"/>
    <w:rsid w:val="00190C3E"/>
    <w:rsid w:val="001912BB"/>
    <w:rsid w:val="001925C1"/>
    <w:rsid w:val="001931AF"/>
    <w:rsid w:val="00194FCF"/>
    <w:rsid w:val="00195981"/>
    <w:rsid w:val="001968A7"/>
    <w:rsid w:val="001A0940"/>
    <w:rsid w:val="001A0DB0"/>
    <w:rsid w:val="001A11F7"/>
    <w:rsid w:val="001A14F5"/>
    <w:rsid w:val="001A19EE"/>
    <w:rsid w:val="001A1C53"/>
    <w:rsid w:val="001A1FE2"/>
    <w:rsid w:val="001A2A2D"/>
    <w:rsid w:val="001A2C32"/>
    <w:rsid w:val="001A30BA"/>
    <w:rsid w:val="001A3AC3"/>
    <w:rsid w:val="001A3DDA"/>
    <w:rsid w:val="001A43EF"/>
    <w:rsid w:val="001A562F"/>
    <w:rsid w:val="001A64E6"/>
    <w:rsid w:val="001A71A1"/>
    <w:rsid w:val="001B073E"/>
    <w:rsid w:val="001B27E5"/>
    <w:rsid w:val="001B2CB7"/>
    <w:rsid w:val="001B466C"/>
    <w:rsid w:val="001B57DC"/>
    <w:rsid w:val="001B737D"/>
    <w:rsid w:val="001B7477"/>
    <w:rsid w:val="001B74B6"/>
    <w:rsid w:val="001B766B"/>
    <w:rsid w:val="001B7860"/>
    <w:rsid w:val="001C01D6"/>
    <w:rsid w:val="001C0C04"/>
    <w:rsid w:val="001C26A3"/>
    <w:rsid w:val="001C2993"/>
    <w:rsid w:val="001C32C7"/>
    <w:rsid w:val="001C4393"/>
    <w:rsid w:val="001C449F"/>
    <w:rsid w:val="001C55C2"/>
    <w:rsid w:val="001C6236"/>
    <w:rsid w:val="001C6C02"/>
    <w:rsid w:val="001C742E"/>
    <w:rsid w:val="001C74E9"/>
    <w:rsid w:val="001C7B2C"/>
    <w:rsid w:val="001C7CE9"/>
    <w:rsid w:val="001D02CC"/>
    <w:rsid w:val="001D0316"/>
    <w:rsid w:val="001D115C"/>
    <w:rsid w:val="001D1A14"/>
    <w:rsid w:val="001D1AB1"/>
    <w:rsid w:val="001D1D6D"/>
    <w:rsid w:val="001D254F"/>
    <w:rsid w:val="001D2589"/>
    <w:rsid w:val="001D2729"/>
    <w:rsid w:val="001D2BED"/>
    <w:rsid w:val="001D2EBD"/>
    <w:rsid w:val="001D2ED0"/>
    <w:rsid w:val="001D357D"/>
    <w:rsid w:val="001D3AAD"/>
    <w:rsid w:val="001D47F0"/>
    <w:rsid w:val="001D4B2D"/>
    <w:rsid w:val="001D4C48"/>
    <w:rsid w:val="001D55DA"/>
    <w:rsid w:val="001D5717"/>
    <w:rsid w:val="001D5F09"/>
    <w:rsid w:val="001D648C"/>
    <w:rsid w:val="001D74C1"/>
    <w:rsid w:val="001D76B1"/>
    <w:rsid w:val="001E0E5D"/>
    <w:rsid w:val="001E1BE4"/>
    <w:rsid w:val="001E235B"/>
    <w:rsid w:val="001E25DB"/>
    <w:rsid w:val="001E280C"/>
    <w:rsid w:val="001E28BC"/>
    <w:rsid w:val="001E408F"/>
    <w:rsid w:val="001E4297"/>
    <w:rsid w:val="001E495C"/>
    <w:rsid w:val="001E4BAA"/>
    <w:rsid w:val="001E4DBD"/>
    <w:rsid w:val="001E5EF2"/>
    <w:rsid w:val="001E603D"/>
    <w:rsid w:val="001E68DD"/>
    <w:rsid w:val="001E6945"/>
    <w:rsid w:val="001E7269"/>
    <w:rsid w:val="001F0010"/>
    <w:rsid w:val="001F00D4"/>
    <w:rsid w:val="001F07B0"/>
    <w:rsid w:val="001F1946"/>
    <w:rsid w:val="001F25EA"/>
    <w:rsid w:val="001F2650"/>
    <w:rsid w:val="001F2674"/>
    <w:rsid w:val="001F392B"/>
    <w:rsid w:val="001F477F"/>
    <w:rsid w:val="001F4B73"/>
    <w:rsid w:val="001F60B9"/>
    <w:rsid w:val="001F75A7"/>
    <w:rsid w:val="001F7CDE"/>
    <w:rsid w:val="002001AD"/>
    <w:rsid w:val="00200B66"/>
    <w:rsid w:val="0020135B"/>
    <w:rsid w:val="002016BC"/>
    <w:rsid w:val="002019F3"/>
    <w:rsid w:val="00202189"/>
    <w:rsid w:val="0020283E"/>
    <w:rsid w:val="00202FBC"/>
    <w:rsid w:val="0020472D"/>
    <w:rsid w:val="0020545E"/>
    <w:rsid w:val="00205525"/>
    <w:rsid w:val="0020576A"/>
    <w:rsid w:val="00206721"/>
    <w:rsid w:val="00206DCB"/>
    <w:rsid w:val="00207403"/>
    <w:rsid w:val="002076BD"/>
    <w:rsid w:val="00210BAE"/>
    <w:rsid w:val="00213332"/>
    <w:rsid w:val="002148EA"/>
    <w:rsid w:val="002149A0"/>
    <w:rsid w:val="002150B8"/>
    <w:rsid w:val="0021583B"/>
    <w:rsid w:val="002167D8"/>
    <w:rsid w:val="00216866"/>
    <w:rsid w:val="002168A0"/>
    <w:rsid w:val="00216A98"/>
    <w:rsid w:val="002174F7"/>
    <w:rsid w:val="0022022D"/>
    <w:rsid w:val="00220337"/>
    <w:rsid w:val="00221512"/>
    <w:rsid w:val="00221D9E"/>
    <w:rsid w:val="002227B2"/>
    <w:rsid w:val="002231B9"/>
    <w:rsid w:val="002235AB"/>
    <w:rsid w:val="00223632"/>
    <w:rsid w:val="002237F6"/>
    <w:rsid w:val="00223C81"/>
    <w:rsid w:val="00225B05"/>
    <w:rsid w:val="00225FAD"/>
    <w:rsid w:val="002270AF"/>
    <w:rsid w:val="00227217"/>
    <w:rsid w:val="002272AD"/>
    <w:rsid w:val="00227714"/>
    <w:rsid w:val="00227A7B"/>
    <w:rsid w:val="00227DC1"/>
    <w:rsid w:val="00230938"/>
    <w:rsid w:val="00230D4B"/>
    <w:rsid w:val="00230F4E"/>
    <w:rsid w:val="002318F1"/>
    <w:rsid w:val="00231F85"/>
    <w:rsid w:val="00232C26"/>
    <w:rsid w:val="002330CB"/>
    <w:rsid w:val="00233365"/>
    <w:rsid w:val="002334F8"/>
    <w:rsid w:val="00234087"/>
    <w:rsid w:val="002340EE"/>
    <w:rsid w:val="002342A7"/>
    <w:rsid w:val="00234344"/>
    <w:rsid w:val="0023444F"/>
    <w:rsid w:val="00234F27"/>
    <w:rsid w:val="0023538A"/>
    <w:rsid w:val="002358D1"/>
    <w:rsid w:val="0023722F"/>
    <w:rsid w:val="00237B6F"/>
    <w:rsid w:val="00240ABC"/>
    <w:rsid w:val="00242DBF"/>
    <w:rsid w:val="0024353A"/>
    <w:rsid w:val="00244003"/>
    <w:rsid w:val="00244076"/>
    <w:rsid w:val="002443E4"/>
    <w:rsid w:val="0024539A"/>
    <w:rsid w:val="00245F46"/>
    <w:rsid w:val="00246657"/>
    <w:rsid w:val="00250102"/>
    <w:rsid w:val="00250671"/>
    <w:rsid w:val="002508E7"/>
    <w:rsid w:val="00250B0A"/>
    <w:rsid w:val="00251416"/>
    <w:rsid w:val="0025162E"/>
    <w:rsid w:val="0025182D"/>
    <w:rsid w:val="0025288C"/>
    <w:rsid w:val="00252CEC"/>
    <w:rsid w:val="00252ED4"/>
    <w:rsid w:val="002535A8"/>
    <w:rsid w:val="00253827"/>
    <w:rsid w:val="00254783"/>
    <w:rsid w:val="002547DB"/>
    <w:rsid w:val="00254F87"/>
    <w:rsid w:val="00255504"/>
    <w:rsid w:val="00255F20"/>
    <w:rsid w:val="00256260"/>
    <w:rsid w:val="00256973"/>
    <w:rsid w:val="00256C0A"/>
    <w:rsid w:val="002579AC"/>
    <w:rsid w:val="00257B11"/>
    <w:rsid w:val="00260070"/>
    <w:rsid w:val="002600BB"/>
    <w:rsid w:val="00260DCB"/>
    <w:rsid w:val="002618CB"/>
    <w:rsid w:val="00263A6A"/>
    <w:rsid w:val="0026429D"/>
    <w:rsid w:val="00264388"/>
    <w:rsid w:val="0026475A"/>
    <w:rsid w:val="00265DF4"/>
    <w:rsid w:val="00266526"/>
    <w:rsid w:val="00266E41"/>
    <w:rsid w:val="002678E1"/>
    <w:rsid w:val="002704A3"/>
    <w:rsid w:val="00271796"/>
    <w:rsid w:val="00271E6F"/>
    <w:rsid w:val="00272324"/>
    <w:rsid w:val="00272C49"/>
    <w:rsid w:val="00272EF5"/>
    <w:rsid w:val="00275EA0"/>
    <w:rsid w:val="00276111"/>
    <w:rsid w:val="002773D9"/>
    <w:rsid w:val="00282172"/>
    <w:rsid w:val="002828E7"/>
    <w:rsid w:val="00282D18"/>
    <w:rsid w:val="002844EB"/>
    <w:rsid w:val="002846BB"/>
    <w:rsid w:val="002857A5"/>
    <w:rsid w:val="0028581B"/>
    <w:rsid w:val="00285977"/>
    <w:rsid w:val="002859E8"/>
    <w:rsid w:val="002862DC"/>
    <w:rsid w:val="00286C16"/>
    <w:rsid w:val="00286E98"/>
    <w:rsid w:val="00287254"/>
    <w:rsid w:val="00287E02"/>
    <w:rsid w:val="00290BB3"/>
    <w:rsid w:val="0029174A"/>
    <w:rsid w:val="00291962"/>
    <w:rsid w:val="00291AAA"/>
    <w:rsid w:val="00291E35"/>
    <w:rsid w:val="00292076"/>
    <w:rsid w:val="00292350"/>
    <w:rsid w:val="002924D4"/>
    <w:rsid w:val="00292BC9"/>
    <w:rsid w:val="00294158"/>
    <w:rsid w:val="002949A8"/>
    <w:rsid w:val="00295EF8"/>
    <w:rsid w:val="002961F9"/>
    <w:rsid w:val="00297FA2"/>
    <w:rsid w:val="002A0416"/>
    <w:rsid w:val="002A05D0"/>
    <w:rsid w:val="002A0C12"/>
    <w:rsid w:val="002A0CE7"/>
    <w:rsid w:val="002A12A7"/>
    <w:rsid w:val="002A18E2"/>
    <w:rsid w:val="002A2D78"/>
    <w:rsid w:val="002A400E"/>
    <w:rsid w:val="002A429D"/>
    <w:rsid w:val="002A4797"/>
    <w:rsid w:val="002A5116"/>
    <w:rsid w:val="002A6A29"/>
    <w:rsid w:val="002A6E67"/>
    <w:rsid w:val="002A6FC2"/>
    <w:rsid w:val="002A7A71"/>
    <w:rsid w:val="002B0759"/>
    <w:rsid w:val="002B0B04"/>
    <w:rsid w:val="002B1148"/>
    <w:rsid w:val="002B1427"/>
    <w:rsid w:val="002B1D2C"/>
    <w:rsid w:val="002B1ED8"/>
    <w:rsid w:val="002B2D94"/>
    <w:rsid w:val="002B32C4"/>
    <w:rsid w:val="002B3DCD"/>
    <w:rsid w:val="002B40B4"/>
    <w:rsid w:val="002B4421"/>
    <w:rsid w:val="002B44B1"/>
    <w:rsid w:val="002B499F"/>
    <w:rsid w:val="002B5191"/>
    <w:rsid w:val="002B56A8"/>
    <w:rsid w:val="002B591E"/>
    <w:rsid w:val="002B67DF"/>
    <w:rsid w:val="002B7F6B"/>
    <w:rsid w:val="002C0B8E"/>
    <w:rsid w:val="002C1522"/>
    <w:rsid w:val="002C16C9"/>
    <w:rsid w:val="002C2987"/>
    <w:rsid w:val="002C2B5E"/>
    <w:rsid w:val="002C2B7D"/>
    <w:rsid w:val="002C2E5B"/>
    <w:rsid w:val="002C30BC"/>
    <w:rsid w:val="002C339F"/>
    <w:rsid w:val="002C3B8E"/>
    <w:rsid w:val="002C3BD8"/>
    <w:rsid w:val="002C3FBC"/>
    <w:rsid w:val="002C581C"/>
    <w:rsid w:val="002C61D8"/>
    <w:rsid w:val="002C7273"/>
    <w:rsid w:val="002D01EA"/>
    <w:rsid w:val="002D0595"/>
    <w:rsid w:val="002D0A27"/>
    <w:rsid w:val="002D2D68"/>
    <w:rsid w:val="002D2EEC"/>
    <w:rsid w:val="002D44C8"/>
    <w:rsid w:val="002D4697"/>
    <w:rsid w:val="002D4C4F"/>
    <w:rsid w:val="002D52D1"/>
    <w:rsid w:val="002D563E"/>
    <w:rsid w:val="002D589E"/>
    <w:rsid w:val="002D6CFB"/>
    <w:rsid w:val="002D7301"/>
    <w:rsid w:val="002D7381"/>
    <w:rsid w:val="002D78DE"/>
    <w:rsid w:val="002E0922"/>
    <w:rsid w:val="002E0D8E"/>
    <w:rsid w:val="002E113F"/>
    <w:rsid w:val="002E1AEB"/>
    <w:rsid w:val="002E217F"/>
    <w:rsid w:val="002E2CF4"/>
    <w:rsid w:val="002E328B"/>
    <w:rsid w:val="002E51BA"/>
    <w:rsid w:val="002E6B48"/>
    <w:rsid w:val="002E7E78"/>
    <w:rsid w:val="002F0906"/>
    <w:rsid w:val="002F0AED"/>
    <w:rsid w:val="002F0B79"/>
    <w:rsid w:val="002F156E"/>
    <w:rsid w:val="002F1CA6"/>
    <w:rsid w:val="002F20E7"/>
    <w:rsid w:val="002F225B"/>
    <w:rsid w:val="002F279D"/>
    <w:rsid w:val="002F3CE3"/>
    <w:rsid w:val="002F4DD8"/>
    <w:rsid w:val="002F4EAF"/>
    <w:rsid w:val="002F5F40"/>
    <w:rsid w:val="002F62C0"/>
    <w:rsid w:val="002F733D"/>
    <w:rsid w:val="002F7490"/>
    <w:rsid w:val="002F7620"/>
    <w:rsid w:val="002F7727"/>
    <w:rsid w:val="003001AB"/>
    <w:rsid w:val="00300AB9"/>
    <w:rsid w:val="00300EB1"/>
    <w:rsid w:val="00301A0B"/>
    <w:rsid w:val="003032AF"/>
    <w:rsid w:val="003039A3"/>
    <w:rsid w:val="00303B39"/>
    <w:rsid w:val="00304489"/>
    <w:rsid w:val="003045E6"/>
    <w:rsid w:val="003066E7"/>
    <w:rsid w:val="00306ED6"/>
    <w:rsid w:val="003071D8"/>
    <w:rsid w:val="00307239"/>
    <w:rsid w:val="00307EFD"/>
    <w:rsid w:val="00307F4C"/>
    <w:rsid w:val="0031005A"/>
    <w:rsid w:val="003101FF"/>
    <w:rsid w:val="00310245"/>
    <w:rsid w:val="00310298"/>
    <w:rsid w:val="003107BB"/>
    <w:rsid w:val="00313BBB"/>
    <w:rsid w:val="00314C07"/>
    <w:rsid w:val="00315614"/>
    <w:rsid w:val="003166F3"/>
    <w:rsid w:val="0031685A"/>
    <w:rsid w:val="00317119"/>
    <w:rsid w:val="003178C1"/>
    <w:rsid w:val="00317E4B"/>
    <w:rsid w:val="00320C1D"/>
    <w:rsid w:val="00321A74"/>
    <w:rsid w:val="00322930"/>
    <w:rsid w:val="0032295D"/>
    <w:rsid w:val="0032396A"/>
    <w:rsid w:val="00324014"/>
    <w:rsid w:val="0032412F"/>
    <w:rsid w:val="0032472B"/>
    <w:rsid w:val="00324994"/>
    <w:rsid w:val="00325C54"/>
    <w:rsid w:val="0032607B"/>
    <w:rsid w:val="0032691C"/>
    <w:rsid w:val="0032788F"/>
    <w:rsid w:val="003279C5"/>
    <w:rsid w:val="00330578"/>
    <w:rsid w:val="0033096C"/>
    <w:rsid w:val="00330CB5"/>
    <w:rsid w:val="003311A7"/>
    <w:rsid w:val="003315A9"/>
    <w:rsid w:val="003318E7"/>
    <w:rsid w:val="00331D65"/>
    <w:rsid w:val="00332B9B"/>
    <w:rsid w:val="00332D8F"/>
    <w:rsid w:val="00334A73"/>
    <w:rsid w:val="003353D0"/>
    <w:rsid w:val="003359CD"/>
    <w:rsid w:val="003362B6"/>
    <w:rsid w:val="003364C9"/>
    <w:rsid w:val="00336EF1"/>
    <w:rsid w:val="00337371"/>
    <w:rsid w:val="00337593"/>
    <w:rsid w:val="00340262"/>
    <w:rsid w:val="00341ED0"/>
    <w:rsid w:val="00341F91"/>
    <w:rsid w:val="0034248E"/>
    <w:rsid w:val="00343115"/>
    <w:rsid w:val="003431EA"/>
    <w:rsid w:val="0034350B"/>
    <w:rsid w:val="0034483F"/>
    <w:rsid w:val="0034680A"/>
    <w:rsid w:val="00346AC8"/>
    <w:rsid w:val="00347650"/>
    <w:rsid w:val="00350381"/>
    <w:rsid w:val="00350C9C"/>
    <w:rsid w:val="003514E1"/>
    <w:rsid w:val="00351BBA"/>
    <w:rsid w:val="00351DC4"/>
    <w:rsid w:val="00351DDE"/>
    <w:rsid w:val="00352028"/>
    <w:rsid w:val="003524BF"/>
    <w:rsid w:val="00353924"/>
    <w:rsid w:val="0035412F"/>
    <w:rsid w:val="00354371"/>
    <w:rsid w:val="00354AC3"/>
    <w:rsid w:val="00355B63"/>
    <w:rsid w:val="00356E52"/>
    <w:rsid w:val="00357E14"/>
    <w:rsid w:val="00360AEC"/>
    <w:rsid w:val="0036107C"/>
    <w:rsid w:val="0036158B"/>
    <w:rsid w:val="0036171F"/>
    <w:rsid w:val="00361802"/>
    <w:rsid w:val="003622CA"/>
    <w:rsid w:val="00362370"/>
    <w:rsid w:val="00362DC5"/>
    <w:rsid w:val="00363841"/>
    <w:rsid w:val="00363C07"/>
    <w:rsid w:val="00365293"/>
    <w:rsid w:val="00366469"/>
    <w:rsid w:val="003666AB"/>
    <w:rsid w:val="00367B82"/>
    <w:rsid w:val="003707C6"/>
    <w:rsid w:val="003711D2"/>
    <w:rsid w:val="00371842"/>
    <w:rsid w:val="0037226F"/>
    <w:rsid w:val="00372E80"/>
    <w:rsid w:val="00374874"/>
    <w:rsid w:val="003749F8"/>
    <w:rsid w:val="003750B8"/>
    <w:rsid w:val="003752C1"/>
    <w:rsid w:val="003762E9"/>
    <w:rsid w:val="0037636A"/>
    <w:rsid w:val="00376785"/>
    <w:rsid w:val="00376A90"/>
    <w:rsid w:val="00377C61"/>
    <w:rsid w:val="00381EAF"/>
    <w:rsid w:val="0038239B"/>
    <w:rsid w:val="00382420"/>
    <w:rsid w:val="00382892"/>
    <w:rsid w:val="003862D7"/>
    <w:rsid w:val="00386C26"/>
    <w:rsid w:val="00387215"/>
    <w:rsid w:val="00387D6D"/>
    <w:rsid w:val="003906E1"/>
    <w:rsid w:val="00391552"/>
    <w:rsid w:val="003917FF"/>
    <w:rsid w:val="00391EFA"/>
    <w:rsid w:val="00392D6C"/>
    <w:rsid w:val="003931D9"/>
    <w:rsid w:val="00395643"/>
    <w:rsid w:val="003964C6"/>
    <w:rsid w:val="00397FAC"/>
    <w:rsid w:val="00397FCF"/>
    <w:rsid w:val="003A0266"/>
    <w:rsid w:val="003A098A"/>
    <w:rsid w:val="003A2E72"/>
    <w:rsid w:val="003A300F"/>
    <w:rsid w:val="003A3341"/>
    <w:rsid w:val="003A378D"/>
    <w:rsid w:val="003A4CB0"/>
    <w:rsid w:val="003A4D5D"/>
    <w:rsid w:val="003A52CF"/>
    <w:rsid w:val="003A673C"/>
    <w:rsid w:val="003A686C"/>
    <w:rsid w:val="003A6C16"/>
    <w:rsid w:val="003A7058"/>
    <w:rsid w:val="003A7A0A"/>
    <w:rsid w:val="003A7BED"/>
    <w:rsid w:val="003B01DF"/>
    <w:rsid w:val="003B043D"/>
    <w:rsid w:val="003B0AC3"/>
    <w:rsid w:val="003B14D6"/>
    <w:rsid w:val="003B16B6"/>
    <w:rsid w:val="003B2A3F"/>
    <w:rsid w:val="003B3644"/>
    <w:rsid w:val="003B38C2"/>
    <w:rsid w:val="003B519E"/>
    <w:rsid w:val="003B534F"/>
    <w:rsid w:val="003B5593"/>
    <w:rsid w:val="003B73F5"/>
    <w:rsid w:val="003B7832"/>
    <w:rsid w:val="003B7C8E"/>
    <w:rsid w:val="003C0238"/>
    <w:rsid w:val="003C0436"/>
    <w:rsid w:val="003C316A"/>
    <w:rsid w:val="003C39BE"/>
    <w:rsid w:val="003C4090"/>
    <w:rsid w:val="003C54B3"/>
    <w:rsid w:val="003C5EA4"/>
    <w:rsid w:val="003C6C1C"/>
    <w:rsid w:val="003D0353"/>
    <w:rsid w:val="003D1C4E"/>
    <w:rsid w:val="003D1C7C"/>
    <w:rsid w:val="003D2184"/>
    <w:rsid w:val="003D241D"/>
    <w:rsid w:val="003D2E5F"/>
    <w:rsid w:val="003D3084"/>
    <w:rsid w:val="003D4010"/>
    <w:rsid w:val="003D401B"/>
    <w:rsid w:val="003D4945"/>
    <w:rsid w:val="003D4C09"/>
    <w:rsid w:val="003D4D54"/>
    <w:rsid w:val="003D60E6"/>
    <w:rsid w:val="003D689E"/>
    <w:rsid w:val="003D7FE3"/>
    <w:rsid w:val="003E0156"/>
    <w:rsid w:val="003E040C"/>
    <w:rsid w:val="003E0605"/>
    <w:rsid w:val="003E10C5"/>
    <w:rsid w:val="003E18C3"/>
    <w:rsid w:val="003E2AAA"/>
    <w:rsid w:val="003E3D57"/>
    <w:rsid w:val="003E3DF8"/>
    <w:rsid w:val="003E4315"/>
    <w:rsid w:val="003E4888"/>
    <w:rsid w:val="003E52CE"/>
    <w:rsid w:val="003E673A"/>
    <w:rsid w:val="003E7310"/>
    <w:rsid w:val="003E762C"/>
    <w:rsid w:val="003E7BEF"/>
    <w:rsid w:val="003E7C25"/>
    <w:rsid w:val="003F01BC"/>
    <w:rsid w:val="003F0C36"/>
    <w:rsid w:val="003F0D4F"/>
    <w:rsid w:val="003F1800"/>
    <w:rsid w:val="003F292E"/>
    <w:rsid w:val="003F2F82"/>
    <w:rsid w:val="003F442E"/>
    <w:rsid w:val="003F46BC"/>
    <w:rsid w:val="003F5714"/>
    <w:rsid w:val="003F6716"/>
    <w:rsid w:val="003F6DFE"/>
    <w:rsid w:val="003F755A"/>
    <w:rsid w:val="003F7726"/>
    <w:rsid w:val="00400B87"/>
    <w:rsid w:val="00400BF3"/>
    <w:rsid w:val="00400FAB"/>
    <w:rsid w:val="00401464"/>
    <w:rsid w:val="004026A4"/>
    <w:rsid w:val="00404699"/>
    <w:rsid w:val="00404883"/>
    <w:rsid w:val="00404CB1"/>
    <w:rsid w:val="004055C0"/>
    <w:rsid w:val="00405D24"/>
    <w:rsid w:val="004060CE"/>
    <w:rsid w:val="004063AA"/>
    <w:rsid w:val="004067B0"/>
    <w:rsid w:val="00407111"/>
    <w:rsid w:val="00407BBB"/>
    <w:rsid w:val="004114D9"/>
    <w:rsid w:val="00411DCB"/>
    <w:rsid w:val="0041286E"/>
    <w:rsid w:val="00412F15"/>
    <w:rsid w:val="00414CFE"/>
    <w:rsid w:val="00414ED2"/>
    <w:rsid w:val="0041632B"/>
    <w:rsid w:val="004166C7"/>
    <w:rsid w:val="00416A10"/>
    <w:rsid w:val="00416D1C"/>
    <w:rsid w:val="00416D4C"/>
    <w:rsid w:val="00416F6B"/>
    <w:rsid w:val="00417C4D"/>
    <w:rsid w:val="004206C8"/>
    <w:rsid w:val="00421E37"/>
    <w:rsid w:val="0042273F"/>
    <w:rsid w:val="00422C31"/>
    <w:rsid w:val="00422F79"/>
    <w:rsid w:val="00423302"/>
    <w:rsid w:val="00425E9D"/>
    <w:rsid w:val="00426991"/>
    <w:rsid w:val="00426B39"/>
    <w:rsid w:val="004274E0"/>
    <w:rsid w:val="00427A65"/>
    <w:rsid w:val="004300C0"/>
    <w:rsid w:val="004302F5"/>
    <w:rsid w:val="00430345"/>
    <w:rsid w:val="004303E7"/>
    <w:rsid w:val="00430CB3"/>
    <w:rsid w:val="00431DBC"/>
    <w:rsid w:val="0043350C"/>
    <w:rsid w:val="00433C61"/>
    <w:rsid w:val="00433E22"/>
    <w:rsid w:val="00434179"/>
    <w:rsid w:val="0043426B"/>
    <w:rsid w:val="004347CF"/>
    <w:rsid w:val="0043515B"/>
    <w:rsid w:val="004351BE"/>
    <w:rsid w:val="0043609D"/>
    <w:rsid w:val="00436B95"/>
    <w:rsid w:val="004378AF"/>
    <w:rsid w:val="00437E1A"/>
    <w:rsid w:val="00441B88"/>
    <w:rsid w:val="00442AE8"/>
    <w:rsid w:val="0044321C"/>
    <w:rsid w:val="004435E1"/>
    <w:rsid w:val="00443FC6"/>
    <w:rsid w:val="00445A58"/>
    <w:rsid w:val="00445F10"/>
    <w:rsid w:val="00445FE0"/>
    <w:rsid w:val="00446103"/>
    <w:rsid w:val="00446240"/>
    <w:rsid w:val="004472A3"/>
    <w:rsid w:val="00450B4C"/>
    <w:rsid w:val="00450FF5"/>
    <w:rsid w:val="00451424"/>
    <w:rsid w:val="00453787"/>
    <w:rsid w:val="00453815"/>
    <w:rsid w:val="00454211"/>
    <w:rsid w:val="0045473C"/>
    <w:rsid w:val="00454840"/>
    <w:rsid w:val="0045572C"/>
    <w:rsid w:val="0045607F"/>
    <w:rsid w:val="00456507"/>
    <w:rsid w:val="004606A9"/>
    <w:rsid w:val="00460F23"/>
    <w:rsid w:val="00461014"/>
    <w:rsid w:val="0046121B"/>
    <w:rsid w:val="004613D6"/>
    <w:rsid w:val="004619D5"/>
    <w:rsid w:val="00461F20"/>
    <w:rsid w:val="00462C3F"/>
    <w:rsid w:val="00462DB2"/>
    <w:rsid w:val="00462F09"/>
    <w:rsid w:val="0046353A"/>
    <w:rsid w:val="0046441A"/>
    <w:rsid w:val="004649D5"/>
    <w:rsid w:val="00465774"/>
    <w:rsid w:val="004658C5"/>
    <w:rsid w:val="00465A72"/>
    <w:rsid w:val="00465D5E"/>
    <w:rsid w:val="00465E78"/>
    <w:rsid w:val="00466B86"/>
    <w:rsid w:val="0046780F"/>
    <w:rsid w:val="00471027"/>
    <w:rsid w:val="00472190"/>
    <w:rsid w:val="0047260A"/>
    <w:rsid w:val="0047347B"/>
    <w:rsid w:val="00473DBE"/>
    <w:rsid w:val="004746C1"/>
    <w:rsid w:val="00475ACC"/>
    <w:rsid w:val="00475D6A"/>
    <w:rsid w:val="00477279"/>
    <w:rsid w:val="004772F9"/>
    <w:rsid w:val="004817BB"/>
    <w:rsid w:val="00481F81"/>
    <w:rsid w:val="0048228D"/>
    <w:rsid w:val="0048251C"/>
    <w:rsid w:val="004827C0"/>
    <w:rsid w:val="00482B2A"/>
    <w:rsid w:val="0048351F"/>
    <w:rsid w:val="00483652"/>
    <w:rsid w:val="00483780"/>
    <w:rsid w:val="004838EC"/>
    <w:rsid w:val="004840C5"/>
    <w:rsid w:val="004847F9"/>
    <w:rsid w:val="00484B1A"/>
    <w:rsid w:val="0048603E"/>
    <w:rsid w:val="00487E98"/>
    <w:rsid w:val="00490FCF"/>
    <w:rsid w:val="004914A2"/>
    <w:rsid w:val="0049174C"/>
    <w:rsid w:val="004918AB"/>
    <w:rsid w:val="00492430"/>
    <w:rsid w:val="00494DB6"/>
    <w:rsid w:val="00495D20"/>
    <w:rsid w:val="004A09EF"/>
    <w:rsid w:val="004A0D60"/>
    <w:rsid w:val="004A121A"/>
    <w:rsid w:val="004A16E0"/>
    <w:rsid w:val="004A1D44"/>
    <w:rsid w:val="004A2745"/>
    <w:rsid w:val="004A29D4"/>
    <w:rsid w:val="004A3025"/>
    <w:rsid w:val="004A31F4"/>
    <w:rsid w:val="004A39E9"/>
    <w:rsid w:val="004A3A3C"/>
    <w:rsid w:val="004A45B6"/>
    <w:rsid w:val="004A52B0"/>
    <w:rsid w:val="004A5981"/>
    <w:rsid w:val="004A5EBB"/>
    <w:rsid w:val="004A6711"/>
    <w:rsid w:val="004A6AF1"/>
    <w:rsid w:val="004A6E71"/>
    <w:rsid w:val="004A787B"/>
    <w:rsid w:val="004B0397"/>
    <w:rsid w:val="004B05D3"/>
    <w:rsid w:val="004B1F0A"/>
    <w:rsid w:val="004B20BE"/>
    <w:rsid w:val="004B2C25"/>
    <w:rsid w:val="004B42AD"/>
    <w:rsid w:val="004B435C"/>
    <w:rsid w:val="004B5195"/>
    <w:rsid w:val="004B55A3"/>
    <w:rsid w:val="004B5741"/>
    <w:rsid w:val="004B62DD"/>
    <w:rsid w:val="004B6565"/>
    <w:rsid w:val="004B7040"/>
    <w:rsid w:val="004B7C9D"/>
    <w:rsid w:val="004C0667"/>
    <w:rsid w:val="004C0678"/>
    <w:rsid w:val="004C1842"/>
    <w:rsid w:val="004C283A"/>
    <w:rsid w:val="004C287F"/>
    <w:rsid w:val="004C3677"/>
    <w:rsid w:val="004C414B"/>
    <w:rsid w:val="004C665C"/>
    <w:rsid w:val="004C673D"/>
    <w:rsid w:val="004C679F"/>
    <w:rsid w:val="004C6A19"/>
    <w:rsid w:val="004C7954"/>
    <w:rsid w:val="004D139F"/>
    <w:rsid w:val="004D2062"/>
    <w:rsid w:val="004D20BA"/>
    <w:rsid w:val="004D2514"/>
    <w:rsid w:val="004D2603"/>
    <w:rsid w:val="004D2B66"/>
    <w:rsid w:val="004D34D5"/>
    <w:rsid w:val="004D3AF1"/>
    <w:rsid w:val="004D3C2F"/>
    <w:rsid w:val="004D440C"/>
    <w:rsid w:val="004D4749"/>
    <w:rsid w:val="004D5303"/>
    <w:rsid w:val="004D54E9"/>
    <w:rsid w:val="004D5918"/>
    <w:rsid w:val="004E1C39"/>
    <w:rsid w:val="004E2CD7"/>
    <w:rsid w:val="004E2EFE"/>
    <w:rsid w:val="004E4C03"/>
    <w:rsid w:val="004E7D81"/>
    <w:rsid w:val="004F01E3"/>
    <w:rsid w:val="004F0A0F"/>
    <w:rsid w:val="004F1AA8"/>
    <w:rsid w:val="004F3146"/>
    <w:rsid w:val="004F40E9"/>
    <w:rsid w:val="004F4159"/>
    <w:rsid w:val="004F484D"/>
    <w:rsid w:val="004F4AA0"/>
    <w:rsid w:val="004F4D05"/>
    <w:rsid w:val="004F719A"/>
    <w:rsid w:val="004F71A1"/>
    <w:rsid w:val="004F7C3B"/>
    <w:rsid w:val="005003A4"/>
    <w:rsid w:val="0050053C"/>
    <w:rsid w:val="005005FA"/>
    <w:rsid w:val="00501405"/>
    <w:rsid w:val="00501B85"/>
    <w:rsid w:val="00502A61"/>
    <w:rsid w:val="005035CF"/>
    <w:rsid w:val="00504401"/>
    <w:rsid w:val="00504AF3"/>
    <w:rsid w:val="00505423"/>
    <w:rsid w:val="005056C4"/>
    <w:rsid w:val="0050601C"/>
    <w:rsid w:val="00506B33"/>
    <w:rsid w:val="00506F3A"/>
    <w:rsid w:val="00510E05"/>
    <w:rsid w:val="00515236"/>
    <w:rsid w:val="00515545"/>
    <w:rsid w:val="00515602"/>
    <w:rsid w:val="00515FA9"/>
    <w:rsid w:val="005161C8"/>
    <w:rsid w:val="0051630F"/>
    <w:rsid w:val="00516C3F"/>
    <w:rsid w:val="00516E02"/>
    <w:rsid w:val="0052039A"/>
    <w:rsid w:val="00520C94"/>
    <w:rsid w:val="00522012"/>
    <w:rsid w:val="00523C7E"/>
    <w:rsid w:val="00523E8C"/>
    <w:rsid w:val="005240AE"/>
    <w:rsid w:val="00524AA7"/>
    <w:rsid w:val="005257B3"/>
    <w:rsid w:val="005258C5"/>
    <w:rsid w:val="00525E8F"/>
    <w:rsid w:val="0052648F"/>
    <w:rsid w:val="00526A2D"/>
    <w:rsid w:val="00526E12"/>
    <w:rsid w:val="005272A9"/>
    <w:rsid w:val="005306B3"/>
    <w:rsid w:val="005317B0"/>
    <w:rsid w:val="00531B4C"/>
    <w:rsid w:val="0053489D"/>
    <w:rsid w:val="00534BE5"/>
    <w:rsid w:val="00534C70"/>
    <w:rsid w:val="00535AB1"/>
    <w:rsid w:val="00535F90"/>
    <w:rsid w:val="005361C8"/>
    <w:rsid w:val="00537814"/>
    <w:rsid w:val="00537D4D"/>
    <w:rsid w:val="005401C6"/>
    <w:rsid w:val="005401C7"/>
    <w:rsid w:val="00540396"/>
    <w:rsid w:val="00541603"/>
    <w:rsid w:val="00541FC7"/>
    <w:rsid w:val="00542496"/>
    <w:rsid w:val="00542B06"/>
    <w:rsid w:val="00542B76"/>
    <w:rsid w:val="00543CA0"/>
    <w:rsid w:val="00544E75"/>
    <w:rsid w:val="00545D7C"/>
    <w:rsid w:val="0054634B"/>
    <w:rsid w:val="00547CE1"/>
    <w:rsid w:val="00551B35"/>
    <w:rsid w:val="00552316"/>
    <w:rsid w:val="0055363D"/>
    <w:rsid w:val="0055380C"/>
    <w:rsid w:val="00554014"/>
    <w:rsid w:val="0055614F"/>
    <w:rsid w:val="00556389"/>
    <w:rsid w:val="00556569"/>
    <w:rsid w:val="00556580"/>
    <w:rsid w:val="00556DAA"/>
    <w:rsid w:val="00556E84"/>
    <w:rsid w:val="00557181"/>
    <w:rsid w:val="00557333"/>
    <w:rsid w:val="00557778"/>
    <w:rsid w:val="00560065"/>
    <w:rsid w:val="00561EB4"/>
    <w:rsid w:val="00562EE8"/>
    <w:rsid w:val="005634A3"/>
    <w:rsid w:val="00564DBE"/>
    <w:rsid w:val="00565EAC"/>
    <w:rsid w:val="0056668C"/>
    <w:rsid w:val="0056693E"/>
    <w:rsid w:val="00566A09"/>
    <w:rsid w:val="00567083"/>
    <w:rsid w:val="00570BEC"/>
    <w:rsid w:val="00571751"/>
    <w:rsid w:val="005718BA"/>
    <w:rsid w:val="0057264F"/>
    <w:rsid w:val="00572760"/>
    <w:rsid w:val="00572BC7"/>
    <w:rsid w:val="00573939"/>
    <w:rsid w:val="00573F73"/>
    <w:rsid w:val="005773A5"/>
    <w:rsid w:val="005774C2"/>
    <w:rsid w:val="00580DBE"/>
    <w:rsid w:val="005814D0"/>
    <w:rsid w:val="0058154B"/>
    <w:rsid w:val="0058378C"/>
    <w:rsid w:val="00583B3A"/>
    <w:rsid w:val="00583F85"/>
    <w:rsid w:val="00584B6F"/>
    <w:rsid w:val="00584C90"/>
    <w:rsid w:val="005854DA"/>
    <w:rsid w:val="0058559E"/>
    <w:rsid w:val="00585A17"/>
    <w:rsid w:val="00587F88"/>
    <w:rsid w:val="0059038F"/>
    <w:rsid w:val="005903C4"/>
    <w:rsid w:val="0059073E"/>
    <w:rsid w:val="00591CC6"/>
    <w:rsid w:val="005929BE"/>
    <w:rsid w:val="00593585"/>
    <w:rsid w:val="005937DC"/>
    <w:rsid w:val="0059439D"/>
    <w:rsid w:val="0059477E"/>
    <w:rsid w:val="005969B0"/>
    <w:rsid w:val="00597EB5"/>
    <w:rsid w:val="005A07FE"/>
    <w:rsid w:val="005A2249"/>
    <w:rsid w:val="005A2467"/>
    <w:rsid w:val="005A2BF0"/>
    <w:rsid w:val="005A2FB4"/>
    <w:rsid w:val="005A459E"/>
    <w:rsid w:val="005A4FDD"/>
    <w:rsid w:val="005A534D"/>
    <w:rsid w:val="005A5488"/>
    <w:rsid w:val="005A56BB"/>
    <w:rsid w:val="005A56F4"/>
    <w:rsid w:val="005A66F2"/>
    <w:rsid w:val="005A6AA5"/>
    <w:rsid w:val="005A6D3A"/>
    <w:rsid w:val="005A7AEE"/>
    <w:rsid w:val="005B04B7"/>
    <w:rsid w:val="005B1018"/>
    <w:rsid w:val="005B1726"/>
    <w:rsid w:val="005B18B4"/>
    <w:rsid w:val="005B1900"/>
    <w:rsid w:val="005B1A02"/>
    <w:rsid w:val="005B1B58"/>
    <w:rsid w:val="005B1C96"/>
    <w:rsid w:val="005B1F52"/>
    <w:rsid w:val="005B2072"/>
    <w:rsid w:val="005B2103"/>
    <w:rsid w:val="005B2BA2"/>
    <w:rsid w:val="005B3235"/>
    <w:rsid w:val="005B45B4"/>
    <w:rsid w:val="005B4AAE"/>
    <w:rsid w:val="005B4EA5"/>
    <w:rsid w:val="005B51A5"/>
    <w:rsid w:val="005B586E"/>
    <w:rsid w:val="005B5E84"/>
    <w:rsid w:val="005B62B0"/>
    <w:rsid w:val="005B7AFF"/>
    <w:rsid w:val="005C088E"/>
    <w:rsid w:val="005C1D98"/>
    <w:rsid w:val="005C26C2"/>
    <w:rsid w:val="005C283C"/>
    <w:rsid w:val="005C3895"/>
    <w:rsid w:val="005C3CBB"/>
    <w:rsid w:val="005C3D03"/>
    <w:rsid w:val="005C3FEF"/>
    <w:rsid w:val="005C419B"/>
    <w:rsid w:val="005C4B5D"/>
    <w:rsid w:val="005C4D15"/>
    <w:rsid w:val="005C4D92"/>
    <w:rsid w:val="005C541E"/>
    <w:rsid w:val="005C590D"/>
    <w:rsid w:val="005D01FE"/>
    <w:rsid w:val="005D0293"/>
    <w:rsid w:val="005D049D"/>
    <w:rsid w:val="005D0DEA"/>
    <w:rsid w:val="005D109F"/>
    <w:rsid w:val="005D1A3F"/>
    <w:rsid w:val="005D26D0"/>
    <w:rsid w:val="005D2785"/>
    <w:rsid w:val="005D34BD"/>
    <w:rsid w:val="005D3582"/>
    <w:rsid w:val="005D35ED"/>
    <w:rsid w:val="005D39C2"/>
    <w:rsid w:val="005D3C4A"/>
    <w:rsid w:val="005D5AB0"/>
    <w:rsid w:val="005D6D2E"/>
    <w:rsid w:val="005D72A7"/>
    <w:rsid w:val="005D7C2E"/>
    <w:rsid w:val="005E01C0"/>
    <w:rsid w:val="005E02A0"/>
    <w:rsid w:val="005E071E"/>
    <w:rsid w:val="005E1AAD"/>
    <w:rsid w:val="005E2100"/>
    <w:rsid w:val="005E21EF"/>
    <w:rsid w:val="005E37D3"/>
    <w:rsid w:val="005E3BDC"/>
    <w:rsid w:val="005E3E68"/>
    <w:rsid w:val="005E3EDF"/>
    <w:rsid w:val="005E4D63"/>
    <w:rsid w:val="005E506A"/>
    <w:rsid w:val="005E6CA5"/>
    <w:rsid w:val="005E755E"/>
    <w:rsid w:val="005E79A0"/>
    <w:rsid w:val="005E79EC"/>
    <w:rsid w:val="005F03C1"/>
    <w:rsid w:val="005F04FC"/>
    <w:rsid w:val="005F0A06"/>
    <w:rsid w:val="005F22EC"/>
    <w:rsid w:val="005F2419"/>
    <w:rsid w:val="005F321D"/>
    <w:rsid w:val="005F37F5"/>
    <w:rsid w:val="005F42A9"/>
    <w:rsid w:val="005F5AD3"/>
    <w:rsid w:val="005F6769"/>
    <w:rsid w:val="005F7138"/>
    <w:rsid w:val="005F744E"/>
    <w:rsid w:val="005F7635"/>
    <w:rsid w:val="005F7A02"/>
    <w:rsid w:val="006000A8"/>
    <w:rsid w:val="00602312"/>
    <w:rsid w:val="006024F0"/>
    <w:rsid w:val="00602688"/>
    <w:rsid w:val="00602962"/>
    <w:rsid w:val="006030FA"/>
    <w:rsid w:val="00603127"/>
    <w:rsid w:val="006034AB"/>
    <w:rsid w:val="00604482"/>
    <w:rsid w:val="0060476C"/>
    <w:rsid w:val="00604B13"/>
    <w:rsid w:val="006064A8"/>
    <w:rsid w:val="00606736"/>
    <w:rsid w:val="006112AF"/>
    <w:rsid w:val="00611ED9"/>
    <w:rsid w:val="00612905"/>
    <w:rsid w:val="00614250"/>
    <w:rsid w:val="00614829"/>
    <w:rsid w:val="00615748"/>
    <w:rsid w:val="00615B09"/>
    <w:rsid w:val="006167D5"/>
    <w:rsid w:val="00616839"/>
    <w:rsid w:val="00617DED"/>
    <w:rsid w:val="00620BDA"/>
    <w:rsid w:val="00621953"/>
    <w:rsid w:val="00621963"/>
    <w:rsid w:val="00621A7D"/>
    <w:rsid w:val="0062228A"/>
    <w:rsid w:val="0062265B"/>
    <w:rsid w:val="00623009"/>
    <w:rsid w:val="006230B6"/>
    <w:rsid w:val="00624BCC"/>
    <w:rsid w:val="00624F72"/>
    <w:rsid w:val="0062596A"/>
    <w:rsid w:val="00626A66"/>
    <w:rsid w:val="006302E8"/>
    <w:rsid w:val="00631212"/>
    <w:rsid w:val="00633094"/>
    <w:rsid w:val="0063340E"/>
    <w:rsid w:val="00633B82"/>
    <w:rsid w:val="00634610"/>
    <w:rsid w:val="00634771"/>
    <w:rsid w:val="00635427"/>
    <w:rsid w:val="00635B26"/>
    <w:rsid w:val="00636370"/>
    <w:rsid w:val="00636389"/>
    <w:rsid w:val="00636D75"/>
    <w:rsid w:val="00637EC9"/>
    <w:rsid w:val="006407C9"/>
    <w:rsid w:val="0064121C"/>
    <w:rsid w:val="00641722"/>
    <w:rsid w:val="00641C97"/>
    <w:rsid w:val="00641FE5"/>
    <w:rsid w:val="006422A5"/>
    <w:rsid w:val="00642695"/>
    <w:rsid w:val="00642AAE"/>
    <w:rsid w:val="00643284"/>
    <w:rsid w:val="00644249"/>
    <w:rsid w:val="00644B13"/>
    <w:rsid w:val="00644CBB"/>
    <w:rsid w:val="00645380"/>
    <w:rsid w:val="00645697"/>
    <w:rsid w:val="00645B3B"/>
    <w:rsid w:val="00645B6E"/>
    <w:rsid w:val="006479A0"/>
    <w:rsid w:val="00647B76"/>
    <w:rsid w:val="006519FD"/>
    <w:rsid w:val="0065211B"/>
    <w:rsid w:val="0065235C"/>
    <w:rsid w:val="00652D5F"/>
    <w:rsid w:val="00653C35"/>
    <w:rsid w:val="00654983"/>
    <w:rsid w:val="00656145"/>
    <w:rsid w:val="00656BE0"/>
    <w:rsid w:val="006570BF"/>
    <w:rsid w:val="0065739B"/>
    <w:rsid w:val="00657A3A"/>
    <w:rsid w:val="00657ED6"/>
    <w:rsid w:val="00661BDA"/>
    <w:rsid w:val="0066240B"/>
    <w:rsid w:val="00662B6A"/>
    <w:rsid w:val="00662C41"/>
    <w:rsid w:val="00662E76"/>
    <w:rsid w:val="006637AD"/>
    <w:rsid w:val="006640B0"/>
    <w:rsid w:val="006666C9"/>
    <w:rsid w:val="0066703D"/>
    <w:rsid w:val="0066735E"/>
    <w:rsid w:val="00670576"/>
    <w:rsid w:val="00671934"/>
    <w:rsid w:val="00671E67"/>
    <w:rsid w:val="0067270F"/>
    <w:rsid w:val="00672DAB"/>
    <w:rsid w:val="00673BD6"/>
    <w:rsid w:val="0067463B"/>
    <w:rsid w:val="0067491C"/>
    <w:rsid w:val="0067615C"/>
    <w:rsid w:val="00676BA9"/>
    <w:rsid w:val="00676CDC"/>
    <w:rsid w:val="00676F92"/>
    <w:rsid w:val="006770A8"/>
    <w:rsid w:val="00677348"/>
    <w:rsid w:val="006774B0"/>
    <w:rsid w:val="0068032B"/>
    <w:rsid w:val="00680569"/>
    <w:rsid w:val="00681353"/>
    <w:rsid w:val="00681793"/>
    <w:rsid w:val="00683542"/>
    <w:rsid w:val="006839B1"/>
    <w:rsid w:val="00683B4B"/>
    <w:rsid w:val="00683D74"/>
    <w:rsid w:val="006849F9"/>
    <w:rsid w:val="006852AB"/>
    <w:rsid w:val="006869BE"/>
    <w:rsid w:val="00686BA4"/>
    <w:rsid w:val="006872C0"/>
    <w:rsid w:val="00691066"/>
    <w:rsid w:val="00691968"/>
    <w:rsid w:val="00692235"/>
    <w:rsid w:val="00692649"/>
    <w:rsid w:val="00692825"/>
    <w:rsid w:val="00692A54"/>
    <w:rsid w:val="00693719"/>
    <w:rsid w:val="00694881"/>
    <w:rsid w:val="006953E8"/>
    <w:rsid w:val="006962F9"/>
    <w:rsid w:val="006963FD"/>
    <w:rsid w:val="00696756"/>
    <w:rsid w:val="0069727C"/>
    <w:rsid w:val="0069760C"/>
    <w:rsid w:val="00697A31"/>
    <w:rsid w:val="006A1449"/>
    <w:rsid w:val="006A1DFF"/>
    <w:rsid w:val="006A3C60"/>
    <w:rsid w:val="006A4259"/>
    <w:rsid w:val="006A4350"/>
    <w:rsid w:val="006A5023"/>
    <w:rsid w:val="006A55FD"/>
    <w:rsid w:val="006A5EB7"/>
    <w:rsid w:val="006A6787"/>
    <w:rsid w:val="006A6954"/>
    <w:rsid w:val="006A773D"/>
    <w:rsid w:val="006A7D14"/>
    <w:rsid w:val="006B09F2"/>
    <w:rsid w:val="006B166F"/>
    <w:rsid w:val="006B1B1F"/>
    <w:rsid w:val="006B3511"/>
    <w:rsid w:val="006B48F6"/>
    <w:rsid w:val="006B521E"/>
    <w:rsid w:val="006B5457"/>
    <w:rsid w:val="006B5A13"/>
    <w:rsid w:val="006B5E7F"/>
    <w:rsid w:val="006B6077"/>
    <w:rsid w:val="006B6393"/>
    <w:rsid w:val="006B729F"/>
    <w:rsid w:val="006B756B"/>
    <w:rsid w:val="006B77BE"/>
    <w:rsid w:val="006B78E2"/>
    <w:rsid w:val="006B7D6D"/>
    <w:rsid w:val="006C0996"/>
    <w:rsid w:val="006C14AB"/>
    <w:rsid w:val="006C160A"/>
    <w:rsid w:val="006C1AFF"/>
    <w:rsid w:val="006C1D6C"/>
    <w:rsid w:val="006C286A"/>
    <w:rsid w:val="006C2DDC"/>
    <w:rsid w:val="006C31AD"/>
    <w:rsid w:val="006C3F77"/>
    <w:rsid w:val="006C5612"/>
    <w:rsid w:val="006C7CEB"/>
    <w:rsid w:val="006C7DE4"/>
    <w:rsid w:val="006D1060"/>
    <w:rsid w:val="006D1DC7"/>
    <w:rsid w:val="006D27D2"/>
    <w:rsid w:val="006D3A85"/>
    <w:rsid w:val="006D3C92"/>
    <w:rsid w:val="006D42F7"/>
    <w:rsid w:val="006D4923"/>
    <w:rsid w:val="006D4A56"/>
    <w:rsid w:val="006D4AB3"/>
    <w:rsid w:val="006D4BE2"/>
    <w:rsid w:val="006D4D0D"/>
    <w:rsid w:val="006D58EE"/>
    <w:rsid w:val="006D6105"/>
    <w:rsid w:val="006D6EA9"/>
    <w:rsid w:val="006D71BA"/>
    <w:rsid w:val="006D73F4"/>
    <w:rsid w:val="006E0618"/>
    <w:rsid w:val="006E0DAC"/>
    <w:rsid w:val="006E51A0"/>
    <w:rsid w:val="006E522C"/>
    <w:rsid w:val="006E588D"/>
    <w:rsid w:val="006E5A23"/>
    <w:rsid w:val="006E642C"/>
    <w:rsid w:val="006E6551"/>
    <w:rsid w:val="006E6C4D"/>
    <w:rsid w:val="006E724A"/>
    <w:rsid w:val="006E781C"/>
    <w:rsid w:val="006F0400"/>
    <w:rsid w:val="006F07BA"/>
    <w:rsid w:val="006F229F"/>
    <w:rsid w:val="006F2CE9"/>
    <w:rsid w:val="006F35DF"/>
    <w:rsid w:val="006F3688"/>
    <w:rsid w:val="006F6592"/>
    <w:rsid w:val="006F7089"/>
    <w:rsid w:val="006F7794"/>
    <w:rsid w:val="006F7924"/>
    <w:rsid w:val="006F79C4"/>
    <w:rsid w:val="007001E9"/>
    <w:rsid w:val="007001ED"/>
    <w:rsid w:val="007008C5"/>
    <w:rsid w:val="00702433"/>
    <w:rsid w:val="00702639"/>
    <w:rsid w:val="00703951"/>
    <w:rsid w:val="007049BC"/>
    <w:rsid w:val="0070582B"/>
    <w:rsid w:val="00705A99"/>
    <w:rsid w:val="00705D75"/>
    <w:rsid w:val="00705E44"/>
    <w:rsid w:val="007064A5"/>
    <w:rsid w:val="00706619"/>
    <w:rsid w:val="00706955"/>
    <w:rsid w:val="0070746B"/>
    <w:rsid w:val="00707C01"/>
    <w:rsid w:val="00710BD8"/>
    <w:rsid w:val="00711DEC"/>
    <w:rsid w:val="007122A4"/>
    <w:rsid w:val="00712842"/>
    <w:rsid w:val="00712B92"/>
    <w:rsid w:val="0071371A"/>
    <w:rsid w:val="0071526E"/>
    <w:rsid w:val="00715402"/>
    <w:rsid w:val="00715E22"/>
    <w:rsid w:val="00716A74"/>
    <w:rsid w:val="0071734B"/>
    <w:rsid w:val="007176BA"/>
    <w:rsid w:val="00717E3B"/>
    <w:rsid w:val="007201F6"/>
    <w:rsid w:val="0072065E"/>
    <w:rsid w:val="007210EA"/>
    <w:rsid w:val="00721115"/>
    <w:rsid w:val="00721D83"/>
    <w:rsid w:val="00722EF3"/>
    <w:rsid w:val="007236A0"/>
    <w:rsid w:val="00723992"/>
    <w:rsid w:val="00723D24"/>
    <w:rsid w:val="00725FC4"/>
    <w:rsid w:val="00726D31"/>
    <w:rsid w:val="00726EB9"/>
    <w:rsid w:val="007271A0"/>
    <w:rsid w:val="007273CB"/>
    <w:rsid w:val="00727EE5"/>
    <w:rsid w:val="007300B0"/>
    <w:rsid w:val="007303FC"/>
    <w:rsid w:val="0073083F"/>
    <w:rsid w:val="00732011"/>
    <w:rsid w:val="00732ACB"/>
    <w:rsid w:val="007338B1"/>
    <w:rsid w:val="0073429B"/>
    <w:rsid w:val="007348B6"/>
    <w:rsid w:val="00734AE5"/>
    <w:rsid w:val="00734CE9"/>
    <w:rsid w:val="00734D94"/>
    <w:rsid w:val="00735D19"/>
    <w:rsid w:val="00736111"/>
    <w:rsid w:val="00737138"/>
    <w:rsid w:val="007377B1"/>
    <w:rsid w:val="007407E2"/>
    <w:rsid w:val="00740A9F"/>
    <w:rsid w:val="00740E9B"/>
    <w:rsid w:val="0074193A"/>
    <w:rsid w:val="00741B6F"/>
    <w:rsid w:val="00743099"/>
    <w:rsid w:val="007435D2"/>
    <w:rsid w:val="00743AA0"/>
    <w:rsid w:val="00747068"/>
    <w:rsid w:val="007504B4"/>
    <w:rsid w:val="00750522"/>
    <w:rsid w:val="0075079B"/>
    <w:rsid w:val="00750F19"/>
    <w:rsid w:val="00751149"/>
    <w:rsid w:val="0075187C"/>
    <w:rsid w:val="00752D71"/>
    <w:rsid w:val="00752E10"/>
    <w:rsid w:val="0075480D"/>
    <w:rsid w:val="00754BCB"/>
    <w:rsid w:val="00755D03"/>
    <w:rsid w:val="00756991"/>
    <w:rsid w:val="0076017E"/>
    <w:rsid w:val="007606BA"/>
    <w:rsid w:val="00760720"/>
    <w:rsid w:val="007608D6"/>
    <w:rsid w:val="00761BCE"/>
    <w:rsid w:val="00762155"/>
    <w:rsid w:val="00762E06"/>
    <w:rsid w:val="00762EA1"/>
    <w:rsid w:val="007642F2"/>
    <w:rsid w:val="007653B1"/>
    <w:rsid w:val="0076562E"/>
    <w:rsid w:val="007657E5"/>
    <w:rsid w:val="00767148"/>
    <w:rsid w:val="0076789E"/>
    <w:rsid w:val="00767CEA"/>
    <w:rsid w:val="00770183"/>
    <w:rsid w:val="007715F6"/>
    <w:rsid w:val="00772469"/>
    <w:rsid w:val="007725BC"/>
    <w:rsid w:val="00772B02"/>
    <w:rsid w:val="00773726"/>
    <w:rsid w:val="00775C4D"/>
    <w:rsid w:val="00776377"/>
    <w:rsid w:val="00776B32"/>
    <w:rsid w:val="00781BDE"/>
    <w:rsid w:val="007827DA"/>
    <w:rsid w:val="00782EDE"/>
    <w:rsid w:val="007833E8"/>
    <w:rsid w:val="00785583"/>
    <w:rsid w:val="00785F57"/>
    <w:rsid w:val="007863CC"/>
    <w:rsid w:val="00786B4A"/>
    <w:rsid w:val="00787DC6"/>
    <w:rsid w:val="00787FCE"/>
    <w:rsid w:val="00790511"/>
    <w:rsid w:val="00790DA6"/>
    <w:rsid w:val="0079133A"/>
    <w:rsid w:val="0079290E"/>
    <w:rsid w:val="00792B91"/>
    <w:rsid w:val="00793706"/>
    <w:rsid w:val="00794653"/>
    <w:rsid w:val="00794E21"/>
    <w:rsid w:val="00794F14"/>
    <w:rsid w:val="00795117"/>
    <w:rsid w:val="00795129"/>
    <w:rsid w:val="007954CE"/>
    <w:rsid w:val="0079601E"/>
    <w:rsid w:val="00797D22"/>
    <w:rsid w:val="007A119D"/>
    <w:rsid w:val="007A1930"/>
    <w:rsid w:val="007A24E5"/>
    <w:rsid w:val="007A266F"/>
    <w:rsid w:val="007A29B1"/>
    <w:rsid w:val="007A359E"/>
    <w:rsid w:val="007A3E0E"/>
    <w:rsid w:val="007A3F4F"/>
    <w:rsid w:val="007A40D4"/>
    <w:rsid w:val="007A42FE"/>
    <w:rsid w:val="007A483D"/>
    <w:rsid w:val="007A57F8"/>
    <w:rsid w:val="007A5C71"/>
    <w:rsid w:val="007B07B0"/>
    <w:rsid w:val="007B0C5E"/>
    <w:rsid w:val="007B0D7C"/>
    <w:rsid w:val="007B17AD"/>
    <w:rsid w:val="007B19B3"/>
    <w:rsid w:val="007B1CD2"/>
    <w:rsid w:val="007B2449"/>
    <w:rsid w:val="007B262A"/>
    <w:rsid w:val="007B2A09"/>
    <w:rsid w:val="007B3099"/>
    <w:rsid w:val="007B336B"/>
    <w:rsid w:val="007B388E"/>
    <w:rsid w:val="007B3AFB"/>
    <w:rsid w:val="007B46FB"/>
    <w:rsid w:val="007B472E"/>
    <w:rsid w:val="007B4937"/>
    <w:rsid w:val="007B4F66"/>
    <w:rsid w:val="007B57F8"/>
    <w:rsid w:val="007B6442"/>
    <w:rsid w:val="007B6C86"/>
    <w:rsid w:val="007B74AC"/>
    <w:rsid w:val="007C07A1"/>
    <w:rsid w:val="007C18EB"/>
    <w:rsid w:val="007C1BFF"/>
    <w:rsid w:val="007C2582"/>
    <w:rsid w:val="007C2850"/>
    <w:rsid w:val="007C2A09"/>
    <w:rsid w:val="007C301F"/>
    <w:rsid w:val="007C310F"/>
    <w:rsid w:val="007C345F"/>
    <w:rsid w:val="007C3836"/>
    <w:rsid w:val="007C411F"/>
    <w:rsid w:val="007C4608"/>
    <w:rsid w:val="007C49BC"/>
    <w:rsid w:val="007C4F37"/>
    <w:rsid w:val="007C527F"/>
    <w:rsid w:val="007C6034"/>
    <w:rsid w:val="007C6727"/>
    <w:rsid w:val="007C6CE0"/>
    <w:rsid w:val="007C7AA1"/>
    <w:rsid w:val="007D1A6B"/>
    <w:rsid w:val="007D1B46"/>
    <w:rsid w:val="007D1F47"/>
    <w:rsid w:val="007D2547"/>
    <w:rsid w:val="007D31A2"/>
    <w:rsid w:val="007D32C5"/>
    <w:rsid w:val="007D403C"/>
    <w:rsid w:val="007D441C"/>
    <w:rsid w:val="007D4BCB"/>
    <w:rsid w:val="007D5AEC"/>
    <w:rsid w:val="007D6630"/>
    <w:rsid w:val="007D67BF"/>
    <w:rsid w:val="007D686F"/>
    <w:rsid w:val="007D6A86"/>
    <w:rsid w:val="007E022C"/>
    <w:rsid w:val="007E06CD"/>
    <w:rsid w:val="007E0C85"/>
    <w:rsid w:val="007E1248"/>
    <w:rsid w:val="007E1359"/>
    <w:rsid w:val="007E1769"/>
    <w:rsid w:val="007E2147"/>
    <w:rsid w:val="007E271C"/>
    <w:rsid w:val="007E2CEB"/>
    <w:rsid w:val="007E5046"/>
    <w:rsid w:val="007E657B"/>
    <w:rsid w:val="007E776B"/>
    <w:rsid w:val="007F0051"/>
    <w:rsid w:val="007F00CB"/>
    <w:rsid w:val="007F03C4"/>
    <w:rsid w:val="007F0B58"/>
    <w:rsid w:val="007F116F"/>
    <w:rsid w:val="007F1BE4"/>
    <w:rsid w:val="007F2324"/>
    <w:rsid w:val="007F2D7E"/>
    <w:rsid w:val="007F3CB7"/>
    <w:rsid w:val="007F4170"/>
    <w:rsid w:val="007F51F6"/>
    <w:rsid w:val="007F57A6"/>
    <w:rsid w:val="007F5828"/>
    <w:rsid w:val="007F5EFF"/>
    <w:rsid w:val="007F6881"/>
    <w:rsid w:val="00800EA6"/>
    <w:rsid w:val="00801EBF"/>
    <w:rsid w:val="0080296D"/>
    <w:rsid w:val="00803052"/>
    <w:rsid w:val="00803733"/>
    <w:rsid w:val="00804804"/>
    <w:rsid w:val="008056F1"/>
    <w:rsid w:val="00805C69"/>
    <w:rsid w:val="00805DC2"/>
    <w:rsid w:val="008069CC"/>
    <w:rsid w:val="00806B95"/>
    <w:rsid w:val="00811599"/>
    <w:rsid w:val="008117D1"/>
    <w:rsid w:val="00812512"/>
    <w:rsid w:val="00812B3F"/>
    <w:rsid w:val="00812DA5"/>
    <w:rsid w:val="008130EC"/>
    <w:rsid w:val="00813D44"/>
    <w:rsid w:val="00815456"/>
    <w:rsid w:val="0081597A"/>
    <w:rsid w:val="00815FEE"/>
    <w:rsid w:val="00816036"/>
    <w:rsid w:val="00816231"/>
    <w:rsid w:val="0081649E"/>
    <w:rsid w:val="00816936"/>
    <w:rsid w:val="00816A03"/>
    <w:rsid w:val="00816CB8"/>
    <w:rsid w:val="00817C23"/>
    <w:rsid w:val="00817F00"/>
    <w:rsid w:val="008204B1"/>
    <w:rsid w:val="0082092B"/>
    <w:rsid w:val="008214BA"/>
    <w:rsid w:val="00822045"/>
    <w:rsid w:val="00822416"/>
    <w:rsid w:val="00824034"/>
    <w:rsid w:val="0082410E"/>
    <w:rsid w:val="008262FD"/>
    <w:rsid w:val="0082686E"/>
    <w:rsid w:val="00826D79"/>
    <w:rsid w:val="00826FD1"/>
    <w:rsid w:val="0082732C"/>
    <w:rsid w:val="0082795B"/>
    <w:rsid w:val="00827DAA"/>
    <w:rsid w:val="00830735"/>
    <w:rsid w:val="00831021"/>
    <w:rsid w:val="008318B6"/>
    <w:rsid w:val="008331E1"/>
    <w:rsid w:val="00833A6C"/>
    <w:rsid w:val="0083423E"/>
    <w:rsid w:val="008362A5"/>
    <w:rsid w:val="008365C5"/>
    <w:rsid w:val="008373F7"/>
    <w:rsid w:val="00840041"/>
    <w:rsid w:val="0084076C"/>
    <w:rsid w:val="0084077E"/>
    <w:rsid w:val="008423F3"/>
    <w:rsid w:val="00843D26"/>
    <w:rsid w:val="008441ED"/>
    <w:rsid w:val="00844C32"/>
    <w:rsid w:val="00844E34"/>
    <w:rsid w:val="00846456"/>
    <w:rsid w:val="00847B2E"/>
    <w:rsid w:val="00850180"/>
    <w:rsid w:val="008502B1"/>
    <w:rsid w:val="00850FD4"/>
    <w:rsid w:val="00851B77"/>
    <w:rsid w:val="00851E32"/>
    <w:rsid w:val="00851E66"/>
    <w:rsid w:val="00852540"/>
    <w:rsid w:val="00852996"/>
    <w:rsid w:val="008542C0"/>
    <w:rsid w:val="00854E34"/>
    <w:rsid w:val="00854E64"/>
    <w:rsid w:val="00855744"/>
    <w:rsid w:val="008557A8"/>
    <w:rsid w:val="0085680A"/>
    <w:rsid w:val="00857515"/>
    <w:rsid w:val="00857C4D"/>
    <w:rsid w:val="00857E68"/>
    <w:rsid w:val="0086042A"/>
    <w:rsid w:val="008605D6"/>
    <w:rsid w:val="00860A3B"/>
    <w:rsid w:val="00862499"/>
    <w:rsid w:val="00862BBF"/>
    <w:rsid w:val="00862BD0"/>
    <w:rsid w:val="00862E98"/>
    <w:rsid w:val="00862EC5"/>
    <w:rsid w:val="0086396D"/>
    <w:rsid w:val="00865498"/>
    <w:rsid w:val="008654AD"/>
    <w:rsid w:val="00865571"/>
    <w:rsid w:val="008667DF"/>
    <w:rsid w:val="008670BB"/>
    <w:rsid w:val="00867575"/>
    <w:rsid w:val="008675CC"/>
    <w:rsid w:val="00867AC8"/>
    <w:rsid w:val="00870789"/>
    <w:rsid w:val="0087082E"/>
    <w:rsid w:val="00870A03"/>
    <w:rsid w:val="00870BB7"/>
    <w:rsid w:val="008713F3"/>
    <w:rsid w:val="008717E3"/>
    <w:rsid w:val="00871C97"/>
    <w:rsid w:val="00872A4E"/>
    <w:rsid w:val="0087374D"/>
    <w:rsid w:val="00873CF9"/>
    <w:rsid w:val="00873DC0"/>
    <w:rsid w:val="00873E8C"/>
    <w:rsid w:val="00874A75"/>
    <w:rsid w:val="00874F5A"/>
    <w:rsid w:val="00875944"/>
    <w:rsid w:val="00875C89"/>
    <w:rsid w:val="00875ECF"/>
    <w:rsid w:val="00876FAF"/>
    <w:rsid w:val="0087726E"/>
    <w:rsid w:val="008809A2"/>
    <w:rsid w:val="00880F47"/>
    <w:rsid w:val="008819EA"/>
    <w:rsid w:val="00881EA2"/>
    <w:rsid w:val="00883E8A"/>
    <w:rsid w:val="00884104"/>
    <w:rsid w:val="008844C3"/>
    <w:rsid w:val="008847FB"/>
    <w:rsid w:val="00884C13"/>
    <w:rsid w:val="00884D39"/>
    <w:rsid w:val="008852A5"/>
    <w:rsid w:val="008858D2"/>
    <w:rsid w:val="00885AD2"/>
    <w:rsid w:val="008866EC"/>
    <w:rsid w:val="00886B4B"/>
    <w:rsid w:val="0088773E"/>
    <w:rsid w:val="0088776C"/>
    <w:rsid w:val="00887C65"/>
    <w:rsid w:val="00890523"/>
    <w:rsid w:val="008905B4"/>
    <w:rsid w:val="008909BB"/>
    <w:rsid w:val="00890ADA"/>
    <w:rsid w:val="00890B88"/>
    <w:rsid w:val="008918D5"/>
    <w:rsid w:val="00892098"/>
    <w:rsid w:val="00892F18"/>
    <w:rsid w:val="00893419"/>
    <w:rsid w:val="008934FA"/>
    <w:rsid w:val="00893B40"/>
    <w:rsid w:val="00893B6D"/>
    <w:rsid w:val="00893CE3"/>
    <w:rsid w:val="00893EDE"/>
    <w:rsid w:val="00893EF4"/>
    <w:rsid w:val="008944CC"/>
    <w:rsid w:val="00895ADE"/>
    <w:rsid w:val="00896D9E"/>
    <w:rsid w:val="0089717D"/>
    <w:rsid w:val="0089784F"/>
    <w:rsid w:val="008A08A7"/>
    <w:rsid w:val="008A1A3B"/>
    <w:rsid w:val="008A1B3C"/>
    <w:rsid w:val="008A2443"/>
    <w:rsid w:val="008A2743"/>
    <w:rsid w:val="008A2A4B"/>
    <w:rsid w:val="008A37AB"/>
    <w:rsid w:val="008A5C9F"/>
    <w:rsid w:val="008A5CEC"/>
    <w:rsid w:val="008A79B7"/>
    <w:rsid w:val="008A7ACD"/>
    <w:rsid w:val="008A7F73"/>
    <w:rsid w:val="008B0471"/>
    <w:rsid w:val="008B087B"/>
    <w:rsid w:val="008B102B"/>
    <w:rsid w:val="008B146D"/>
    <w:rsid w:val="008B14CC"/>
    <w:rsid w:val="008B3092"/>
    <w:rsid w:val="008B3C7C"/>
    <w:rsid w:val="008B5B6B"/>
    <w:rsid w:val="008B69C1"/>
    <w:rsid w:val="008B73D3"/>
    <w:rsid w:val="008B7C50"/>
    <w:rsid w:val="008C0A3F"/>
    <w:rsid w:val="008C1453"/>
    <w:rsid w:val="008C15F8"/>
    <w:rsid w:val="008C28A2"/>
    <w:rsid w:val="008C3F41"/>
    <w:rsid w:val="008C4126"/>
    <w:rsid w:val="008C4C94"/>
    <w:rsid w:val="008C5784"/>
    <w:rsid w:val="008C6626"/>
    <w:rsid w:val="008C66E1"/>
    <w:rsid w:val="008C7419"/>
    <w:rsid w:val="008C74B4"/>
    <w:rsid w:val="008D0B5D"/>
    <w:rsid w:val="008D0F48"/>
    <w:rsid w:val="008D237A"/>
    <w:rsid w:val="008D251B"/>
    <w:rsid w:val="008D253A"/>
    <w:rsid w:val="008D40BB"/>
    <w:rsid w:val="008D4115"/>
    <w:rsid w:val="008D45C1"/>
    <w:rsid w:val="008D5F4C"/>
    <w:rsid w:val="008D5FC0"/>
    <w:rsid w:val="008D6286"/>
    <w:rsid w:val="008D741B"/>
    <w:rsid w:val="008D796F"/>
    <w:rsid w:val="008E0417"/>
    <w:rsid w:val="008E0F69"/>
    <w:rsid w:val="008E14AB"/>
    <w:rsid w:val="008E1723"/>
    <w:rsid w:val="008E1F36"/>
    <w:rsid w:val="008E1F6B"/>
    <w:rsid w:val="008E3197"/>
    <w:rsid w:val="008E325F"/>
    <w:rsid w:val="008E3275"/>
    <w:rsid w:val="008E482A"/>
    <w:rsid w:val="008E4F97"/>
    <w:rsid w:val="008E53B9"/>
    <w:rsid w:val="008E53D0"/>
    <w:rsid w:val="008E7521"/>
    <w:rsid w:val="008F023C"/>
    <w:rsid w:val="008F08EC"/>
    <w:rsid w:val="008F0F2B"/>
    <w:rsid w:val="008F1586"/>
    <w:rsid w:val="008F1945"/>
    <w:rsid w:val="008F2015"/>
    <w:rsid w:val="008F2334"/>
    <w:rsid w:val="008F3604"/>
    <w:rsid w:val="008F3937"/>
    <w:rsid w:val="008F486A"/>
    <w:rsid w:val="008F50D5"/>
    <w:rsid w:val="008F521E"/>
    <w:rsid w:val="008F561B"/>
    <w:rsid w:val="008F5C33"/>
    <w:rsid w:val="0090004F"/>
    <w:rsid w:val="00902194"/>
    <w:rsid w:val="009027D4"/>
    <w:rsid w:val="0090284E"/>
    <w:rsid w:val="00902E5F"/>
    <w:rsid w:val="00904146"/>
    <w:rsid w:val="00904346"/>
    <w:rsid w:val="009047FB"/>
    <w:rsid w:val="00904B97"/>
    <w:rsid w:val="009052A0"/>
    <w:rsid w:val="00905910"/>
    <w:rsid w:val="0090665E"/>
    <w:rsid w:val="00906C50"/>
    <w:rsid w:val="009073F8"/>
    <w:rsid w:val="00907A1E"/>
    <w:rsid w:val="00907CAA"/>
    <w:rsid w:val="00911A1D"/>
    <w:rsid w:val="0091238D"/>
    <w:rsid w:val="00912790"/>
    <w:rsid w:val="00912850"/>
    <w:rsid w:val="00914259"/>
    <w:rsid w:val="00914D7D"/>
    <w:rsid w:val="00915154"/>
    <w:rsid w:val="00915342"/>
    <w:rsid w:val="009153C5"/>
    <w:rsid w:val="0091554C"/>
    <w:rsid w:val="00915B3B"/>
    <w:rsid w:val="00915CB6"/>
    <w:rsid w:val="00916628"/>
    <w:rsid w:val="00916ACB"/>
    <w:rsid w:val="00916DC1"/>
    <w:rsid w:val="00917817"/>
    <w:rsid w:val="00917C12"/>
    <w:rsid w:val="009203CF"/>
    <w:rsid w:val="00920894"/>
    <w:rsid w:val="00920C98"/>
    <w:rsid w:val="00921295"/>
    <w:rsid w:val="009215D3"/>
    <w:rsid w:val="00921673"/>
    <w:rsid w:val="009228A0"/>
    <w:rsid w:val="00922BAA"/>
    <w:rsid w:val="00922D13"/>
    <w:rsid w:val="0092399F"/>
    <w:rsid w:val="00923B08"/>
    <w:rsid w:val="00923F04"/>
    <w:rsid w:val="00924202"/>
    <w:rsid w:val="009243F4"/>
    <w:rsid w:val="0092473F"/>
    <w:rsid w:val="009255CE"/>
    <w:rsid w:val="00925690"/>
    <w:rsid w:val="00926374"/>
    <w:rsid w:val="00926B32"/>
    <w:rsid w:val="00927152"/>
    <w:rsid w:val="009277ED"/>
    <w:rsid w:val="00927A99"/>
    <w:rsid w:val="00932260"/>
    <w:rsid w:val="009329D0"/>
    <w:rsid w:val="009338AA"/>
    <w:rsid w:val="00933A3C"/>
    <w:rsid w:val="00933AA0"/>
    <w:rsid w:val="009346CA"/>
    <w:rsid w:val="009348A4"/>
    <w:rsid w:val="00936202"/>
    <w:rsid w:val="0093622C"/>
    <w:rsid w:val="009364AE"/>
    <w:rsid w:val="009365E3"/>
    <w:rsid w:val="009372C3"/>
    <w:rsid w:val="0093731A"/>
    <w:rsid w:val="00937D3F"/>
    <w:rsid w:val="0094051F"/>
    <w:rsid w:val="00940A79"/>
    <w:rsid w:val="0094110E"/>
    <w:rsid w:val="00941AEC"/>
    <w:rsid w:val="00941B70"/>
    <w:rsid w:val="00943143"/>
    <w:rsid w:val="009432C0"/>
    <w:rsid w:val="00943A83"/>
    <w:rsid w:val="00944D69"/>
    <w:rsid w:val="009452AD"/>
    <w:rsid w:val="0094582E"/>
    <w:rsid w:val="00946774"/>
    <w:rsid w:val="0094736B"/>
    <w:rsid w:val="00947407"/>
    <w:rsid w:val="00947994"/>
    <w:rsid w:val="00947E45"/>
    <w:rsid w:val="009502AE"/>
    <w:rsid w:val="0095058A"/>
    <w:rsid w:val="009506FD"/>
    <w:rsid w:val="009527FE"/>
    <w:rsid w:val="00952992"/>
    <w:rsid w:val="00953392"/>
    <w:rsid w:val="009541E2"/>
    <w:rsid w:val="009544CC"/>
    <w:rsid w:val="009552E4"/>
    <w:rsid w:val="0095613A"/>
    <w:rsid w:val="009562D7"/>
    <w:rsid w:val="00956801"/>
    <w:rsid w:val="009576B9"/>
    <w:rsid w:val="00957DB9"/>
    <w:rsid w:val="00960B09"/>
    <w:rsid w:val="00960CBF"/>
    <w:rsid w:val="009622E6"/>
    <w:rsid w:val="009625CC"/>
    <w:rsid w:val="009629A8"/>
    <w:rsid w:val="00963AF1"/>
    <w:rsid w:val="0096463E"/>
    <w:rsid w:val="00964B76"/>
    <w:rsid w:val="00964B93"/>
    <w:rsid w:val="00965C39"/>
    <w:rsid w:val="009662C7"/>
    <w:rsid w:val="009668AB"/>
    <w:rsid w:val="009668DA"/>
    <w:rsid w:val="009675E6"/>
    <w:rsid w:val="0096797A"/>
    <w:rsid w:val="009732F8"/>
    <w:rsid w:val="009759BC"/>
    <w:rsid w:val="00975E96"/>
    <w:rsid w:val="009763A4"/>
    <w:rsid w:val="009765CD"/>
    <w:rsid w:val="00977739"/>
    <w:rsid w:val="00980C6B"/>
    <w:rsid w:val="00980CF8"/>
    <w:rsid w:val="00980DEA"/>
    <w:rsid w:val="00980EBB"/>
    <w:rsid w:val="00980F7E"/>
    <w:rsid w:val="00981D16"/>
    <w:rsid w:val="009822DA"/>
    <w:rsid w:val="00986723"/>
    <w:rsid w:val="009873D6"/>
    <w:rsid w:val="00990BDE"/>
    <w:rsid w:val="009910F7"/>
    <w:rsid w:val="009911A2"/>
    <w:rsid w:val="00991535"/>
    <w:rsid w:val="00991546"/>
    <w:rsid w:val="0099194E"/>
    <w:rsid w:val="0099226C"/>
    <w:rsid w:val="0099261C"/>
    <w:rsid w:val="009929E0"/>
    <w:rsid w:val="00992A96"/>
    <w:rsid w:val="009937D7"/>
    <w:rsid w:val="00994804"/>
    <w:rsid w:val="009950CC"/>
    <w:rsid w:val="0099534D"/>
    <w:rsid w:val="00996588"/>
    <w:rsid w:val="00997C10"/>
    <w:rsid w:val="00997E62"/>
    <w:rsid w:val="009A1451"/>
    <w:rsid w:val="009A1902"/>
    <w:rsid w:val="009A1D7D"/>
    <w:rsid w:val="009A219A"/>
    <w:rsid w:val="009A2536"/>
    <w:rsid w:val="009A3D59"/>
    <w:rsid w:val="009A404C"/>
    <w:rsid w:val="009A42ED"/>
    <w:rsid w:val="009A48D4"/>
    <w:rsid w:val="009A4FD8"/>
    <w:rsid w:val="009A5327"/>
    <w:rsid w:val="009A55D3"/>
    <w:rsid w:val="009A599E"/>
    <w:rsid w:val="009A5DC5"/>
    <w:rsid w:val="009A645C"/>
    <w:rsid w:val="009A7380"/>
    <w:rsid w:val="009A73DB"/>
    <w:rsid w:val="009A7D18"/>
    <w:rsid w:val="009A7FD6"/>
    <w:rsid w:val="009B02C0"/>
    <w:rsid w:val="009B22E5"/>
    <w:rsid w:val="009B2460"/>
    <w:rsid w:val="009B25E9"/>
    <w:rsid w:val="009B27B2"/>
    <w:rsid w:val="009B2B50"/>
    <w:rsid w:val="009B45FD"/>
    <w:rsid w:val="009B4A82"/>
    <w:rsid w:val="009B4E06"/>
    <w:rsid w:val="009B516D"/>
    <w:rsid w:val="009B6717"/>
    <w:rsid w:val="009B6A77"/>
    <w:rsid w:val="009B7B96"/>
    <w:rsid w:val="009B7FC4"/>
    <w:rsid w:val="009C020D"/>
    <w:rsid w:val="009C0C17"/>
    <w:rsid w:val="009C0D2A"/>
    <w:rsid w:val="009C1A16"/>
    <w:rsid w:val="009C2F63"/>
    <w:rsid w:val="009C343C"/>
    <w:rsid w:val="009C456D"/>
    <w:rsid w:val="009C4CEB"/>
    <w:rsid w:val="009C53B0"/>
    <w:rsid w:val="009C6821"/>
    <w:rsid w:val="009C7117"/>
    <w:rsid w:val="009C738D"/>
    <w:rsid w:val="009C78A5"/>
    <w:rsid w:val="009D1A2E"/>
    <w:rsid w:val="009D1B86"/>
    <w:rsid w:val="009D2930"/>
    <w:rsid w:val="009D29EE"/>
    <w:rsid w:val="009D2F9D"/>
    <w:rsid w:val="009D3C3D"/>
    <w:rsid w:val="009D427B"/>
    <w:rsid w:val="009D5712"/>
    <w:rsid w:val="009D5870"/>
    <w:rsid w:val="009D61F2"/>
    <w:rsid w:val="009D6830"/>
    <w:rsid w:val="009D6B46"/>
    <w:rsid w:val="009D6CC1"/>
    <w:rsid w:val="009D7D4E"/>
    <w:rsid w:val="009E0328"/>
    <w:rsid w:val="009E0A72"/>
    <w:rsid w:val="009E2FBA"/>
    <w:rsid w:val="009E39D9"/>
    <w:rsid w:val="009E44AB"/>
    <w:rsid w:val="009E4663"/>
    <w:rsid w:val="009E4776"/>
    <w:rsid w:val="009E4E5A"/>
    <w:rsid w:val="009E531E"/>
    <w:rsid w:val="009E5B95"/>
    <w:rsid w:val="009E73E0"/>
    <w:rsid w:val="009F0158"/>
    <w:rsid w:val="009F0DD1"/>
    <w:rsid w:val="009F0E5E"/>
    <w:rsid w:val="009F2324"/>
    <w:rsid w:val="009F3995"/>
    <w:rsid w:val="009F3FE8"/>
    <w:rsid w:val="009F4882"/>
    <w:rsid w:val="009F5292"/>
    <w:rsid w:val="009F5369"/>
    <w:rsid w:val="009F616B"/>
    <w:rsid w:val="009F6406"/>
    <w:rsid w:val="009F66A5"/>
    <w:rsid w:val="009F7A05"/>
    <w:rsid w:val="00A00315"/>
    <w:rsid w:val="00A03156"/>
    <w:rsid w:val="00A031EA"/>
    <w:rsid w:val="00A036A4"/>
    <w:rsid w:val="00A03716"/>
    <w:rsid w:val="00A0399E"/>
    <w:rsid w:val="00A044B0"/>
    <w:rsid w:val="00A051C7"/>
    <w:rsid w:val="00A059DD"/>
    <w:rsid w:val="00A077A0"/>
    <w:rsid w:val="00A10552"/>
    <w:rsid w:val="00A10DB4"/>
    <w:rsid w:val="00A1133C"/>
    <w:rsid w:val="00A1178D"/>
    <w:rsid w:val="00A125C9"/>
    <w:rsid w:val="00A13270"/>
    <w:rsid w:val="00A13CA4"/>
    <w:rsid w:val="00A1462D"/>
    <w:rsid w:val="00A16BDD"/>
    <w:rsid w:val="00A16C78"/>
    <w:rsid w:val="00A16ECA"/>
    <w:rsid w:val="00A17A10"/>
    <w:rsid w:val="00A22699"/>
    <w:rsid w:val="00A23782"/>
    <w:rsid w:val="00A23798"/>
    <w:rsid w:val="00A23B1F"/>
    <w:rsid w:val="00A23F6F"/>
    <w:rsid w:val="00A24213"/>
    <w:rsid w:val="00A24B3F"/>
    <w:rsid w:val="00A25870"/>
    <w:rsid w:val="00A25BA0"/>
    <w:rsid w:val="00A31F5A"/>
    <w:rsid w:val="00A329B1"/>
    <w:rsid w:val="00A329C5"/>
    <w:rsid w:val="00A32F3C"/>
    <w:rsid w:val="00A339C8"/>
    <w:rsid w:val="00A34CFB"/>
    <w:rsid w:val="00A352B2"/>
    <w:rsid w:val="00A35FFD"/>
    <w:rsid w:val="00A3665F"/>
    <w:rsid w:val="00A371F0"/>
    <w:rsid w:val="00A37FC8"/>
    <w:rsid w:val="00A40149"/>
    <w:rsid w:val="00A4044B"/>
    <w:rsid w:val="00A40741"/>
    <w:rsid w:val="00A40859"/>
    <w:rsid w:val="00A40DE1"/>
    <w:rsid w:val="00A412BE"/>
    <w:rsid w:val="00A42069"/>
    <w:rsid w:val="00A42751"/>
    <w:rsid w:val="00A427EB"/>
    <w:rsid w:val="00A42B0D"/>
    <w:rsid w:val="00A431C3"/>
    <w:rsid w:val="00A4555F"/>
    <w:rsid w:val="00A45D5E"/>
    <w:rsid w:val="00A46678"/>
    <w:rsid w:val="00A47EAE"/>
    <w:rsid w:val="00A507B0"/>
    <w:rsid w:val="00A50B2D"/>
    <w:rsid w:val="00A51034"/>
    <w:rsid w:val="00A511E9"/>
    <w:rsid w:val="00A5153A"/>
    <w:rsid w:val="00A52267"/>
    <w:rsid w:val="00A52327"/>
    <w:rsid w:val="00A53946"/>
    <w:rsid w:val="00A54187"/>
    <w:rsid w:val="00A54336"/>
    <w:rsid w:val="00A560C3"/>
    <w:rsid w:val="00A56E33"/>
    <w:rsid w:val="00A56E9B"/>
    <w:rsid w:val="00A56EF8"/>
    <w:rsid w:val="00A604CB"/>
    <w:rsid w:val="00A60C7C"/>
    <w:rsid w:val="00A61259"/>
    <w:rsid w:val="00A6163A"/>
    <w:rsid w:val="00A625C2"/>
    <w:rsid w:val="00A62977"/>
    <w:rsid w:val="00A63163"/>
    <w:rsid w:val="00A64230"/>
    <w:rsid w:val="00A65128"/>
    <w:rsid w:val="00A65563"/>
    <w:rsid w:val="00A65A3A"/>
    <w:rsid w:val="00A6681E"/>
    <w:rsid w:val="00A678C2"/>
    <w:rsid w:val="00A701E2"/>
    <w:rsid w:val="00A70350"/>
    <w:rsid w:val="00A7085A"/>
    <w:rsid w:val="00A70CAC"/>
    <w:rsid w:val="00A71072"/>
    <w:rsid w:val="00A71322"/>
    <w:rsid w:val="00A71A61"/>
    <w:rsid w:val="00A71BF6"/>
    <w:rsid w:val="00A71F03"/>
    <w:rsid w:val="00A72372"/>
    <w:rsid w:val="00A731FC"/>
    <w:rsid w:val="00A73262"/>
    <w:rsid w:val="00A734AA"/>
    <w:rsid w:val="00A73DA6"/>
    <w:rsid w:val="00A746EB"/>
    <w:rsid w:val="00A75EA0"/>
    <w:rsid w:val="00A76B33"/>
    <w:rsid w:val="00A76BB0"/>
    <w:rsid w:val="00A76EEC"/>
    <w:rsid w:val="00A77388"/>
    <w:rsid w:val="00A77EE7"/>
    <w:rsid w:val="00A77F8C"/>
    <w:rsid w:val="00A825E0"/>
    <w:rsid w:val="00A8265F"/>
    <w:rsid w:val="00A82CE1"/>
    <w:rsid w:val="00A82F87"/>
    <w:rsid w:val="00A83064"/>
    <w:rsid w:val="00A83E93"/>
    <w:rsid w:val="00A84FA7"/>
    <w:rsid w:val="00A84FA9"/>
    <w:rsid w:val="00A8560F"/>
    <w:rsid w:val="00A86C3F"/>
    <w:rsid w:val="00A874E1"/>
    <w:rsid w:val="00A87E41"/>
    <w:rsid w:val="00A90281"/>
    <w:rsid w:val="00A9135A"/>
    <w:rsid w:val="00A91911"/>
    <w:rsid w:val="00A93222"/>
    <w:rsid w:val="00A936C5"/>
    <w:rsid w:val="00A936FB"/>
    <w:rsid w:val="00A94B63"/>
    <w:rsid w:val="00A950A8"/>
    <w:rsid w:val="00A95736"/>
    <w:rsid w:val="00A95A04"/>
    <w:rsid w:val="00A96406"/>
    <w:rsid w:val="00A9649D"/>
    <w:rsid w:val="00A966C9"/>
    <w:rsid w:val="00A97697"/>
    <w:rsid w:val="00AA1419"/>
    <w:rsid w:val="00AA1F11"/>
    <w:rsid w:val="00AA26E3"/>
    <w:rsid w:val="00AA28FA"/>
    <w:rsid w:val="00AA2C92"/>
    <w:rsid w:val="00AA2D13"/>
    <w:rsid w:val="00AA3D23"/>
    <w:rsid w:val="00AA3EDC"/>
    <w:rsid w:val="00AA4820"/>
    <w:rsid w:val="00AA5AEF"/>
    <w:rsid w:val="00AA5DAD"/>
    <w:rsid w:val="00AA6436"/>
    <w:rsid w:val="00AA65E4"/>
    <w:rsid w:val="00AB01A1"/>
    <w:rsid w:val="00AB02B4"/>
    <w:rsid w:val="00AB0F97"/>
    <w:rsid w:val="00AB185B"/>
    <w:rsid w:val="00AB40BA"/>
    <w:rsid w:val="00AB4382"/>
    <w:rsid w:val="00AB571B"/>
    <w:rsid w:val="00AB67CD"/>
    <w:rsid w:val="00AB6ACB"/>
    <w:rsid w:val="00AB7C09"/>
    <w:rsid w:val="00AC0878"/>
    <w:rsid w:val="00AC0C6C"/>
    <w:rsid w:val="00AC0E71"/>
    <w:rsid w:val="00AC121D"/>
    <w:rsid w:val="00AC236B"/>
    <w:rsid w:val="00AC2EFB"/>
    <w:rsid w:val="00AC3679"/>
    <w:rsid w:val="00AC3D76"/>
    <w:rsid w:val="00AC3D7C"/>
    <w:rsid w:val="00AC5649"/>
    <w:rsid w:val="00AC57C4"/>
    <w:rsid w:val="00AC5D90"/>
    <w:rsid w:val="00AC615C"/>
    <w:rsid w:val="00AC635F"/>
    <w:rsid w:val="00AC73AD"/>
    <w:rsid w:val="00AC7926"/>
    <w:rsid w:val="00AC7968"/>
    <w:rsid w:val="00AC79AC"/>
    <w:rsid w:val="00AD0D35"/>
    <w:rsid w:val="00AD10C2"/>
    <w:rsid w:val="00AD302B"/>
    <w:rsid w:val="00AD336F"/>
    <w:rsid w:val="00AD3F21"/>
    <w:rsid w:val="00AD4893"/>
    <w:rsid w:val="00AD4A64"/>
    <w:rsid w:val="00AD4DBA"/>
    <w:rsid w:val="00AD5E1D"/>
    <w:rsid w:val="00AD6555"/>
    <w:rsid w:val="00AD6A3A"/>
    <w:rsid w:val="00AD70E1"/>
    <w:rsid w:val="00AD7416"/>
    <w:rsid w:val="00AD7870"/>
    <w:rsid w:val="00AD78AC"/>
    <w:rsid w:val="00AE0959"/>
    <w:rsid w:val="00AE12D6"/>
    <w:rsid w:val="00AE282D"/>
    <w:rsid w:val="00AE291E"/>
    <w:rsid w:val="00AE378C"/>
    <w:rsid w:val="00AE3A94"/>
    <w:rsid w:val="00AE3C3A"/>
    <w:rsid w:val="00AE40C8"/>
    <w:rsid w:val="00AE416E"/>
    <w:rsid w:val="00AE42B4"/>
    <w:rsid w:val="00AE4E81"/>
    <w:rsid w:val="00AE526D"/>
    <w:rsid w:val="00AE69F0"/>
    <w:rsid w:val="00AE6AD6"/>
    <w:rsid w:val="00AE6C24"/>
    <w:rsid w:val="00AE7379"/>
    <w:rsid w:val="00AE74D9"/>
    <w:rsid w:val="00AE78ED"/>
    <w:rsid w:val="00AE797F"/>
    <w:rsid w:val="00AF0082"/>
    <w:rsid w:val="00AF07B4"/>
    <w:rsid w:val="00AF192B"/>
    <w:rsid w:val="00AF1944"/>
    <w:rsid w:val="00AF1A34"/>
    <w:rsid w:val="00AF1D11"/>
    <w:rsid w:val="00AF2B27"/>
    <w:rsid w:val="00AF2F05"/>
    <w:rsid w:val="00AF3BFE"/>
    <w:rsid w:val="00AF3C5A"/>
    <w:rsid w:val="00AF534F"/>
    <w:rsid w:val="00AF55FB"/>
    <w:rsid w:val="00AF600E"/>
    <w:rsid w:val="00B00E1E"/>
    <w:rsid w:val="00B00E39"/>
    <w:rsid w:val="00B00F01"/>
    <w:rsid w:val="00B0166C"/>
    <w:rsid w:val="00B0273E"/>
    <w:rsid w:val="00B02D72"/>
    <w:rsid w:val="00B034F2"/>
    <w:rsid w:val="00B05884"/>
    <w:rsid w:val="00B06168"/>
    <w:rsid w:val="00B0710E"/>
    <w:rsid w:val="00B10E50"/>
    <w:rsid w:val="00B12291"/>
    <w:rsid w:val="00B12A4E"/>
    <w:rsid w:val="00B148B7"/>
    <w:rsid w:val="00B15F25"/>
    <w:rsid w:val="00B16265"/>
    <w:rsid w:val="00B16604"/>
    <w:rsid w:val="00B16A69"/>
    <w:rsid w:val="00B17138"/>
    <w:rsid w:val="00B17428"/>
    <w:rsid w:val="00B17616"/>
    <w:rsid w:val="00B17831"/>
    <w:rsid w:val="00B17B39"/>
    <w:rsid w:val="00B17C39"/>
    <w:rsid w:val="00B200DF"/>
    <w:rsid w:val="00B202F5"/>
    <w:rsid w:val="00B203EA"/>
    <w:rsid w:val="00B2059A"/>
    <w:rsid w:val="00B20781"/>
    <w:rsid w:val="00B20E6A"/>
    <w:rsid w:val="00B2131E"/>
    <w:rsid w:val="00B23408"/>
    <w:rsid w:val="00B2575D"/>
    <w:rsid w:val="00B2598A"/>
    <w:rsid w:val="00B25A8E"/>
    <w:rsid w:val="00B25AEB"/>
    <w:rsid w:val="00B25E09"/>
    <w:rsid w:val="00B25E19"/>
    <w:rsid w:val="00B278AC"/>
    <w:rsid w:val="00B27E32"/>
    <w:rsid w:val="00B3143C"/>
    <w:rsid w:val="00B3184E"/>
    <w:rsid w:val="00B32AF0"/>
    <w:rsid w:val="00B331C4"/>
    <w:rsid w:val="00B337C2"/>
    <w:rsid w:val="00B348DE"/>
    <w:rsid w:val="00B34C3E"/>
    <w:rsid w:val="00B364A4"/>
    <w:rsid w:val="00B36869"/>
    <w:rsid w:val="00B371E4"/>
    <w:rsid w:val="00B3783F"/>
    <w:rsid w:val="00B37BC8"/>
    <w:rsid w:val="00B404E4"/>
    <w:rsid w:val="00B40A1F"/>
    <w:rsid w:val="00B40D01"/>
    <w:rsid w:val="00B422A9"/>
    <w:rsid w:val="00B422EC"/>
    <w:rsid w:val="00B4259F"/>
    <w:rsid w:val="00B429DA"/>
    <w:rsid w:val="00B42C08"/>
    <w:rsid w:val="00B42CD7"/>
    <w:rsid w:val="00B43FFD"/>
    <w:rsid w:val="00B4463E"/>
    <w:rsid w:val="00B447B3"/>
    <w:rsid w:val="00B4797F"/>
    <w:rsid w:val="00B517B8"/>
    <w:rsid w:val="00B523A3"/>
    <w:rsid w:val="00B52702"/>
    <w:rsid w:val="00B538F0"/>
    <w:rsid w:val="00B53DC4"/>
    <w:rsid w:val="00B53E7C"/>
    <w:rsid w:val="00B5406F"/>
    <w:rsid w:val="00B5577E"/>
    <w:rsid w:val="00B55A3B"/>
    <w:rsid w:val="00B5666B"/>
    <w:rsid w:val="00B57F80"/>
    <w:rsid w:val="00B60209"/>
    <w:rsid w:val="00B614F8"/>
    <w:rsid w:val="00B61ADC"/>
    <w:rsid w:val="00B628A6"/>
    <w:rsid w:val="00B64262"/>
    <w:rsid w:val="00B64657"/>
    <w:rsid w:val="00B64EB8"/>
    <w:rsid w:val="00B64FB6"/>
    <w:rsid w:val="00B65460"/>
    <w:rsid w:val="00B65627"/>
    <w:rsid w:val="00B65C33"/>
    <w:rsid w:val="00B6626F"/>
    <w:rsid w:val="00B665B4"/>
    <w:rsid w:val="00B67119"/>
    <w:rsid w:val="00B6717E"/>
    <w:rsid w:val="00B67183"/>
    <w:rsid w:val="00B676D1"/>
    <w:rsid w:val="00B67E01"/>
    <w:rsid w:val="00B705DA"/>
    <w:rsid w:val="00B7065D"/>
    <w:rsid w:val="00B71027"/>
    <w:rsid w:val="00B71E41"/>
    <w:rsid w:val="00B72C45"/>
    <w:rsid w:val="00B72CEC"/>
    <w:rsid w:val="00B72DD9"/>
    <w:rsid w:val="00B72EA1"/>
    <w:rsid w:val="00B72FB5"/>
    <w:rsid w:val="00B73198"/>
    <w:rsid w:val="00B733A3"/>
    <w:rsid w:val="00B73E83"/>
    <w:rsid w:val="00B74835"/>
    <w:rsid w:val="00B74EE8"/>
    <w:rsid w:val="00B75B25"/>
    <w:rsid w:val="00B7605E"/>
    <w:rsid w:val="00B7681A"/>
    <w:rsid w:val="00B76B9A"/>
    <w:rsid w:val="00B76C46"/>
    <w:rsid w:val="00B76DE2"/>
    <w:rsid w:val="00B77438"/>
    <w:rsid w:val="00B77E32"/>
    <w:rsid w:val="00B801FA"/>
    <w:rsid w:val="00B809AD"/>
    <w:rsid w:val="00B818AA"/>
    <w:rsid w:val="00B82486"/>
    <w:rsid w:val="00B82924"/>
    <w:rsid w:val="00B83F70"/>
    <w:rsid w:val="00B84BE3"/>
    <w:rsid w:val="00B84D3F"/>
    <w:rsid w:val="00B866BE"/>
    <w:rsid w:val="00B869DF"/>
    <w:rsid w:val="00B871D9"/>
    <w:rsid w:val="00B877A4"/>
    <w:rsid w:val="00B9015D"/>
    <w:rsid w:val="00B902C2"/>
    <w:rsid w:val="00B90C82"/>
    <w:rsid w:val="00B90F48"/>
    <w:rsid w:val="00B91468"/>
    <w:rsid w:val="00B916CF"/>
    <w:rsid w:val="00B91B28"/>
    <w:rsid w:val="00B92158"/>
    <w:rsid w:val="00B9295A"/>
    <w:rsid w:val="00B92963"/>
    <w:rsid w:val="00B92B17"/>
    <w:rsid w:val="00B92F2D"/>
    <w:rsid w:val="00B9315C"/>
    <w:rsid w:val="00B9378D"/>
    <w:rsid w:val="00B93C84"/>
    <w:rsid w:val="00B940E9"/>
    <w:rsid w:val="00B9471F"/>
    <w:rsid w:val="00B94E14"/>
    <w:rsid w:val="00B9635B"/>
    <w:rsid w:val="00B96EE2"/>
    <w:rsid w:val="00BA055D"/>
    <w:rsid w:val="00BA0DDA"/>
    <w:rsid w:val="00BA0FFC"/>
    <w:rsid w:val="00BA1A39"/>
    <w:rsid w:val="00BA1B8C"/>
    <w:rsid w:val="00BA22E2"/>
    <w:rsid w:val="00BA2931"/>
    <w:rsid w:val="00BA2983"/>
    <w:rsid w:val="00BA2CF3"/>
    <w:rsid w:val="00BA3760"/>
    <w:rsid w:val="00BA4FAF"/>
    <w:rsid w:val="00BA5397"/>
    <w:rsid w:val="00BA5E2B"/>
    <w:rsid w:val="00BA6038"/>
    <w:rsid w:val="00BA7629"/>
    <w:rsid w:val="00BA7B36"/>
    <w:rsid w:val="00BA7C46"/>
    <w:rsid w:val="00BB0148"/>
    <w:rsid w:val="00BB0634"/>
    <w:rsid w:val="00BB13EE"/>
    <w:rsid w:val="00BB1962"/>
    <w:rsid w:val="00BB20BE"/>
    <w:rsid w:val="00BB21C2"/>
    <w:rsid w:val="00BB229F"/>
    <w:rsid w:val="00BB287A"/>
    <w:rsid w:val="00BB2BC4"/>
    <w:rsid w:val="00BB50D4"/>
    <w:rsid w:val="00BB525B"/>
    <w:rsid w:val="00BB5A33"/>
    <w:rsid w:val="00BB64A9"/>
    <w:rsid w:val="00BB667D"/>
    <w:rsid w:val="00BB6F3D"/>
    <w:rsid w:val="00BB7497"/>
    <w:rsid w:val="00BC0306"/>
    <w:rsid w:val="00BC0A5C"/>
    <w:rsid w:val="00BC0AAE"/>
    <w:rsid w:val="00BC24AB"/>
    <w:rsid w:val="00BC51E0"/>
    <w:rsid w:val="00BC51F1"/>
    <w:rsid w:val="00BC53B1"/>
    <w:rsid w:val="00BC6676"/>
    <w:rsid w:val="00BC68BB"/>
    <w:rsid w:val="00BC758E"/>
    <w:rsid w:val="00BC7C4A"/>
    <w:rsid w:val="00BC7EAF"/>
    <w:rsid w:val="00BD1E8D"/>
    <w:rsid w:val="00BD2158"/>
    <w:rsid w:val="00BD2D2C"/>
    <w:rsid w:val="00BD4034"/>
    <w:rsid w:val="00BD53BB"/>
    <w:rsid w:val="00BD63B2"/>
    <w:rsid w:val="00BD65C7"/>
    <w:rsid w:val="00BD6788"/>
    <w:rsid w:val="00BD693A"/>
    <w:rsid w:val="00BD6B71"/>
    <w:rsid w:val="00BD6D75"/>
    <w:rsid w:val="00BD7A2F"/>
    <w:rsid w:val="00BD7DEF"/>
    <w:rsid w:val="00BD7F6E"/>
    <w:rsid w:val="00BE0D61"/>
    <w:rsid w:val="00BE2996"/>
    <w:rsid w:val="00BE2DD2"/>
    <w:rsid w:val="00BE3CA9"/>
    <w:rsid w:val="00BE452C"/>
    <w:rsid w:val="00BE46B3"/>
    <w:rsid w:val="00BE4D93"/>
    <w:rsid w:val="00BE505B"/>
    <w:rsid w:val="00BE5170"/>
    <w:rsid w:val="00BE5644"/>
    <w:rsid w:val="00BE5C24"/>
    <w:rsid w:val="00BE5D83"/>
    <w:rsid w:val="00BE7709"/>
    <w:rsid w:val="00BE7A20"/>
    <w:rsid w:val="00BF0454"/>
    <w:rsid w:val="00BF0AF0"/>
    <w:rsid w:val="00BF352A"/>
    <w:rsid w:val="00BF35AB"/>
    <w:rsid w:val="00BF3A2F"/>
    <w:rsid w:val="00BF3C30"/>
    <w:rsid w:val="00BF46A9"/>
    <w:rsid w:val="00BF4B2C"/>
    <w:rsid w:val="00BF4E14"/>
    <w:rsid w:val="00BF4F19"/>
    <w:rsid w:val="00BF575D"/>
    <w:rsid w:val="00BF57AB"/>
    <w:rsid w:val="00BF57FE"/>
    <w:rsid w:val="00BF6DB5"/>
    <w:rsid w:val="00BF76A7"/>
    <w:rsid w:val="00C003E0"/>
    <w:rsid w:val="00C003ED"/>
    <w:rsid w:val="00C0080B"/>
    <w:rsid w:val="00C011F0"/>
    <w:rsid w:val="00C016D0"/>
    <w:rsid w:val="00C01EE3"/>
    <w:rsid w:val="00C029C9"/>
    <w:rsid w:val="00C03FA8"/>
    <w:rsid w:val="00C056D9"/>
    <w:rsid w:val="00C05FFE"/>
    <w:rsid w:val="00C065DD"/>
    <w:rsid w:val="00C07031"/>
    <w:rsid w:val="00C074C6"/>
    <w:rsid w:val="00C10C91"/>
    <w:rsid w:val="00C10DF6"/>
    <w:rsid w:val="00C116C2"/>
    <w:rsid w:val="00C1187E"/>
    <w:rsid w:val="00C11A12"/>
    <w:rsid w:val="00C132DC"/>
    <w:rsid w:val="00C143D7"/>
    <w:rsid w:val="00C14431"/>
    <w:rsid w:val="00C1453A"/>
    <w:rsid w:val="00C14758"/>
    <w:rsid w:val="00C14D01"/>
    <w:rsid w:val="00C15296"/>
    <w:rsid w:val="00C15452"/>
    <w:rsid w:val="00C16CB9"/>
    <w:rsid w:val="00C1779B"/>
    <w:rsid w:val="00C20380"/>
    <w:rsid w:val="00C2097E"/>
    <w:rsid w:val="00C20F82"/>
    <w:rsid w:val="00C23799"/>
    <w:rsid w:val="00C2385C"/>
    <w:rsid w:val="00C23E36"/>
    <w:rsid w:val="00C246C4"/>
    <w:rsid w:val="00C2474C"/>
    <w:rsid w:val="00C25C83"/>
    <w:rsid w:val="00C25DD1"/>
    <w:rsid w:val="00C26098"/>
    <w:rsid w:val="00C26B80"/>
    <w:rsid w:val="00C27A87"/>
    <w:rsid w:val="00C314D2"/>
    <w:rsid w:val="00C3161E"/>
    <w:rsid w:val="00C31BB5"/>
    <w:rsid w:val="00C3318C"/>
    <w:rsid w:val="00C336CC"/>
    <w:rsid w:val="00C33A8D"/>
    <w:rsid w:val="00C34DC1"/>
    <w:rsid w:val="00C36746"/>
    <w:rsid w:val="00C37149"/>
    <w:rsid w:val="00C37516"/>
    <w:rsid w:val="00C40AF4"/>
    <w:rsid w:val="00C40DA1"/>
    <w:rsid w:val="00C4225C"/>
    <w:rsid w:val="00C432F4"/>
    <w:rsid w:val="00C446FD"/>
    <w:rsid w:val="00C44895"/>
    <w:rsid w:val="00C450E6"/>
    <w:rsid w:val="00C47460"/>
    <w:rsid w:val="00C47F9B"/>
    <w:rsid w:val="00C50417"/>
    <w:rsid w:val="00C505F8"/>
    <w:rsid w:val="00C51867"/>
    <w:rsid w:val="00C52D82"/>
    <w:rsid w:val="00C53970"/>
    <w:rsid w:val="00C55214"/>
    <w:rsid w:val="00C567D7"/>
    <w:rsid w:val="00C5690C"/>
    <w:rsid w:val="00C56ABD"/>
    <w:rsid w:val="00C5765E"/>
    <w:rsid w:val="00C57843"/>
    <w:rsid w:val="00C57962"/>
    <w:rsid w:val="00C57CD1"/>
    <w:rsid w:val="00C60A11"/>
    <w:rsid w:val="00C60A5B"/>
    <w:rsid w:val="00C60AF1"/>
    <w:rsid w:val="00C61799"/>
    <w:rsid w:val="00C61C12"/>
    <w:rsid w:val="00C63958"/>
    <w:rsid w:val="00C64029"/>
    <w:rsid w:val="00C64CCD"/>
    <w:rsid w:val="00C64EE9"/>
    <w:rsid w:val="00C66A5F"/>
    <w:rsid w:val="00C66B57"/>
    <w:rsid w:val="00C66E93"/>
    <w:rsid w:val="00C67321"/>
    <w:rsid w:val="00C70765"/>
    <w:rsid w:val="00C718C2"/>
    <w:rsid w:val="00C72E10"/>
    <w:rsid w:val="00C73130"/>
    <w:rsid w:val="00C7325F"/>
    <w:rsid w:val="00C734E2"/>
    <w:rsid w:val="00C73D58"/>
    <w:rsid w:val="00C73E43"/>
    <w:rsid w:val="00C74E74"/>
    <w:rsid w:val="00C75087"/>
    <w:rsid w:val="00C7649F"/>
    <w:rsid w:val="00C76C94"/>
    <w:rsid w:val="00C7754A"/>
    <w:rsid w:val="00C77E3E"/>
    <w:rsid w:val="00C805EC"/>
    <w:rsid w:val="00C807F7"/>
    <w:rsid w:val="00C8135C"/>
    <w:rsid w:val="00C81DB9"/>
    <w:rsid w:val="00C822CA"/>
    <w:rsid w:val="00C83027"/>
    <w:rsid w:val="00C83501"/>
    <w:rsid w:val="00C8356D"/>
    <w:rsid w:val="00C83FB3"/>
    <w:rsid w:val="00C8449A"/>
    <w:rsid w:val="00C84947"/>
    <w:rsid w:val="00C84E84"/>
    <w:rsid w:val="00C84F31"/>
    <w:rsid w:val="00C86AD7"/>
    <w:rsid w:val="00C87C5A"/>
    <w:rsid w:val="00C90334"/>
    <w:rsid w:val="00C911BF"/>
    <w:rsid w:val="00C91B2A"/>
    <w:rsid w:val="00C933B5"/>
    <w:rsid w:val="00C93BC1"/>
    <w:rsid w:val="00C93E2A"/>
    <w:rsid w:val="00C949EF"/>
    <w:rsid w:val="00C94FD7"/>
    <w:rsid w:val="00C95092"/>
    <w:rsid w:val="00C956A6"/>
    <w:rsid w:val="00C95E91"/>
    <w:rsid w:val="00C96B07"/>
    <w:rsid w:val="00C97186"/>
    <w:rsid w:val="00C974D6"/>
    <w:rsid w:val="00C97ABB"/>
    <w:rsid w:val="00C97F64"/>
    <w:rsid w:val="00CA0739"/>
    <w:rsid w:val="00CA1B1F"/>
    <w:rsid w:val="00CA2582"/>
    <w:rsid w:val="00CA260F"/>
    <w:rsid w:val="00CA2767"/>
    <w:rsid w:val="00CA314A"/>
    <w:rsid w:val="00CA32A4"/>
    <w:rsid w:val="00CA38FB"/>
    <w:rsid w:val="00CA4C34"/>
    <w:rsid w:val="00CA4C9F"/>
    <w:rsid w:val="00CA5370"/>
    <w:rsid w:val="00CA5B8F"/>
    <w:rsid w:val="00CA66FA"/>
    <w:rsid w:val="00CA76C8"/>
    <w:rsid w:val="00CA7F37"/>
    <w:rsid w:val="00CB021E"/>
    <w:rsid w:val="00CB0666"/>
    <w:rsid w:val="00CB0D3F"/>
    <w:rsid w:val="00CB11E4"/>
    <w:rsid w:val="00CB1429"/>
    <w:rsid w:val="00CB1A44"/>
    <w:rsid w:val="00CB2D0F"/>
    <w:rsid w:val="00CB3888"/>
    <w:rsid w:val="00CB3D1E"/>
    <w:rsid w:val="00CB5349"/>
    <w:rsid w:val="00CC0269"/>
    <w:rsid w:val="00CC0ADF"/>
    <w:rsid w:val="00CC0DC9"/>
    <w:rsid w:val="00CC0E57"/>
    <w:rsid w:val="00CC18BF"/>
    <w:rsid w:val="00CC246D"/>
    <w:rsid w:val="00CC2AAB"/>
    <w:rsid w:val="00CC3C12"/>
    <w:rsid w:val="00CC3C1D"/>
    <w:rsid w:val="00CC3E24"/>
    <w:rsid w:val="00CC3FE9"/>
    <w:rsid w:val="00CC423A"/>
    <w:rsid w:val="00CC4294"/>
    <w:rsid w:val="00CC53E5"/>
    <w:rsid w:val="00CC667C"/>
    <w:rsid w:val="00CC6779"/>
    <w:rsid w:val="00CC68C6"/>
    <w:rsid w:val="00CC7257"/>
    <w:rsid w:val="00CC72C0"/>
    <w:rsid w:val="00CD0703"/>
    <w:rsid w:val="00CD0D9D"/>
    <w:rsid w:val="00CD10C2"/>
    <w:rsid w:val="00CD14EB"/>
    <w:rsid w:val="00CD1583"/>
    <w:rsid w:val="00CD1CB2"/>
    <w:rsid w:val="00CD20B7"/>
    <w:rsid w:val="00CD2B28"/>
    <w:rsid w:val="00CD36E9"/>
    <w:rsid w:val="00CD3746"/>
    <w:rsid w:val="00CD3980"/>
    <w:rsid w:val="00CD4362"/>
    <w:rsid w:val="00CD4645"/>
    <w:rsid w:val="00CD5405"/>
    <w:rsid w:val="00CD5DF5"/>
    <w:rsid w:val="00CD5E9A"/>
    <w:rsid w:val="00CD62BB"/>
    <w:rsid w:val="00CD6C0C"/>
    <w:rsid w:val="00CE0802"/>
    <w:rsid w:val="00CE0C42"/>
    <w:rsid w:val="00CE18E2"/>
    <w:rsid w:val="00CE19BC"/>
    <w:rsid w:val="00CE1B32"/>
    <w:rsid w:val="00CE2A79"/>
    <w:rsid w:val="00CE2F35"/>
    <w:rsid w:val="00CE3090"/>
    <w:rsid w:val="00CE40B1"/>
    <w:rsid w:val="00CE4376"/>
    <w:rsid w:val="00CE5721"/>
    <w:rsid w:val="00CE5790"/>
    <w:rsid w:val="00CE64DE"/>
    <w:rsid w:val="00CE7CD5"/>
    <w:rsid w:val="00CF0522"/>
    <w:rsid w:val="00CF098C"/>
    <w:rsid w:val="00CF270A"/>
    <w:rsid w:val="00CF2A70"/>
    <w:rsid w:val="00CF3647"/>
    <w:rsid w:val="00CF3AA6"/>
    <w:rsid w:val="00CF3BC8"/>
    <w:rsid w:val="00CF444C"/>
    <w:rsid w:val="00CF45A8"/>
    <w:rsid w:val="00CF4CC3"/>
    <w:rsid w:val="00CF67BD"/>
    <w:rsid w:val="00CF75C3"/>
    <w:rsid w:val="00CF7E85"/>
    <w:rsid w:val="00D011F9"/>
    <w:rsid w:val="00D01939"/>
    <w:rsid w:val="00D01D4C"/>
    <w:rsid w:val="00D022AC"/>
    <w:rsid w:val="00D024C5"/>
    <w:rsid w:val="00D03348"/>
    <w:rsid w:val="00D03532"/>
    <w:rsid w:val="00D03B46"/>
    <w:rsid w:val="00D0446A"/>
    <w:rsid w:val="00D04E2C"/>
    <w:rsid w:val="00D054EA"/>
    <w:rsid w:val="00D0668E"/>
    <w:rsid w:val="00D06E7A"/>
    <w:rsid w:val="00D07017"/>
    <w:rsid w:val="00D0731F"/>
    <w:rsid w:val="00D0790B"/>
    <w:rsid w:val="00D10987"/>
    <w:rsid w:val="00D1124D"/>
    <w:rsid w:val="00D11B5E"/>
    <w:rsid w:val="00D1220B"/>
    <w:rsid w:val="00D13963"/>
    <w:rsid w:val="00D16078"/>
    <w:rsid w:val="00D17034"/>
    <w:rsid w:val="00D20303"/>
    <w:rsid w:val="00D20A24"/>
    <w:rsid w:val="00D214F8"/>
    <w:rsid w:val="00D21A95"/>
    <w:rsid w:val="00D21DFB"/>
    <w:rsid w:val="00D22C8B"/>
    <w:rsid w:val="00D23A1E"/>
    <w:rsid w:val="00D2457F"/>
    <w:rsid w:val="00D249AD"/>
    <w:rsid w:val="00D24C74"/>
    <w:rsid w:val="00D24DDE"/>
    <w:rsid w:val="00D24EE4"/>
    <w:rsid w:val="00D25362"/>
    <w:rsid w:val="00D2599A"/>
    <w:rsid w:val="00D25CF6"/>
    <w:rsid w:val="00D25DB8"/>
    <w:rsid w:val="00D264C2"/>
    <w:rsid w:val="00D26AB0"/>
    <w:rsid w:val="00D26E43"/>
    <w:rsid w:val="00D26E9F"/>
    <w:rsid w:val="00D272DB"/>
    <w:rsid w:val="00D307CA"/>
    <w:rsid w:val="00D30D1A"/>
    <w:rsid w:val="00D30E0E"/>
    <w:rsid w:val="00D31456"/>
    <w:rsid w:val="00D32F92"/>
    <w:rsid w:val="00D3354F"/>
    <w:rsid w:val="00D33726"/>
    <w:rsid w:val="00D33765"/>
    <w:rsid w:val="00D33ACE"/>
    <w:rsid w:val="00D34AE8"/>
    <w:rsid w:val="00D356DF"/>
    <w:rsid w:val="00D35810"/>
    <w:rsid w:val="00D35E7D"/>
    <w:rsid w:val="00D3649B"/>
    <w:rsid w:val="00D36847"/>
    <w:rsid w:val="00D37A5B"/>
    <w:rsid w:val="00D4019A"/>
    <w:rsid w:val="00D4177D"/>
    <w:rsid w:val="00D42CC3"/>
    <w:rsid w:val="00D433C1"/>
    <w:rsid w:val="00D43A3B"/>
    <w:rsid w:val="00D43DA2"/>
    <w:rsid w:val="00D44D84"/>
    <w:rsid w:val="00D454EF"/>
    <w:rsid w:val="00D45BB3"/>
    <w:rsid w:val="00D45DC2"/>
    <w:rsid w:val="00D45E02"/>
    <w:rsid w:val="00D46364"/>
    <w:rsid w:val="00D4789B"/>
    <w:rsid w:val="00D51D91"/>
    <w:rsid w:val="00D52476"/>
    <w:rsid w:val="00D53998"/>
    <w:rsid w:val="00D53EA7"/>
    <w:rsid w:val="00D549F5"/>
    <w:rsid w:val="00D54F74"/>
    <w:rsid w:val="00D55430"/>
    <w:rsid w:val="00D55499"/>
    <w:rsid w:val="00D56AB8"/>
    <w:rsid w:val="00D56F23"/>
    <w:rsid w:val="00D60C6F"/>
    <w:rsid w:val="00D61450"/>
    <w:rsid w:val="00D62C2C"/>
    <w:rsid w:val="00D638FD"/>
    <w:rsid w:val="00D65515"/>
    <w:rsid w:val="00D656C9"/>
    <w:rsid w:val="00D661A5"/>
    <w:rsid w:val="00D663F9"/>
    <w:rsid w:val="00D66C20"/>
    <w:rsid w:val="00D672AF"/>
    <w:rsid w:val="00D7108E"/>
    <w:rsid w:val="00D710DC"/>
    <w:rsid w:val="00D714A6"/>
    <w:rsid w:val="00D73315"/>
    <w:rsid w:val="00D73C53"/>
    <w:rsid w:val="00D762BE"/>
    <w:rsid w:val="00D77E3B"/>
    <w:rsid w:val="00D807EC"/>
    <w:rsid w:val="00D812C2"/>
    <w:rsid w:val="00D81BBD"/>
    <w:rsid w:val="00D8304A"/>
    <w:rsid w:val="00D8306B"/>
    <w:rsid w:val="00D83762"/>
    <w:rsid w:val="00D837F0"/>
    <w:rsid w:val="00D84769"/>
    <w:rsid w:val="00D84910"/>
    <w:rsid w:val="00D849BB"/>
    <w:rsid w:val="00D84ACB"/>
    <w:rsid w:val="00D850BF"/>
    <w:rsid w:val="00D8572E"/>
    <w:rsid w:val="00D85775"/>
    <w:rsid w:val="00D8653A"/>
    <w:rsid w:val="00D86FA0"/>
    <w:rsid w:val="00D87C56"/>
    <w:rsid w:val="00D902DA"/>
    <w:rsid w:val="00D91096"/>
    <w:rsid w:val="00D9122B"/>
    <w:rsid w:val="00D916B8"/>
    <w:rsid w:val="00D91F42"/>
    <w:rsid w:val="00D92206"/>
    <w:rsid w:val="00D923A4"/>
    <w:rsid w:val="00D92C51"/>
    <w:rsid w:val="00D9302F"/>
    <w:rsid w:val="00D9434E"/>
    <w:rsid w:val="00D94D74"/>
    <w:rsid w:val="00D95950"/>
    <w:rsid w:val="00D95ACD"/>
    <w:rsid w:val="00D969E9"/>
    <w:rsid w:val="00D96A59"/>
    <w:rsid w:val="00D96B6C"/>
    <w:rsid w:val="00D9749E"/>
    <w:rsid w:val="00D97A9D"/>
    <w:rsid w:val="00DA0CE8"/>
    <w:rsid w:val="00DA0E53"/>
    <w:rsid w:val="00DA134E"/>
    <w:rsid w:val="00DA1452"/>
    <w:rsid w:val="00DA21D2"/>
    <w:rsid w:val="00DA2329"/>
    <w:rsid w:val="00DA30CE"/>
    <w:rsid w:val="00DA30F9"/>
    <w:rsid w:val="00DA3656"/>
    <w:rsid w:val="00DA38C0"/>
    <w:rsid w:val="00DA3D1F"/>
    <w:rsid w:val="00DA4CE2"/>
    <w:rsid w:val="00DA4F2F"/>
    <w:rsid w:val="00DA55A5"/>
    <w:rsid w:val="00DA6112"/>
    <w:rsid w:val="00DA6BCE"/>
    <w:rsid w:val="00DA7469"/>
    <w:rsid w:val="00DA7915"/>
    <w:rsid w:val="00DA7C9C"/>
    <w:rsid w:val="00DA7F90"/>
    <w:rsid w:val="00DB0062"/>
    <w:rsid w:val="00DB01CA"/>
    <w:rsid w:val="00DB01E7"/>
    <w:rsid w:val="00DB0215"/>
    <w:rsid w:val="00DB0F3D"/>
    <w:rsid w:val="00DB1CCC"/>
    <w:rsid w:val="00DB1EB1"/>
    <w:rsid w:val="00DB1FDB"/>
    <w:rsid w:val="00DB20EE"/>
    <w:rsid w:val="00DB284D"/>
    <w:rsid w:val="00DB28E0"/>
    <w:rsid w:val="00DB2B50"/>
    <w:rsid w:val="00DB3743"/>
    <w:rsid w:val="00DB3767"/>
    <w:rsid w:val="00DB3BD7"/>
    <w:rsid w:val="00DB64A7"/>
    <w:rsid w:val="00DB6A14"/>
    <w:rsid w:val="00DB71B2"/>
    <w:rsid w:val="00DB76E6"/>
    <w:rsid w:val="00DC2ADF"/>
    <w:rsid w:val="00DC2CD8"/>
    <w:rsid w:val="00DC2D1B"/>
    <w:rsid w:val="00DC5078"/>
    <w:rsid w:val="00DC5432"/>
    <w:rsid w:val="00DC5767"/>
    <w:rsid w:val="00DC5AA8"/>
    <w:rsid w:val="00DC5E61"/>
    <w:rsid w:val="00DC6B69"/>
    <w:rsid w:val="00DC6DDB"/>
    <w:rsid w:val="00DD01CD"/>
    <w:rsid w:val="00DD0553"/>
    <w:rsid w:val="00DD06E9"/>
    <w:rsid w:val="00DD0A59"/>
    <w:rsid w:val="00DD1149"/>
    <w:rsid w:val="00DD12AB"/>
    <w:rsid w:val="00DD1B6C"/>
    <w:rsid w:val="00DD21A0"/>
    <w:rsid w:val="00DD2A8A"/>
    <w:rsid w:val="00DD3748"/>
    <w:rsid w:val="00DD3B08"/>
    <w:rsid w:val="00DD4411"/>
    <w:rsid w:val="00DD4567"/>
    <w:rsid w:val="00DD4D53"/>
    <w:rsid w:val="00DD796E"/>
    <w:rsid w:val="00DE02F4"/>
    <w:rsid w:val="00DE0515"/>
    <w:rsid w:val="00DE223C"/>
    <w:rsid w:val="00DE29C8"/>
    <w:rsid w:val="00DE29D0"/>
    <w:rsid w:val="00DE37E1"/>
    <w:rsid w:val="00DE3DCC"/>
    <w:rsid w:val="00DE4250"/>
    <w:rsid w:val="00DE45B2"/>
    <w:rsid w:val="00DE55CD"/>
    <w:rsid w:val="00DE5BC7"/>
    <w:rsid w:val="00DE5D77"/>
    <w:rsid w:val="00DE68A1"/>
    <w:rsid w:val="00DE7FD0"/>
    <w:rsid w:val="00DF08C8"/>
    <w:rsid w:val="00DF0E01"/>
    <w:rsid w:val="00DF0EA2"/>
    <w:rsid w:val="00DF331D"/>
    <w:rsid w:val="00DF35F9"/>
    <w:rsid w:val="00DF3997"/>
    <w:rsid w:val="00DF4784"/>
    <w:rsid w:val="00DF50ED"/>
    <w:rsid w:val="00DF573B"/>
    <w:rsid w:val="00DF5C13"/>
    <w:rsid w:val="00DF6483"/>
    <w:rsid w:val="00E00663"/>
    <w:rsid w:val="00E00C1D"/>
    <w:rsid w:val="00E00F9C"/>
    <w:rsid w:val="00E0211E"/>
    <w:rsid w:val="00E0309B"/>
    <w:rsid w:val="00E06A36"/>
    <w:rsid w:val="00E07247"/>
    <w:rsid w:val="00E0731B"/>
    <w:rsid w:val="00E078EF"/>
    <w:rsid w:val="00E07B11"/>
    <w:rsid w:val="00E07DA5"/>
    <w:rsid w:val="00E10581"/>
    <w:rsid w:val="00E10CB7"/>
    <w:rsid w:val="00E11750"/>
    <w:rsid w:val="00E13B5A"/>
    <w:rsid w:val="00E148EA"/>
    <w:rsid w:val="00E153F2"/>
    <w:rsid w:val="00E15437"/>
    <w:rsid w:val="00E15D37"/>
    <w:rsid w:val="00E16445"/>
    <w:rsid w:val="00E16643"/>
    <w:rsid w:val="00E16B07"/>
    <w:rsid w:val="00E16C2E"/>
    <w:rsid w:val="00E16F56"/>
    <w:rsid w:val="00E1737B"/>
    <w:rsid w:val="00E17495"/>
    <w:rsid w:val="00E208B1"/>
    <w:rsid w:val="00E21652"/>
    <w:rsid w:val="00E216CB"/>
    <w:rsid w:val="00E22243"/>
    <w:rsid w:val="00E2229E"/>
    <w:rsid w:val="00E23330"/>
    <w:rsid w:val="00E24227"/>
    <w:rsid w:val="00E244BB"/>
    <w:rsid w:val="00E24CE1"/>
    <w:rsid w:val="00E24FD7"/>
    <w:rsid w:val="00E25587"/>
    <w:rsid w:val="00E25C67"/>
    <w:rsid w:val="00E272D2"/>
    <w:rsid w:val="00E27DC1"/>
    <w:rsid w:val="00E30934"/>
    <w:rsid w:val="00E31497"/>
    <w:rsid w:val="00E316B9"/>
    <w:rsid w:val="00E31A74"/>
    <w:rsid w:val="00E32994"/>
    <w:rsid w:val="00E331DC"/>
    <w:rsid w:val="00E344C8"/>
    <w:rsid w:val="00E349B5"/>
    <w:rsid w:val="00E35314"/>
    <w:rsid w:val="00E358F7"/>
    <w:rsid w:val="00E35B55"/>
    <w:rsid w:val="00E35F52"/>
    <w:rsid w:val="00E360CB"/>
    <w:rsid w:val="00E37449"/>
    <w:rsid w:val="00E37564"/>
    <w:rsid w:val="00E402D9"/>
    <w:rsid w:val="00E407A0"/>
    <w:rsid w:val="00E4199E"/>
    <w:rsid w:val="00E4230F"/>
    <w:rsid w:val="00E43CA1"/>
    <w:rsid w:val="00E4401D"/>
    <w:rsid w:val="00E44598"/>
    <w:rsid w:val="00E45F82"/>
    <w:rsid w:val="00E460B9"/>
    <w:rsid w:val="00E46213"/>
    <w:rsid w:val="00E46EA0"/>
    <w:rsid w:val="00E470AF"/>
    <w:rsid w:val="00E474FE"/>
    <w:rsid w:val="00E50764"/>
    <w:rsid w:val="00E50CC6"/>
    <w:rsid w:val="00E525C5"/>
    <w:rsid w:val="00E55250"/>
    <w:rsid w:val="00E563D0"/>
    <w:rsid w:val="00E60840"/>
    <w:rsid w:val="00E60B60"/>
    <w:rsid w:val="00E6152A"/>
    <w:rsid w:val="00E63E08"/>
    <w:rsid w:val="00E64A86"/>
    <w:rsid w:val="00E65FFF"/>
    <w:rsid w:val="00E67544"/>
    <w:rsid w:val="00E70D1E"/>
    <w:rsid w:val="00E7122A"/>
    <w:rsid w:val="00E71C67"/>
    <w:rsid w:val="00E724C6"/>
    <w:rsid w:val="00E7258A"/>
    <w:rsid w:val="00E72E09"/>
    <w:rsid w:val="00E733B3"/>
    <w:rsid w:val="00E73563"/>
    <w:rsid w:val="00E73B4F"/>
    <w:rsid w:val="00E762D3"/>
    <w:rsid w:val="00E76BAA"/>
    <w:rsid w:val="00E77658"/>
    <w:rsid w:val="00E80233"/>
    <w:rsid w:val="00E80495"/>
    <w:rsid w:val="00E80E60"/>
    <w:rsid w:val="00E82282"/>
    <w:rsid w:val="00E82D3E"/>
    <w:rsid w:val="00E84A65"/>
    <w:rsid w:val="00E85329"/>
    <w:rsid w:val="00E856B5"/>
    <w:rsid w:val="00E86177"/>
    <w:rsid w:val="00E86A9F"/>
    <w:rsid w:val="00E86FF3"/>
    <w:rsid w:val="00E87836"/>
    <w:rsid w:val="00E87A83"/>
    <w:rsid w:val="00E90210"/>
    <w:rsid w:val="00E907F1"/>
    <w:rsid w:val="00E90C30"/>
    <w:rsid w:val="00E90ED1"/>
    <w:rsid w:val="00E91A44"/>
    <w:rsid w:val="00E9213B"/>
    <w:rsid w:val="00E9222D"/>
    <w:rsid w:val="00E925B0"/>
    <w:rsid w:val="00E92DA0"/>
    <w:rsid w:val="00E92DE5"/>
    <w:rsid w:val="00E93689"/>
    <w:rsid w:val="00E9389F"/>
    <w:rsid w:val="00E94477"/>
    <w:rsid w:val="00E95308"/>
    <w:rsid w:val="00E9565D"/>
    <w:rsid w:val="00E96F25"/>
    <w:rsid w:val="00E97AE3"/>
    <w:rsid w:val="00E97B92"/>
    <w:rsid w:val="00EA015D"/>
    <w:rsid w:val="00EA0B99"/>
    <w:rsid w:val="00EA0BBA"/>
    <w:rsid w:val="00EA150A"/>
    <w:rsid w:val="00EA1E45"/>
    <w:rsid w:val="00EA392A"/>
    <w:rsid w:val="00EA4A21"/>
    <w:rsid w:val="00EA526E"/>
    <w:rsid w:val="00EA5A19"/>
    <w:rsid w:val="00EA5FEB"/>
    <w:rsid w:val="00EA618F"/>
    <w:rsid w:val="00EA6247"/>
    <w:rsid w:val="00EA624C"/>
    <w:rsid w:val="00EA694A"/>
    <w:rsid w:val="00EA6A32"/>
    <w:rsid w:val="00EA6BAA"/>
    <w:rsid w:val="00EA7CC6"/>
    <w:rsid w:val="00EB212D"/>
    <w:rsid w:val="00EB27BC"/>
    <w:rsid w:val="00EB29A4"/>
    <w:rsid w:val="00EB3D19"/>
    <w:rsid w:val="00EB4409"/>
    <w:rsid w:val="00EB469F"/>
    <w:rsid w:val="00EB4E70"/>
    <w:rsid w:val="00EB5061"/>
    <w:rsid w:val="00EB5136"/>
    <w:rsid w:val="00EB557B"/>
    <w:rsid w:val="00EB5B18"/>
    <w:rsid w:val="00EB6D83"/>
    <w:rsid w:val="00EB7043"/>
    <w:rsid w:val="00EB7540"/>
    <w:rsid w:val="00EB757C"/>
    <w:rsid w:val="00EB75B5"/>
    <w:rsid w:val="00EC0350"/>
    <w:rsid w:val="00EC08A8"/>
    <w:rsid w:val="00EC115A"/>
    <w:rsid w:val="00EC1CA3"/>
    <w:rsid w:val="00EC1D8D"/>
    <w:rsid w:val="00EC24A1"/>
    <w:rsid w:val="00EC255C"/>
    <w:rsid w:val="00EC287B"/>
    <w:rsid w:val="00EC29CD"/>
    <w:rsid w:val="00EC32CB"/>
    <w:rsid w:val="00EC3CE5"/>
    <w:rsid w:val="00EC3F01"/>
    <w:rsid w:val="00EC42C0"/>
    <w:rsid w:val="00EC4BED"/>
    <w:rsid w:val="00EC4C26"/>
    <w:rsid w:val="00EC4EC8"/>
    <w:rsid w:val="00EC5EA8"/>
    <w:rsid w:val="00EC61D2"/>
    <w:rsid w:val="00EC640A"/>
    <w:rsid w:val="00EC6DAE"/>
    <w:rsid w:val="00EC70EF"/>
    <w:rsid w:val="00EC70F7"/>
    <w:rsid w:val="00EC77A2"/>
    <w:rsid w:val="00ED2050"/>
    <w:rsid w:val="00ED2339"/>
    <w:rsid w:val="00ED2E2E"/>
    <w:rsid w:val="00ED425E"/>
    <w:rsid w:val="00ED4717"/>
    <w:rsid w:val="00ED57D0"/>
    <w:rsid w:val="00ED59A9"/>
    <w:rsid w:val="00ED5B1F"/>
    <w:rsid w:val="00ED6301"/>
    <w:rsid w:val="00ED66AB"/>
    <w:rsid w:val="00ED69FE"/>
    <w:rsid w:val="00EE06F4"/>
    <w:rsid w:val="00EE0C0F"/>
    <w:rsid w:val="00EE11DE"/>
    <w:rsid w:val="00EE1F2A"/>
    <w:rsid w:val="00EE1FA8"/>
    <w:rsid w:val="00EE2480"/>
    <w:rsid w:val="00EE43BF"/>
    <w:rsid w:val="00EE4E7B"/>
    <w:rsid w:val="00EE5011"/>
    <w:rsid w:val="00EE57F1"/>
    <w:rsid w:val="00EE5EA3"/>
    <w:rsid w:val="00EE60F2"/>
    <w:rsid w:val="00EE7E09"/>
    <w:rsid w:val="00EE7E9F"/>
    <w:rsid w:val="00EF0C8D"/>
    <w:rsid w:val="00EF10C4"/>
    <w:rsid w:val="00EF13AE"/>
    <w:rsid w:val="00EF1626"/>
    <w:rsid w:val="00EF270A"/>
    <w:rsid w:val="00EF2C8D"/>
    <w:rsid w:val="00EF33AD"/>
    <w:rsid w:val="00EF3439"/>
    <w:rsid w:val="00EF36ED"/>
    <w:rsid w:val="00EF4B91"/>
    <w:rsid w:val="00EF5A18"/>
    <w:rsid w:val="00EF6A21"/>
    <w:rsid w:val="00EF6F84"/>
    <w:rsid w:val="00F00019"/>
    <w:rsid w:val="00F003CF"/>
    <w:rsid w:val="00F004FA"/>
    <w:rsid w:val="00F007A5"/>
    <w:rsid w:val="00F012D8"/>
    <w:rsid w:val="00F03142"/>
    <w:rsid w:val="00F03AB4"/>
    <w:rsid w:val="00F04113"/>
    <w:rsid w:val="00F04E4E"/>
    <w:rsid w:val="00F061BA"/>
    <w:rsid w:val="00F06243"/>
    <w:rsid w:val="00F071DF"/>
    <w:rsid w:val="00F07FC9"/>
    <w:rsid w:val="00F104DF"/>
    <w:rsid w:val="00F104E2"/>
    <w:rsid w:val="00F10709"/>
    <w:rsid w:val="00F10F13"/>
    <w:rsid w:val="00F11481"/>
    <w:rsid w:val="00F11FB8"/>
    <w:rsid w:val="00F12491"/>
    <w:rsid w:val="00F12CFE"/>
    <w:rsid w:val="00F141EF"/>
    <w:rsid w:val="00F14D42"/>
    <w:rsid w:val="00F1686A"/>
    <w:rsid w:val="00F172D5"/>
    <w:rsid w:val="00F17457"/>
    <w:rsid w:val="00F175AD"/>
    <w:rsid w:val="00F17A2A"/>
    <w:rsid w:val="00F2075C"/>
    <w:rsid w:val="00F210AE"/>
    <w:rsid w:val="00F269BE"/>
    <w:rsid w:val="00F2710F"/>
    <w:rsid w:val="00F27CFA"/>
    <w:rsid w:val="00F300B1"/>
    <w:rsid w:val="00F31006"/>
    <w:rsid w:val="00F31738"/>
    <w:rsid w:val="00F31BFA"/>
    <w:rsid w:val="00F32BD3"/>
    <w:rsid w:val="00F3301C"/>
    <w:rsid w:val="00F334C1"/>
    <w:rsid w:val="00F33F8C"/>
    <w:rsid w:val="00F34821"/>
    <w:rsid w:val="00F34DDF"/>
    <w:rsid w:val="00F34E36"/>
    <w:rsid w:val="00F353A3"/>
    <w:rsid w:val="00F35B48"/>
    <w:rsid w:val="00F364DB"/>
    <w:rsid w:val="00F36550"/>
    <w:rsid w:val="00F3658F"/>
    <w:rsid w:val="00F368DC"/>
    <w:rsid w:val="00F36FCB"/>
    <w:rsid w:val="00F3752B"/>
    <w:rsid w:val="00F37575"/>
    <w:rsid w:val="00F4004B"/>
    <w:rsid w:val="00F405DD"/>
    <w:rsid w:val="00F40A5B"/>
    <w:rsid w:val="00F422C4"/>
    <w:rsid w:val="00F42688"/>
    <w:rsid w:val="00F42B04"/>
    <w:rsid w:val="00F43AD1"/>
    <w:rsid w:val="00F43C32"/>
    <w:rsid w:val="00F43DD4"/>
    <w:rsid w:val="00F45038"/>
    <w:rsid w:val="00F458A4"/>
    <w:rsid w:val="00F45DD2"/>
    <w:rsid w:val="00F462EF"/>
    <w:rsid w:val="00F471D7"/>
    <w:rsid w:val="00F476C9"/>
    <w:rsid w:val="00F5013E"/>
    <w:rsid w:val="00F5049A"/>
    <w:rsid w:val="00F50A82"/>
    <w:rsid w:val="00F51620"/>
    <w:rsid w:val="00F531A6"/>
    <w:rsid w:val="00F54336"/>
    <w:rsid w:val="00F545F9"/>
    <w:rsid w:val="00F54769"/>
    <w:rsid w:val="00F548E9"/>
    <w:rsid w:val="00F54F3E"/>
    <w:rsid w:val="00F5572A"/>
    <w:rsid w:val="00F571FA"/>
    <w:rsid w:val="00F573CE"/>
    <w:rsid w:val="00F5776D"/>
    <w:rsid w:val="00F57FE1"/>
    <w:rsid w:val="00F605C4"/>
    <w:rsid w:val="00F60D18"/>
    <w:rsid w:val="00F60D3F"/>
    <w:rsid w:val="00F61A4D"/>
    <w:rsid w:val="00F63191"/>
    <w:rsid w:val="00F632DB"/>
    <w:rsid w:val="00F66092"/>
    <w:rsid w:val="00F67E17"/>
    <w:rsid w:val="00F70804"/>
    <w:rsid w:val="00F70947"/>
    <w:rsid w:val="00F70F3A"/>
    <w:rsid w:val="00F71354"/>
    <w:rsid w:val="00F71D73"/>
    <w:rsid w:val="00F720CC"/>
    <w:rsid w:val="00F747BE"/>
    <w:rsid w:val="00F74981"/>
    <w:rsid w:val="00F74A61"/>
    <w:rsid w:val="00F755F6"/>
    <w:rsid w:val="00F76351"/>
    <w:rsid w:val="00F767E6"/>
    <w:rsid w:val="00F7693B"/>
    <w:rsid w:val="00F76AC1"/>
    <w:rsid w:val="00F8092C"/>
    <w:rsid w:val="00F80A63"/>
    <w:rsid w:val="00F82C3C"/>
    <w:rsid w:val="00F8384E"/>
    <w:rsid w:val="00F842D1"/>
    <w:rsid w:val="00F84C21"/>
    <w:rsid w:val="00F8535E"/>
    <w:rsid w:val="00F8537F"/>
    <w:rsid w:val="00F85F0C"/>
    <w:rsid w:val="00F868E0"/>
    <w:rsid w:val="00F86CE9"/>
    <w:rsid w:val="00F87367"/>
    <w:rsid w:val="00F8745C"/>
    <w:rsid w:val="00F87DBC"/>
    <w:rsid w:val="00F90CA7"/>
    <w:rsid w:val="00F9282E"/>
    <w:rsid w:val="00F92A4E"/>
    <w:rsid w:val="00F93242"/>
    <w:rsid w:val="00F93584"/>
    <w:rsid w:val="00F93AB5"/>
    <w:rsid w:val="00F94421"/>
    <w:rsid w:val="00F94DDF"/>
    <w:rsid w:val="00F95344"/>
    <w:rsid w:val="00F955EC"/>
    <w:rsid w:val="00F9694A"/>
    <w:rsid w:val="00F96963"/>
    <w:rsid w:val="00FA06B1"/>
    <w:rsid w:val="00FA0E1F"/>
    <w:rsid w:val="00FA2A2E"/>
    <w:rsid w:val="00FA2E18"/>
    <w:rsid w:val="00FA31C1"/>
    <w:rsid w:val="00FA3E98"/>
    <w:rsid w:val="00FA434B"/>
    <w:rsid w:val="00FA452F"/>
    <w:rsid w:val="00FA4B72"/>
    <w:rsid w:val="00FA4C3F"/>
    <w:rsid w:val="00FA5CEE"/>
    <w:rsid w:val="00FA5E0C"/>
    <w:rsid w:val="00FA62D3"/>
    <w:rsid w:val="00FB0421"/>
    <w:rsid w:val="00FB0C4D"/>
    <w:rsid w:val="00FB1562"/>
    <w:rsid w:val="00FB1A28"/>
    <w:rsid w:val="00FB26F7"/>
    <w:rsid w:val="00FB2D7D"/>
    <w:rsid w:val="00FB33EB"/>
    <w:rsid w:val="00FB3C0F"/>
    <w:rsid w:val="00FB43D2"/>
    <w:rsid w:val="00FB5091"/>
    <w:rsid w:val="00FB63B2"/>
    <w:rsid w:val="00FB63CE"/>
    <w:rsid w:val="00FB76AD"/>
    <w:rsid w:val="00FC077D"/>
    <w:rsid w:val="00FC20CC"/>
    <w:rsid w:val="00FC21AD"/>
    <w:rsid w:val="00FC2F89"/>
    <w:rsid w:val="00FC426E"/>
    <w:rsid w:val="00FC485C"/>
    <w:rsid w:val="00FC58E9"/>
    <w:rsid w:val="00FC6009"/>
    <w:rsid w:val="00FC61C0"/>
    <w:rsid w:val="00FC6CED"/>
    <w:rsid w:val="00FC7156"/>
    <w:rsid w:val="00FC7927"/>
    <w:rsid w:val="00FD02C0"/>
    <w:rsid w:val="00FD05A2"/>
    <w:rsid w:val="00FD0AA3"/>
    <w:rsid w:val="00FD180B"/>
    <w:rsid w:val="00FD2618"/>
    <w:rsid w:val="00FD2BAF"/>
    <w:rsid w:val="00FD2F74"/>
    <w:rsid w:val="00FD32D4"/>
    <w:rsid w:val="00FD3B80"/>
    <w:rsid w:val="00FD3BD8"/>
    <w:rsid w:val="00FD3F61"/>
    <w:rsid w:val="00FD3FDC"/>
    <w:rsid w:val="00FD5F3D"/>
    <w:rsid w:val="00FD6505"/>
    <w:rsid w:val="00FD6C4F"/>
    <w:rsid w:val="00FD6F10"/>
    <w:rsid w:val="00FD706A"/>
    <w:rsid w:val="00FD73BE"/>
    <w:rsid w:val="00FD7671"/>
    <w:rsid w:val="00FE02B8"/>
    <w:rsid w:val="00FE0C71"/>
    <w:rsid w:val="00FE1B8B"/>
    <w:rsid w:val="00FE1DFB"/>
    <w:rsid w:val="00FE2212"/>
    <w:rsid w:val="00FE231A"/>
    <w:rsid w:val="00FE2C9A"/>
    <w:rsid w:val="00FE38B9"/>
    <w:rsid w:val="00FE4866"/>
    <w:rsid w:val="00FE6797"/>
    <w:rsid w:val="00FE6896"/>
    <w:rsid w:val="00FE6F82"/>
    <w:rsid w:val="00FE759D"/>
    <w:rsid w:val="00FE790A"/>
    <w:rsid w:val="00FE797C"/>
    <w:rsid w:val="00FE7D7C"/>
    <w:rsid w:val="00FF0502"/>
    <w:rsid w:val="00FF0A6A"/>
    <w:rsid w:val="00FF0D75"/>
    <w:rsid w:val="00FF121A"/>
    <w:rsid w:val="00FF1CD8"/>
    <w:rsid w:val="00FF1EFE"/>
    <w:rsid w:val="00FF225E"/>
    <w:rsid w:val="00FF39B9"/>
    <w:rsid w:val="00FF46B0"/>
    <w:rsid w:val="00FF50CD"/>
    <w:rsid w:val="00FF5944"/>
    <w:rsid w:val="00FF5C69"/>
    <w:rsid w:val="00FF5CC9"/>
    <w:rsid w:val="00FF6D65"/>
    <w:rsid w:val="00FF6F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DF1437"/>
  <w15:chartTrackingRefBased/>
  <w15:docId w15:val="{D5562070-2C24-4FCD-9C96-435B296B5C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7F3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90C3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90C3E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Normal"/>
    <w:link w:val="EndNoteBibliographyTitleChar"/>
    <w:rsid w:val="00705E44"/>
    <w:pPr>
      <w:spacing w:after="0"/>
      <w:jc w:val="center"/>
    </w:pPr>
    <w:rPr>
      <w:rFonts w:ascii="Times New Roman" w:hAnsi="Times New Roman" w:cs="Times New Roman"/>
      <w:noProof/>
      <w:sz w:val="24"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05E44"/>
    <w:rPr>
      <w:rFonts w:ascii="Times New Roman" w:hAnsi="Times New Roman" w:cs="Times New Roman"/>
      <w:noProof/>
      <w:sz w:val="24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705E44"/>
    <w:pPr>
      <w:spacing w:line="480" w:lineRule="auto"/>
    </w:pPr>
    <w:rPr>
      <w:rFonts w:ascii="Times New Roman" w:hAnsi="Times New Roman" w:cs="Times New Roman"/>
      <w:noProof/>
      <w:sz w:val="24"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705E44"/>
    <w:rPr>
      <w:rFonts w:ascii="Times New Roman" w:hAnsi="Times New Roman" w:cs="Times New Roman"/>
      <w:noProof/>
      <w:sz w:val="24"/>
      <w:lang w:val="en-US"/>
    </w:rPr>
  </w:style>
  <w:style w:type="table" w:styleId="TableGrid">
    <w:name w:val="Table Grid"/>
    <w:basedOn w:val="TableNormal"/>
    <w:uiPriority w:val="39"/>
    <w:rsid w:val="009926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B6A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6A1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6A1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6A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6A1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6A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6A14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7D31A2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997C10"/>
    <w:rPr>
      <w:color w:val="954F72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7C7AA1"/>
    <w:rPr>
      <w:i/>
      <w:i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32F69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F317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1738"/>
  </w:style>
  <w:style w:type="paragraph" w:styleId="Footer">
    <w:name w:val="footer"/>
    <w:basedOn w:val="Normal"/>
    <w:link w:val="FooterChar"/>
    <w:uiPriority w:val="99"/>
    <w:unhideWhenUsed/>
    <w:rsid w:val="00F317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1738"/>
  </w:style>
  <w:style w:type="character" w:styleId="LineNumber">
    <w:name w:val="line number"/>
    <w:basedOn w:val="DefaultParagraphFont"/>
    <w:uiPriority w:val="99"/>
    <w:semiHidden/>
    <w:unhideWhenUsed/>
    <w:rsid w:val="005317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36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8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9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6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0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48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4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66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4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2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45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08C38BC13261F49B616EF7FB1D8EE93" ma:contentTypeVersion="11" ma:contentTypeDescription="Create a new document." ma:contentTypeScope="" ma:versionID="2bb48c14b7921217b1937566a652cb8f">
  <xsd:schema xmlns:xsd="http://www.w3.org/2001/XMLSchema" xmlns:xs="http://www.w3.org/2001/XMLSchema" xmlns:p="http://schemas.microsoft.com/office/2006/metadata/properties" xmlns:ns3="ce4a3eb7-41d1-4895-a082-bac3f9def65c" xmlns:ns4="7c79f6be-fb1f-436c-85b7-9dd7dafa3259" targetNamespace="http://schemas.microsoft.com/office/2006/metadata/properties" ma:root="true" ma:fieldsID="2bc493ac94d54f47c9012db95c328856" ns3:_="" ns4:_="">
    <xsd:import namespace="ce4a3eb7-41d1-4895-a082-bac3f9def65c"/>
    <xsd:import namespace="7c79f6be-fb1f-436c-85b7-9dd7dafa325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4a3eb7-41d1-4895-a082-bac3f9def65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79f6be-fb1f-436c-85b7-9dd7dafa32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A103CA-EFAE-4CE9-A247-6D8F2302C37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96CF19A-6903-4EEC-95E3-920A1B9C262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D001EA0-EA65-485B-B307-2516059F1A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4a3eb7-41d1-4895-a082-bac3f9def65c"/>
    <ds:schemaRef ds:uri="7c79f6be-fb1f-436c-85b7-9dd7dafa32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ED86527-37F0-4C80-9AE4-981177568A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06</Words>
  <Characters>231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han.D'Cunha</dc:creator>
  <cp:keywords/>
  <dc:description/>
  <cp:lastModifiedBy>user</cp:lastModifiedBy>
  <cp:revision>2</cp:revision>
  <cp:lastPrinted>2019-07-27T00:41:00Z</cp:lastPrinted>
  <dcterms:created xsi:type="dcterms:W3CDTF">2019-10-05T15:37:00Z</dcterms:created>
  <dcterms:modified xsi:type="dcterms:W3CDTF">2019-10-05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8C38BC13261F49B616EF7FB1D8EE93</vt:lpwstr>
  </property>
</Properties>
</file>